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9597857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6D08D2" w:rsidRDefault="0094156E">
          <w:pPr>
            <w:pStyle w:val="TOC"/>
          </w:pPr>
          <w:r>
            <w:t>Table of Contents</w:t>
          </w:r>
        </w:p>
        <w:p w:rsidR="00E9318C" w:rsidRDefault="0094156E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9318C">
            <w:fldChar w:fldCharType="separate"/>
          </w:r>
          <w:hyperlink w:anchor="_Toc515745292" w:history="1">
            <w:r w:rsidR="00E9318C" w:rsidRPr="005E608C">
              <w:rPr>
                <w:rStyle w:val="ad"/>
                <w:noProof/>
              </w:rPr>
              <w:t>绪论</w:t>
            </w:r>
            <w:r w:rsidR="00E9318C">
              <w:rPr>
                <w:noProof/>
                <w:webHidden/>
              </w:rPr>
              <w:tab/>
            </w:r>
            <w:r w:rsidR="00E9318C">
              <w:rPr>
                <w:noProof/>
                <w:webHidden/>
              </w:rPr>
              <w:fldChar w:fldCharType="begin"/>
            </w:r>
            <w:r w:rsidR="00E9318C">
              <w:rPr>
                <w:noProof/>
                <w:webHidden/>
              </w:rPr>
              <w:instrText xml:space="preserve"> PAGEREF _Toc515745292 \h </w:instrText>
            </w:r>
            <w:r w:rsidR="00E9318C">
              <w:rPr>
                <w:noProof/>
                <w:webHidden/>
              </w:rPr>
            </w:r>
            <w:r w:rsidR="00E9318C">
              <w:rPr>
                <w:noProof/>
                <w:webHidden/>
              </w:rPr>
              <w:fldChar w:fldCharType="separate"/>
            </w:r>
            <w:r w:rsidR="00E9318C">
              <w:rPr>
                <w:noProof/>
                <w:webHidden/>
              </w:rPr>
              <w:t>2</w:t>
            </w:r>
            <w:r w:rsidR="00E9318C"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293" w:history="1">
            <w:r w:rsidRPr="005E608C">
              <w:rPr>
                <w:rStyle w:val="ad"/>
                <w:noProof/>
              </w:rPr>
              <w:t>课题研究的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294" w:history="1">
            <w:r w:rsidRPr="005E608C">
              <w:rPr>
                <w:rStyle w:val="ad"/>
                <w:noProof/>
              </w:rPr>
              <w:t>课题研究的意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295" w:history="1">
            <w:r w:rsidRPr="005E608C">
              <w:rPr>
                <w:rStyle w:val="ad"/>
                <w:noProof/>
              </w:rPr>
              <w:t>课题研究的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296" w:history="1">
            <w:r w:rsidRPr="005E608C">
              <w:rPr>
                <w:rStyle w:val="ad"/>
                <w:noProof/>
              </w:rPr>
              <w:t>网站开发的发展于现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297" w:history="1">
            <w:r w:rsidRPr="005E608C">
              <w:rPr>
                <w:rStyle w:val="ad"/>
                <w:noProof/>
              </w:rPr>
              <w:t>全栈的概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298" w:history="1">
            <w:r w:rsidRPr="005E608C">
              <w:rPr>
                <w:rStyle w:val="ad"/>
                <w:noProof/>
              </w:rPr>
              <w:t>前端与后端的融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299" w:history="1">
            <w:r w:rsidRPr="005E608C">
              <w:rPr>
                <w:rStyle w:val="ad"/>
                <w:noProof/>
              </w:rPr>
              <w:t>前端的趋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00" w:history="1">
            <w:r w:rsidRPr="005E608C">
              <w:rPr>
                <w:rStyle w:val="ad"/>
                <w:noProof/>
              </w:rPr>
              <w:t>后端的趋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01" w:history="1">
            <w:r w:rsidRPr="005E608C">
              <w:rPr>
                <w:rStyle w:val="ad"/>
                <w:noProof/>
              </w:rPr>
              <w:t xml:space="preserve">Docker </w:t>
            </w:r>
            <w:r w:rsidRPr="005E608C">
              <w:rPr>
                <w:rStyle w:val="ad"/>
                <w:noProof/>
              </w:rPr>
              <w:t>集装箱模式的盛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15745302" w:history="1">
            <w:r w:rsidRPr="005E608C">
              <w:rPr>
                <w:rStyle w:val="ad"/>
                <w:noProof/>
              </w:rPr>
              <w:t>系统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303" w:history="1">
            <w:r w:rsidRPr="005E608C">
              <w:rPr>
                <w:rStyle w:val="ad"/>
                <w:noProof/>
              </w:rPr>
              <w:t>系统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304" w:history="1">
            <w:r w:rsidRPr="005E608C">
              <w:rPr>
                <w:rStyle w:val="ad"/>
                <w:noProof/>
              </w:rPr>
              <w:t>系统功能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305" w:history="1">
            <w:r w:rsidRPr="005E608C">
              <w:rPr>
                <w:rStyle w:val="ad"/>
                <w:noProof/>
              </w:rPr>
              <w:t>系统功能模块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15745306" w:history="1">
            <w:r w:rsidRPr="005E608C">
              <w:rPr>
                <w:rStyle w:val="ad"/>
                <w:noProof/>
              </w:rPr>
              <w:t>系统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307" w:history="1">
            <w:r w:rsidRPr="005E608C">
              <w:rPr>
                <w:rStyle w:val="ad"/>
                <w:noProof/>
              </w:rPr>
              <w:t>系统布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308" w:history="1">
            <w:r w:rsidRPr="005E608C">
              <w:rPr>
                <w:rStyle w:val="ad"/>
                <w:noProof/>
              </w:rPr>
              <w:t>技术选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09" w:history="1">
            <w:r w:rsidRPr="005E608C">
              <w:rPr>
                <w:rStyle w:val="ad"/>
                <w:noProof/>
              </w:rPr>
              <w:t xml:space="preserve">ThinkPHP3.2 </w:t>
            </w:r>
            <w:r w:rsidRPr="005E608C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10" w:history="1">
            <w:r w:rsidRPr="005E608C">
              <w:rPr>
                <w:rStyle w:val="ad"/>
                <w:noProof/>
              </w:rPr>
              <w:t xml:space="preserve">Express </w:t>
            </w:r>
            <w:r w:rsidRPr="005E608C">
              <w:rPr>
                <w:rStyle w:val="ad"/>
                <w:noProof/>
              </w:rPr>
              <w:t>与</w:t>
            </w:r>
            <w:r w:rsidRPr="005E608C">
              <w:rPr>
                <w:rStyle w:val="ad"/>
                <w:noProof/>
              </w:rPr>
              <w:t xml:space="preserve"> Pug </w:t>
            </w:r>
            <w:r w:rsidRPr="005E608C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11" w:history="1">
            <w:r w:rsidRPr="005E608C">
              <w:rPr>
                <w:rStyle w:val="ad"/>
                <w:noProof/>
              </w:rPr>
              <w:t xml:space="preserve">Vue </w:t>
            </w:r>
            <w:r w:rsidRPr="005E608C">
              <w:rPr>
                <w:rStyle w:val="ad"/>
                <w:noProof/>
              </w:rPr>
              <w:t>与</w:t>
            </w:r>
            <w:r w:rsidRPr="005E608C">
              <w:rPr>
                <w:rStyle w:val="ad"/>
                <w:noProof/>
              </w:rPr>
              <w:t xml:space="preserve"> Koa </w:t>
            </w:r>
            <w:r w:rsidRPr="005E608C">
              <w:rPr>
                <w:rStyle w:val="ad"/>
                <w:noProof/>
              </w:rPr>
              <w:t>前后端分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15745312" w:history="1">
            <w:r w:rsidRPr="005E608C">
              <w:rPr>
                <w:rStyle w:val="ad"/>
                <w:noProof/>
              </w:rPr>
              <w:t>系统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313" w:history="1">
            <w:r w:rsidRPr="005E608C">
              <w:rPr>
                <w:rStyle w:val="ad"/>
                <w:noProof/>
              </w:rPr>
              <w:t>开发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14" w:history="1">
            <w:r w:rsidRPr="005E608C">
              <w:rPr>
                <w:rStyle w:val="ad"/>
                <w:noProof/>
              </w:rPr>
              <w:t xml:space="preserve">ThinkPHP3.2 </w:t>
            </w:r>
            <w:r w:rsidRPr="005E608C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15" w:history="1">
            <w:r w:rsidRPr="005E608C">
              <w:rPr>
                <w:rStyle w:val="ad"/>
                <w:noProof/>
              </w:rPr>
              <w:t xml:space="preserve">Express </w:t>
            </w:r>
            <w:r w:rsidRPr="005E608C">
              <w:rPr>
                <w:rStyle w:val="ad"/>
                <w:noProof/>
              </w:rPr>
              <w:t>与</w:t>
            </w:r>
            <w:r w:rsidRPr="005E608C">
              <w:rPr>
                <w:rStyle w:val="ad"/>
                <w:noProof/>
              </w:rPr>
              <w:t xml:space="preserve"> Pug </w:t>
            </w:r>
            <w:r w:rsidRPr="005E608C">
              <w:rPr>
                <w:rStyle w:val="ad"/>
                <w:noProof/>
              </w:rPr>
              <w:t>框架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16" w:history="1">
            <w:r w:rsidRPr="005E608C">
              <w:rPr>
                <w:rStyle w:val="ad"/>
                <w:noProof/>
              </w:rPr>
              <w:t xml:space="preserve">Vue </w:t>
            </w:r>
            <w:r w:rsidRPr="005E608C">
              <w:rPr>
                <w:rStyle w:val="ad"/>
                <w:noProof/>
              </w:rPr>
              <w:t>与</w:t>
            </w:r>
            <w:r w:rsidRPr="005E608C">
              <w:rPr>
                <w:rStyle w:val="ad"/>
                <w:noProof/>
              </w:rPr>
              <w:t xml:space="preserve"> Koa </w:t>
            </w:r>
            <w:r w:rsidRPr="005E608C">
              <w:rPr>
                <w:rStyle w:val="ad"/>
                <w:noProof/>
              </w:rPr>
              <w:t>前后端分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317" w:history="1">
            <w:r w:rsidRPr="005E608C">
              <w:rPr>
                <w:rStyle w:val="ad"/>
                <w:noProof/>
              </w:rPr>
              <w:t>部署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18" w:history="1">
            <w:r w:rsidRPr="005E608C">
              <w:rPr>
                <w:rStyle w:val="ad"/>
                <w:noProof/>
              </w:rPr>
              <w:t xml:space="preserve">Docker </w:t>
            </w:r>
            <w:r w:rsidRPr="005E608C">
              <w:rPr>
                <w:rStyle w:val="ad"/>
                <w:noProof/>
              </w:rPr>
              <w:t>安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19" w:history="1">
            <w:r w:rsidRPr="005E608C">
              <w:rPr>
                <w:rStyle w:val="ad"/>
                <w:noProof/>
              </w:rPr>
              <w:t xml:space="preserve">Docker </w:t>
            </w:r>
            <w:r w:rsidRPr="005E608C">
              <w:rPr>
                <w:rStyle w:val="ad"/>
                <w:noProof/>
              </w:rPr>
              <w:t>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15745320" w:history="1">
            <w:r w:rsidRPr="005E608C">
              <w:rPr>
                <w:rStyle w:val="ad"/>
                <w:noProof/>
              </w:rPr>
              <w:t>致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15745321" w:history="1">
            <w:r w:rsidRPr="005E608C">
              <w:rPr>
                <w:rStyle w:val="ad"/>
                <w:noProof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322" w:history="1">
            <w:r w:rsidRPr="005E608C">
              <w:rPr>
                <w:rStyle w:val="ad"/>
                <w:noProof/>
              </w:rPr>
              <w:t>成品</w:t>
            </w:r>
            <w:r w:rsidRPr="005E608C">
              <w:rPr>
                <w:rStyle w:val="ad"/>
                <w:noProof/>
              </w:rPr>
              <w:t xml:space="preserve"> GitHub </w:t>
            </w:r>
            <w:r w:rsidRPr="005E608C">
              <w:rPr>
                <w:rStyle w:val="ad"/>
                <w:noProof/>
              </w:rPr>
              <w:t>仓库展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745323" w:history="1">
            <w:r w:rsidRPr="005E608C">
              <w:rPr>
                <w:rStyle w:val="ad"/>
                <w:noProof/>
              </w:rPr>
              <w:t>名词解析和相关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24" w:history="1">
            <w:r w:rsidRPr="005E608C">
              <w:rPr>
                <w:rStyle w:val="ad"/>
                <w:noProof/>
              </w:rPr>
              <w:t>概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25" w:history="1">
            <w:r w:rsidRPr="005E608C">
              <w:rPr>
                <w:rStyle w:val="ad"/>
                <w:noProof/>
              </w:rPr>
              <w:t>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26" w:history="1">
            <w:r w:rsidRPr="005E608C">
              <w:rPr>
                <w:rStyle w:val="ad"/>
                <w:noProof/>
              </w:rPr>
              <w:t>JavaScript</w:t>
            </w:r>
            <w:r w:rsidRPr="005E608C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27" w:history="1">
            <w:r w:rsidRPr="005E608C">
              <w:rPr>
                <w:rStyle w:val="ad"/>
                <w:noProof/>
              </w:rPr>
              <w:t>JavaScript</w:t>
            </w:r>
            <w:r w:rsidRPr="005E608C">
              <w:rPr>
                <w:rStyle w:val="ad"/>
                <w:noProof/>
              </w:rPr>
              <w:t>规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28" w:history="1">
            <w:r w:rsidRPr="005E608C">
              <w:rPr>
                <w:rStyle w:val="ad"/>
                <w:noProof/>
              </w:rPr>
              <w:t>工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18C" w:rsidRDefault="00E931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745329" w:history="1">
            <w:r w:rsidRPr="005E608C">
              <w:rPr>
                <w:rStyle w:val="ad"/>
                <w:noProof/>
              </w:rPr>
              <w:t>平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45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8D2" w:rsidRDefault="0094156E">
          <w:r>
            <w:fldChar w:fldCharType="end"/>
          </w:r>
        </w:p>
      </w:sdtContent>
    </w:sdt>
    <w:p w:rsidR="006D08D2" w:rsidRDefault="0094156E">
      <w:pPr>
        <w:pStyle w:val="1"/>
      </w:pPr>
      <w:bookmarkStart w:id="0" w:name="绪论"/>
      <w:bookmarkStart w:id="1" w:name="_Toc515745292"/>
      <w:bookmarkEnd w:id="0"/>
      <w:r>
        <w:t>绪论</w:t>
      </w:r>
      <w:bookmarkEnd w:id="1"/>
    </w:p>
    <w:p w:rsidR="006D08D2" w:rsidRDefault="0094156E">
      <w:pPr>
        <w:pStyle w:val="FirstParagraph"/>
      </w:pPr>
      <w:r>
        <w:t>目前国内大学社团的现状与水平相较于之前明显提升很多，越来越多的社团开始用技术创新，开创了一些新奇的创业领域。小到开店卖水果奶茶，大到开技术公司，通过优秀的想法和兴趣来赚取了自己人生的第一桶金。不过很多人忽略了社团中管理人员的问题，其余利用工具化的管理，能让社团的管理更加合理化，同样的，整个社团也能花更多的精力在创新，活动中去。</w:t>
      </w:r>
    </w:p>
    <w:p w:rsidR="006D08D2" w:rsidRDefault="0094156E">
      <w:pPr>
        <w:pStyle w:val="2"/>
      </w:pPr>
      <w:bookmarkStart w:id="2" w:name="课题研究的背景"/>
      <w:bookmarkStart w:id="3" w:name="_Toc515745293"/>
      <w:bookmarkEnd w:id="2"/>
      <w:r>
        <w:t>课题研究的背景</w:t>
      </w:r>
      <w:bookmarkEnd w:id="3"/>
    </w:p>
    <w:p w:rsidR="006D08D2" w:rsidRDefault="0094156E">
      <w:pPr>
        <w:pStyle w:val="FirstParagraph"/>
      </w:pPr>
      <w:r>
        <w:t>从</w:t>
      </w:r>
      <w:r>
        <w:t>60</w:t>
      </w:r>
      <w:r>
        <w:t>年代，中国开始改革开放之后，再到</w:t>
      </w:r>
      <w:r>
        <w:t>79</w:t>
      </w:r>
      <w:r>
        <w:t>年人人可以通过考试进入大学。以至现如今，普遍的</w:t>
      </w:r>
      <w:r>
        <w:t>9</w:t>
      </w:r>
      <w:r>
        <w:t>年义务教育的时代。大学似乎是国内学生统一的接受知识的环境，这样的环境也同时让社团快速成长起来，以至于大学生参加社团活动成了其密不可分的组成。在这几十年里，大学生社团的管理也从分散逐渐走向严格，有序。管理好一个社团，成了每个社团的重中之重。</w:t>
      </w:r>
    </w:p>
    <w:p w:rsidR="006D08D2" w:rsidRDefault="0094156E">
      <w:pPr>
        <w:pStyle w:val="a0"/>
      </w:pPr>
      <w:r>
        <w:lastRenderedPageBreak/>
        <w:t>同时，有些不规范的管理方案，或者当前的管理方案没有很好的继承下去，下一年的社团必将经历一次重创。人员流失，人心涣散，整个社团死气沉沉，必不会是一个好社团继续发展的氛围。</w:t>
      </w:r>
    </w:p>
    <w:p w:rsidR="006D08D2" w:rsidRDefault="0094156E">
      <w:pPr>
        <w:pStyle w:val="a0"/>
      </w:pPr>
      <w:r>
        <w:t>良好的管理能</w:t>
      </w:r>
      <w:r>
        <w:t>带给社团活力，成员信息不会丢失，处理事务高效无误，将其他时间真正花在社团发展建设上去。新时期的高校大学生，价值观，世界观趋于多元化，如今的社团管理方式，在现社团上的管理效果甚微，如何去利用如今的信息化技术，科学化的管理社团人员，避免出现重复的劳力，脑力，让社团人员拥有更多的动力去开创新的领域实在是迫在眉睫的任务。</w:t>
      </w:r>
    </w:p>
    <w:p w:rsidR="006D08D2" w:rsidRDefault="0094156E">
      <w:pPr>
        <w:pStyle w:val="2"/>
      </w:pPr>
      <w:bookmarkStart w:id="4" w:name="课题研究的意义"/>
      <w:bookmarkStart w:id="5" w:name="_Toc515745294"/>
      <w:bookmarkEnd w:id="4"/>
      <w:r>
        <w:t>课题研究的意义</w:t>
      </w:r>
      <w:bookmarkEnd w:id="5"/>
    </w:p>
    <w:p w:rsidR="006D08D2" w:rsidRDefault="0094156E">
      <w:pPr>
        <w:pStyle w:val="FirstParagraph"/>
      </w:pPr>
      <w:r>
        <w:t>本课题先是通过文献研究，了解了国内社团部分出现崩塌，难以管理的现状，个人认为在科学管理方面，可以通过自身学习的计算机知识去开创一种方便的，高效的，简易的网站管理人员制度。这种想法正</w:t>
      </w:r>
      <w:r>
        <w:t>好可以与其他有关管理社团的想法，比如如何加强社团人员培养，人员交流方面，促进发展等等结合起来，共同形成统一，又自由化的制度体系。这样不仅让每个社团保留自己的个性，同样在未知领域有其他方案可以参考。构成新时期社团优秀的管理模式体系。</w:t>
      </w:r>
    </w:p>
    <w:p w:rsidR="006D08D2" w:rsidRDefault="0094156E">
      <w:pPr>
        <w:pStyle w:val="a0"/>
      </w:pPr>
      <w:r>
        <w:t>相较于传统的社团管理，工具化管理社团带来了多方面的创新：</w:t>
      </w:r>
    </w:p>
    <w:p w:rsidR="006D08D2" w:rsidRDefault="0094156E">
      <w:pPr>
        <w:numPr>
          <w:ilvl w:val="0"/>
          <w:numId w:val="3"/>
        </w:numPr>
      </w:pPr>
      <w:r>
        <w:t>人员信息管理的变革。从之前的手动填写到现在的线上线下填写，并以电子方式的保存</w:t>
      </w:r>
    </w:p>
    <w:p w:rsidR="006D08D2" w:rsidRDefault="0094156E">
      <w:pPr>
        <w:numPr>
          <w:ilvl w:val="0"/>
          <w:numId w:val="3"/>
        </w:numPr>
      </w:pPr>
      <w:r>
        <w:t>值班表制定的改变。利用计算机编程算法，自动计算每节课人员的安排情况</w:t>
      </w:r>
    </w:p>
    <w:p w:rsidR="006D08D2" w:rsidRDefault="0094156E">
      <w:pPr>
        <w:numPr>
          <w:ilvl w:val="0"/>
          <w:numId w:val="3"/>
        </w:numPr>
      </w:pPr>
      <w:r>
        <w:t>社团课下学习的改变。使用线上统计的方式，方便地查看人员学习状况，促进成员学习</w:t>
      </w:r>
    </w:p>
    <w:p w:rsidR="006D08D2" w:rsidRDefault="0094156E">
      <w:pPr>
        <w:numPr>
          <w:ilvl w:val="0"/>
          <w:numId w:val="3"/>
        </w:numPr>
      </w:pPr>
      <w:r>
        <w:t>通知活动人员的方式改变。从以前的每条短信人员编辑群发，到利用大公司的可靠</w:t>
      </w:r>
      <w:r>
        <w:t xml:space="preserve"> API </w:t>
      </w:r>
      <w:r>
        <w:t>一键群发短信与邮件（有必要的话）</w:t>
      </w:r>
    </w:p>
    <w:p w:rsidR="006D08D2" w:rsidRDefault="0094156E">
      <w:pPr>
        <w:pStyle w:val="2"/>
      </w:pPr>
      <w:bookmarkStart w:id="6" w:name="课题研究的目标"/>
      <w:bookmarkStart w:id="7" w:name="_Toc515745295"/>
      <w:bookmarkEnd w:id="6"/>
      <w:r>
        <w:t>课题研究的目标</w:t>
      </w:r>
      <w:bookmarkEnd w:id="7"/>
    </w:p>
    <w:p w:rsidR="006D08D2" w:rsidRDefault="0094156E">
      <w:pPr>
        <w:pStyle w:val="FirstParagraph"/>
      </w:pPr>
      <w:r>
        <w:t>利用自己在大学中所学的知识，完成对社团管理系统的开发，实现如下目标：</w:t>
      </w:r>
    </w:p>
    <w:p w:rsidR="006D08D2" w:rsidRDefault="0094156E">
      <w:pPr>
        <w:numPr>
          <w:ilvl w:val="0"/>
          <w:numId w:val="4"/>
        </w:numPr>
      </w:pPr>
      <w:r>
        <w:t>整体系统简易，对于学生几分钟就能够学会</w:t>
      </w:r>
    </w:p>
    <w:p w:rsidR="006D08D2" w:rsidRDefault="0094156E">
      <w:pPr>
        <w:numPr>
          <w:ilvl w:val="0"/>
          <w:numId w:val="4"/>
        </w:numPr>
      </w:pPr>
      <w:r>
        <w:t>因为系统为分离式，所以每套系统都有各自的信息的导入导出功能</w:t>
      </w:r>
    </w:p>
    <w:p w:rsidR="006D08D2" w:rsidRDefault="0094156E">
      <w:pPr>
        <w:pStyle w:val="FirstParagraph"/>
      </w:pPr>
      <w:r>
        <w:t>大致系统包含如下：</w:t>
      </w:r>
    </w:p>
    <w:p w:rsidR="006D08D2" w:rsidRDefault="0094156E">
      <w:pPr>
        <w:numPr>
          <w:ilvl w:val="0"/>
          <w:numId w:val="5"/>
        </w:numPr>
      </w:pPr>
      <w:r>
        <w:t>报名系统</w:t>
      </w:r>
      <w:r>
        <w:t>——</w:t>
      </w:r>
      <w:r>
        <w:t>用于招新活动或比赛活动的报名，包括报名者信息填写、管理员信息收集等</w:t>
      </w:r>
    </w:p>
    <w:p w:rsidR="006D08D2" w:rsidRDefault="0094156E">
      <w:pPr>
        <w:numPr>
          <w:ilvl w:val="0"/>
          <w:numId w:val="5"/>
        </w:numPr>
      </w:pPr>
      <w:r>
        <w:t>考核系统</w:t>
      </w:r>
      <w:r>
        <w:t>——</w:t>
      </w:r>
      <w:r>
        <w:t>用于人员选拔的水平初试、学习效果检测等</w:t>
      </w:r>
    </w:p>
    <w:p w:rsidR="006D08D2" w:rsidRDefault="0094156E">
      <w:pPr>
        <w:numPr>
          <w:ilvl w:val="0"/>
          <w:numId w:val="5"/>
        </w:numPr>
      </w:pPr>
      <w:r>
        <w:lastRenderedPageBreak/>
        <w:t>通知系统</w:t>
      </w:r>
      <w:r>
        <w:t>——</w:t>
      </w:r>
      <w:r>
        <w:t>用于短信通知，如会议、面试等的通知</w:t>
      </w:r>
    </w:p>
    <w:p w:rsidR="006D08D2" w:rsidRDefault="0094156E">
      <w:pPr>
        <w:numPr>
          <w:ilvl w:val="0"/>
          <w:numId w:val="5"/>
        </w:numPr>
      </w:pPr>
      <w:r>
        <w:t>学习系统</w:t>
      </w:r>
      <w:r>
        <w:t>——</w:t>
      </w:r>
      <w:r>
        <w:t>沟通与学习的平台，用于学习经验交流、生活心得体会、学习总结、学习笔记、学习进度等的记录，同时推送感兴趣或热门学习方向等</w:t>
      </w:r>
    </w:p>
    <w:p w:rsidR="006D08D2" w:rsidRDefault="0094156E">
      <w:pPr>
        <w:numPr>
          <w:ilvl w:val="0"/>
          <w:numId w:val="5"/>
        </w:numPr>
      </w:pPr>
      <w:r>
        <w:t>值班系统</w:t>
      </w:r>
      <w:r>
        <w:t>——</w:t>
      </w:r>
      <w:r>
        <w:t>用于安排成员监管活动的小工具</w:t>
      </w:r>
    </w:p>
    <w:p w:rsidR="006D08D2" w:rsidRDefault="0094156E">
      <w:pPr>
        <w:numPr>
          <w:ilvl w:val="0"/>
          <w:numId w:val="5"/>
        </w:numPr>
      </w:pPr>
      <w:r>
        <w:t>最后通过</w:t>
      </w:r>
      <w:r>
        <w:t xml:space="preserve"> Docker </w:t>
      </w:r>
      <w:r>
        <w:t>工具进行快速的部署</w:t>
      </w:r>
    </w:p>
    <w:p w:rsidR="006D08D2" w:rsidRDefault="0094156E">
      <w:pPr>
        <w:pStyle w:val="2"/>
      </w:pPr>
      <w:bookmarkStart w:id="8" w:name="网站开发的发展于现状"/>
      <w:bookmarkStart w:id="9" w:name="_Toc515745296"/>
      <w:bookmarkEnd w:id="8"/>
      <w:r>
        <w:t>网站开发的发展于现状</w:t>
      </w:r>
      <w:bookmarkEnd w:id="9"/>
    </w:p>
    <w:p w:rsidR="006D08D2" w:rsidRDefault="0094156E">
      <w:pPr>
        <w:pStyle w:val="3"/>
      </w:pPr>
      <w:bookmarkStart w:id="10" w:name="全栈的概念"/>
      <w:bookmarkStart w:id="11" w:name="_Toc515745297"/>
      <w:bookmarkEnd w:id="10"/>
      <w:r>
        <w:t>全栈的概念</w:t>
      </w:r>
      <w:bookmarkEnd w:id="11"/>
    </w:p>
    <w:p w:rsidR="006D08D2" w:rsidRDefault="0094156E">
      <w:pPr>
        <w:pStyle w:val="FirstParagraph"/>
      </w:pPr>
      <w:r>
        <w:t>全栈大多指的是全栈工程师，英文</w:t>
      </w:r>
      <w:r>
        <w:t xml:space="preserve"> Full Stack</w:t>
      </w:r>
      <w:r>
        <w:t>。指的是掌握多种开发调试等技能，并能利用这些技术独立完成产品的人。他们大多以网站开发为主，不仅对前端页面的设计与开发，也会后端接口的实现，更深层次的就是将网站内容搬移到</w:t>
      </w:r>
      <w:r>
        <w:t xml:space="preserve"> iOS </w:t>
      </w:r>
      <w:r>
        <w:t>与</w:t>
      </w:r>
      <w:r>
        <w:t xml:space="preserve"> Android </w:t>
      </w:r>
      <w:r>
        <w:t>等平台的</w:t>
      </w:r>
      <w:r>
        <w:t xml:space="preserve"> APP </w:t>
      </w:r>
      <w:r>
        <w:t>上，实现狭义上的全栈开发。如果说到广义，那就还要加上产品的运维，调试，测试等等，甚至产品的宣传。</w:t>
      </w:r>
    </w:p>
    <w:p w:rsidR="006D08D2" w:rsidRDefault="0094156E">
      <w:pPr>
        <w:pStyle w:val="a0"/>
      </w:pPr>
      <w:r>
        <w:t>可以说，一个全栈工程师在公司里可以凭借一己之力，有效减少公司内部的沟通成本，人员的招聘成本。可以扛起这个部门系统架构，当公司业务调整的时候，每个方</w:t>
      </w:r>
      <w:r>
        <w:t>向的人力都可以做到有效的补充。</w:t>
      </w:r>
    </w:p>
    <w:p w:rsidR="006D08D2" w:rsidRDefault="0094156E">
      <w:pPr>
        <w:pStyle w:val="3"/>
      </w:pPr>
      <w:bookmarkStart w:id="12" w:name="前端与后端的融合"/>
      <w:bookmarkStart w:id="13" w:name="_Toc515745298"/>
      <w:bookmarkEnd w:id="12"/>
      <w:r>
        <w:t>前端与后端的融合</w:t>
      </w:r>
      <w:bookmarkEnd w:id="13"/>
    </w:p>
    <w:p w:rsidR="006D08D2" w:rsidRDefault="0094156E">
      <w:pPr>
        <w:pStyle w:val="FirstParagraph"/>
      </w:pPr>
      <w:r>
        <w:t>说到前后的融合，这就不得不说到前端的一些历史，早在二十年前，前端并不存在，那时候网站开发，无论是功能还是界面设计都是由后端人员独自包揽。到后来，</w:t>
      </w:r>
      <w:r>
        <w:t xml:space="preserve">FLASH </w:t>
      </w:r>
      <w:r>
        <w:t>可以用来做动画，用</w:t>
      </w:r>
      <w:r>
        <w:t xml:space="preserve"> F</w:t>
      </w:r>
      <w:bookmarkStart w:id="14" w:name="_GoBack"/>
      <w:bookmarkEnd w:id="14"/>
      <w:r>
        <w:t xml:space="preserve">irework </w:t>
      </w:r>
      <w:r>
        <w:t>切图，总之</w:t>
      </w:r>
      <w:r>
        <w:t xml:space="preserve"> Web 1.0 </w:t>
      </w:r>
      <w:r>
        <w:t>时代的网站建设两者并没有很好分离，使得工作流程十分混乱。但是随着</w:t>
      </w:r>
      <w:r>
        <w:t xml:space="preserve"> Web 2.0 </w:t>
      </w:r>
      <w:r>
        <w:t>的到来，网站内容越来越多，前后端逐渐分离，伴随而来的就是</w:t>
      </w:r>
      <w:r>
        <w:t xml:space="preserve"> JavaScript </w:t>
      </w:r>
      <w:r>
        <w:t>再次的爆发性的发展，前端专注于与用户的交互，而后端则是专注数据的传输，服务的稳</w:t>
      </w:r>
      <w:r>
        <w:t>定提供。通过</w:t>
      </w:r>
      <w:r>
        <w:t xml:space="preserve">Restful API </w:t>
      </w:r>
      <w:r>
        <w:t>等一些新兴协议，接口的定义更加规范，</w:t>
      </w:r>
      <w:r>
        <w:t xml:space="preserve">HTTP </w:t>
      </w:r>
      <w:r>
        <w:t>传输的内容不再冗余。从此，前端开始出现了一些基于</w:t>
      </w:r>
      <w:r>
        <w:t xml:space="preserve"> JavaScript </w:t>
      </w:r>
      <w:r>
        <w:t>的框架，如</w:t>
      </w:r>
      <w:r>
        <w:t>React</w:t>
      </w:r>
      <w:r>
        <w:t>，</w:t>
      </w:r>
      <w:r>
        <w:t xml:space="preserve"> Angular </w:t>
      </w:r>
      <w:r>
        <w:t>和</w:t>
      </w:r>
      <w:r>
        <w:t xml:space="preserve"> Vue </w:t>
      </w:r>
      <w:r>
        <w:t>等，后端则更加复杂，加入了</w:t>
      </w:r>
      <w:r>
        <w:t xml:space="preserve"> Node </w:t>
      </w:r>
      <w:r>
        <w:t>中间层对大量</w:t>
      </w:r>
      <w:r>
        <w:t xml:space="preserve"> API </w:t>
      </w:r>
      <w:r>
        <w:t>请求进行分发，真正的后端处理安全性，可靠性与逻辑性，确保数据上的绝对安全。</w:t>
      </w:r>
    </w:p>
    <w:p w:rsidR="006D08D2" w:rsidRDefault="0094156E">
      <w:pPr>
        <w:pStyle w:val="3"/>
      </w:pPr>
      <w:bookmarkStart w:id="15" w:name="前端的趋势"/>
      <w:bookmarkStart w:id="16" w:name="_Toc515745299"/>
      <w:bookmarkEnd w:id="15"/>
      <w:r>
        <w:t>前端的趋势</w:t>
      </w:r>
      <w:bookmarkEnd w:id="16"/>
    </w:p>
    <w:p w:rsidR="006D08D2" w:rsidRDefault="0094156E">
      <w:pPr>
        <w:pStyle w:val="FirstParagraph"/>
      </w:pPr>
      <w:r>
        <w:t>在之前讲了前端的来源，相信前端以后的路也十分好走。这一切都归功于</w:t>
      </w:r>
      <w:r>
        <w:t xml:space="preserve"> JavaScript </w:t>
      </w:r>
      <w:r>
        <w:t>十年以来快速的发展，和</w:t>
      </w:r>
      <w:r>
        <w:t xml:space="preserve"> HTML5 </w:t>
      </w:r>
      <w:r>
        <w:t>的标准发布。</w:t>
      </w:r>
      <w:r>
        <w:t>2014</w:t>
      </w:r>
      <w:r>
        <w:t>年，第五代</w:t>
      </w:r>
      <w:r>
        <w:t xml:space="preserve"> H</w:t>
      </w:r>
      <w:r>
        <w:t xml:space="preserve">TML </w:t>
      </w:r>
      <w:r>
        <w:t>标准发布。</w:t>
      </w:r>
      <w:r>
        <w:t xml:space="preserve">H5 </w:t>
      </w:r>
      <w:r>
        <w:t>是由浏览器厂商主导，与</w:t>
      </w:r>
      <w:r>
        <w:t xml:space="preserve"> W3C </w:t>
      </w:r>
      <w:r>
        <w:t>合作制定的一整套</w:t>
      </w:r>
      <w:r>
        <w:t xml:space="preserve"> Web </w:t>
      </w:r>
      <w:r>
        <w:t>应用规范，至今仍在不断补充新的草案。我们可以清晰的感受到这一系列规范背后隐含的领导者的勃勃雄心：占领所有屏幕。</w:t>
      </w:r>
    </w:p>
    <w:p w:rsidR="006D08D2" w:rsidRDefault="0094156E">
      <w:pPr>
        <w:pStyle w:val="a0"/>
      </w:pPr>
      <w:r>
        <w:lastRenderedPageBreak/>
        <w:t>从</w:t>
      </w:r>
      <w:r>
        <w:t>2010</w:t>
      </w:r>
      <w:r>
        <w:t>年开始出现的</w:t>
      </w:r>
      <w:r>
        <w:t xml:space="preserve"> Backbone</w:t>
      </w:r>
      <w:r>
        <w:t>、</w:t>
      </w:r>
      <w:r>
        <w:t xml:space="preserve">Angular.js </w:t>
      </w:r>
      <w:r>
        <w:t>等前端</w:t>
      </w:r>
      <w:r>
        <w:t xml:space="preserve"> JavaScript </w:t>
      </w:r>
      <w:r>
        <w:t>框架的出现。前端开始火了起来。</w:t>
      </w:r>
    </w:p>
    <w:p w:rsidR="006D08D2" w:rsidRDefault="0094156E">
      <w:pPr>
        <w:pStyle w:val="a0"/>
      </w:pPr>
      <w:r>
        <w:t>充分发挥</w:t>
      </w:r>
      <w:r>
        <w:t xml:space="preserve"> JavaScript </w:t>
      </w:r>
      <w:r>
        <w:t>的本身优势，减少页面的重复刷新，只通过少量数据的更新来更新交互界面的数据。以</w:t>
      </w:r>
      <w:r>
        <w:t xml:space="preserve"> MVC</w:t>
      </w:r>
      <w:r>
        <w:t>，甚至之后更加流行的</w:t>
      </w:r>
      <w:r>
        <w:t xml:space="preserve"> MVVC </w:t>
      </w:r>
      <w:r>
        <w:t>架构的前端框架支撑起了相当可靠的</w:t>
      </w:r>
      <w:r>
        <w:t xml:space="preserve"> SPA </w:t>
      </w:r>
      <w:r>
        <w:t>（</w:t>
      </w:r>
      <w:r>
        <w:t>Single Page Application</w:t>
      </w:r>
      <w:r>
        <w:t>，单页应用）。</w:t>
      </w:r>
    </w:p>
    <w:p w:rsidR="006D08D2" w:rsidRDefault="0094156E">
      <w:pPr>
        <w:pStyle w:val="a0"/>
      </w:pPr>
      <w:r>
        <w:t>以后的趋势也显现出来，一方面</w:t>
      </w:r>
      <w:r>
        <w:t xml:space="preserve"> React Native </w:t>
      </w:r>
      <w:r>
        <w:t>等一系列框架入侵</w:t>
      </w:r>
      <w:r>
        <w:t xml:space="preserve"> Android </w:t>
      </w:r>
      <w:r>
        <w:t>与</w:t>
      </w:r>
      <w:r>
        <w:t xml:space="preserve"> iOS </w:t>
      </w:r>
      <w:r>
        <w:t>等原生</w:t>
      </w:r>
      <w:r>
        <w:t xml:space="preserve"> APP </w:t>
      </w:r>
      <w:r>
        <w:t>之中，使一个模子的代码可以用在多种客户端中。另一方面</w:t>
      </w:r>
      <w:r>
        <w:t xml:space="preserve"> Hybird APP </w:t>
      </w:r>
      <w:r>
        <w:t>的诞生，使得想</w:t>
      </w:r>
      <w:r>
        <w:t xml:space="preserve"> Weex </w:t>
      </w:r>
      <w:r>
        <w:t>阿里的一站式框架得以发展，让</w:t>
      </w:r>
      <w:r>
        <w:t xml:space="preserve"> APP </w:t>
      </w:r>
      <w:r>
        <w:t>的更新不再依赖每次应用商店的审核，而是通过内置的应用浏览器，对页面进行定期更新。常见的如：淘宝，天猫，京东，</w:t>
      </w:r>
      <w:r>
        <w:t>QQ</w:t>
      </w:r>
      <w:r>
        <w:t>等活动页，直接采用的是一些</w:t>
      </w:r>
      <w:r>
        <w:t xml:space="preserve"> H5 </w:t>
      </w:r>
      <w:r>
        <w:t>小页面。</w:t>
      </w:r>
    </w:p>
    <w:p w:rsidR="006D08D2" w:rsidRDefault="0094156E">
      <w:pPr>
        <w:pStyle w:val="3"/>
      </w:pPr>
      <w:bookmarkStart w:id="17" w:name="后端的趋势"/>
      <w:bookmarkStart w:id="18" w:name="_Toc515745300"/>
      <w:bookmarkEnd w:id="17"/>
      <w:r>
        <w:t>后端的趋势</w:t>
      </w:r>
      <w:bookmarkEnd w:id="18"/>
    </w:p>
    <w:p w:rsidR="006D08D2" w:rsidRDefault="0094156E">
      <w:pPr>
        <w:pStyle w:val="FirstParagraph"/>
      </w:pPr>
      <w:r>
        <w:t>相较于前端，后端的任务则</w:t>
      </w:r>
      <w:r>
        <w:t>变得更为简单了一些。</w:t>
      </w:r>
    </w:p>
    <w:p w:rsidR="006D08D2" w:rsidRDefault="0094156E">
      <w:pPr>
        <w:pStyle w:val="Figure"/>
      </w:pPr>
      <w:r>
        <w:rPr>
          <w:noProof/>
        </w:rPr>
        <w:drawing>
          <wp:inline distT="0" distB="0" distL="0" distR="0">
            <wp:extent cx="5334000" cy="27829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2-01-fronten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前后端理解</w:t>
      </w:r>
    </w:p>
    <w:p w:rsidR="006D08D2" w:rsidRDefault="0094156E">
      <w:pPr>
        <w:pStyle w:val="a0"/>
      </w:pPr>
      <w:r>
        <w:t>互联网发展的早期，前端代码只是后端代码的一部分，大致流程如下：</w:t>
      </w:r>
    </w:p>
    <w:p w:rsidR="006D08D2" w:rsidRDefault="0094156E">
      <w:pPr>
        <w:numPr>
          <w:ilvl w:val="0"/>
          <w:numId w:val="6"/>
        </w:numPr>
      </w:pPr>
      <w:r>
        <w:t>后端收到浏览器请求</w:t>
      </w:r>
    </w:p>
    <w:p w:rsidR="006D08D2" w:rsidRDefault="0094156E">
      <w:pPr>
        <w:numPr>
          <w:ilvl w:val="0"/>
          <w:numId w:val="6"/>
        </w:numPr>
      </w:pPr>
      <w:r>
        <w:t>生成静态页面</w:t>
      </w:r>
    </w:p>
    <w:p w:rsidR="006D08D2" w:rsidRDefault="0094156E">
      <w:pPr>
        <w:numPr>
          <w:ilvl w:val="0"/>
          <w:numId w:val="6"/>
        </w:numPr>
      </w:pPr>
      <w:r>
        <w:t>发送到浏览器</w:t>
      </w:r>
    </w:p>
    <w:p w:rsidR="006D08D2" w:rsidRDefault="0094156E">
      <w:pPr>
        <w:pStyle w:val="FirstParagraph"/>
      </w:pPr>
      <w:r>
        <w:t>那时开发网站，一般采用的都是后端</w:t>
      </w:r>
      <w:r>
        <w:t xml:space="preserve"> MVC </w:t>
      </w:r>
      <w:r>
        <w:t>模式</w:t>
      </w:r>
    </w:p>
    <w:p w:rsidR="006D08D2" w:rsidRDefault="0094156E">
      <w:pPr>
        <w:numPr>
          <w:ilvl w:val="0"/>
          <w:numId w:val="7"/>
        </w:numPr>
      </w:pPr>
      <w:r>
        <w:t>Model</w:t>
      </w:r>
      <w:r>
        <w:t>（模型层）：提供</w:t>
      </w:r>
      <w:r>
        <w:t>/</w:t>
      </w:r>
      <w:r>
        <w:t>保存数据</w:t>
      </w:r>
    </w:p>
    <w:p w:rsidR="006D08D2" w:rsidRDefault="0094156E">
      <w:pPr>
        <w:numPr>
          <w:ilvl w:val="0"/>
          <w:numId w:val="7"/>
        </w:numPr>
      </w:pPr>
      <w:r>
        <w:lastRenderedPageBreak/>
        <w:t>Controller</w:t>
      </w:r>
      <w:r>
        <w:t>（控制层）：数据处理，实现业务逻辑</w:t>
      </w:r>
    </w:p>
    <w:p w:rsidR="006D08D2" w:rsidRDefault="0094156E">
      <w:pPr>
        <w:numPr>
          <w:ilvl w:val="0"/>
          <w:numId w:val="7"/>
        </w:numPr>
      </w:pPr>
      <w:r>
        <w:t>View</w:t>
      </w:r>
      <w:r>
        <w:t>（视图层）：展示数据，提供用户界面</w:t>
      </w:r>
    </w:p>
    <w:p w:rsidR="006D08D2" w:rsidRDefault="0094156E">
      <w:pPr>
        <w:pStyle w:val="FirstParagraph"/>
      </w:pPr>
      <w:r>
        <w:t>前端只是后端</w:t>
      </w:r>
      <w:r>
        <w:t xml:space="preserve"> MVC </w:t>
      </w:r>
      <w:r>
        <w:t>的</w:t>
      </w:r>
      <w:r>
        <w:t xml:space="preserve"> V</w:t>
      </w:r>
      <w:r>
        <w:t>。以</w:t>
      </w:r>
      <w:r>
        <w:t xml:space="preserve"> PHP </w:t>
      </w:r>
      <w:r>
        <w:t>框架</w:t>
      </w:r>
      <w:r>
        <w:t xml:space="preserve"> Laravel </w:t>
      </w:r>
      <w:r>
        <w:t>为例。</w:t>
      </w:r>
    </w:p>
    <w:p w:rsidR="006D08D2" w:rsidRDefault="0094156E">
      <w:pPr>
        <w:pStyle w:val="Figure"/>
      </w:pPr>
      <w:r>
        <w:rPr>
          <w:noProof/>
        </w:rPr>
        <w:drawing>
          <wp:inline distT="0" distB="0" distL="0" distR="0">
            <wp:extent cx="5334000" cy="334527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2-02-laravel-mv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后端</w:t>
      </w:r>
      <w:r>
        <w:rPr>
          <w:b/>
        </w:rPr>
        <w:t xml:space="preserve"> MVC </w:t>
      </w:r>
      <w:r>
        <w:rPr>
          <w:b/>
        </w:rPr>
        <w:t>中的</w:t>
      </w:r>
      <w:r>
        <w:rPr>
          <w:b/>
        </w:rPr>
        <w:t xml:space="preserve"> View </w:t>
      </w:r>
      <w:r>
        <w:rPr>
          <w:b/>
        </w:rPr>
        <w:t>前端视图</w:t>
      </w:r>
    </w:p>
    <w:p w:rsidR="006D08D2" w:rsidRDefault="0094156E">
      <w:pPr>
        <w:pStyle w:val="a0"/>
      </w:pPr>
      <w:r>
        <w:t>由于</w:t>
      </w:r>
      <w:r>
        <w:t xml:space="preserve"> Ajax </w:t>
      </w:r>
      <w:r>
        <w:t>技术的广泛应用，前端的应用终于可以独立出来，它们通过异步的请求获取少量数据，这些技术一开始广泛的应用于网页地图上。再到后来，乔布斯发布智能手机开始，很多人都意识到，这种异步获取数据能应用于许多领域上，比如</w:t>
      </w:r>
      <w:r>
        <w:t xml:space="preserve"> APP </w:t>
      </w:r>
      <w:r>
        <w:t>数据的获取等等。</w:t>
      </w:r>
    </w:p>
    <w:p w:rsidR="006D08D2" w:rsidRDefault="0094156E">
      <w:pPr>
        <w:pStyle w:val="a0"/>
      </w:pPr>
      <w:r>
        <w:t>这两个原因，导师前端开发方式发生了根本的变化，前端不再是后端</w:t>
      </w:r>
      <w:r>
        <w:t xml:space="preserve"> MVC </w:t>
      </w:r>
      <w:r>
        <w:t>中的</w:t>
      </w:r>
      <w:r>
        <w:t xml:space="preserve"> V</w:t>
      </w:r>
      <w:r>
        <w:t>，而是单独的一层。</w:t>
      </w:r>
    </w:p>
    <w:p w:rsidR="006D08D2" w:rsidRDefault="0094156E">
      <w:pPr>
        <w:pStyle w:val="a0"/>
      </w:pPr>
      <w:r>
        <w:t>前后端分离以后，他们之间通过接口通信进行双向数据传输。后端暴露出接口，前端消费后端提供的数据。后端接口一般是</w:t>
      </w:r>
      <w:r>
        <w:t xml:space="preserve"> REST </w:t>
      </w:r>
      <w:r>
        <w:t>形式，前后端的通信协议一般是</w:t>
      </w:r>
      <w:r>
        <w:t xml:space="preserve"> HTTP</w:t>
      </w:r>
      <w:r>
        <w:t>。</w:t>
      </w:r>
    </w:p>
    <w:p w:rsidR="006D08D2" w:rsidRDefault="0094156E">
      <w:pPr>
        <w:pStyle w:val="a0"/>
      </w:pPr>
      <w:r>
        <w:t>同时，</w:t>
      </w:r>
      <w:r>
        <w:t xml:space="preserve">Node </w:t>
      </w:r>
      <w:r>
        <w:t>在</w:t>
      </w:r>
      <w:r>
        <w:t>2009</w:t>
      </w:r>
      <w:r>
        <w:t>年诞生，这也就意味着本来只能跑在浏览器的</w:t>
      </w:r>
      <w:r>
        <w:t xml:space="preserve"> JavaScript </w:t>
      </w:r>
      <w:r>
        <w:t>语言可以同样运行在服务器上，其中最大的意义就是前端工程师可以编写后端程序了。于是，前端工程师正慢慢转变为全栈工程师，一个人负责开发前端与后端，从数据库到</w:t>
      </w:r>
      <w:r>
        <w:t xml:space="preserve"> UI </w:t>
      </w:r>
      <w:r>
        <w:t>的所有开发。</w:t>
      </w:r>
    </w:p>
    <w:p w:rsidR="006D08D2" w:rsidRDefault="0094156E">
      <w:pPr>
        <w:pStyle w:val="3"/>
      </w:pPr>
      <w:bookmarkStart w:id="19" w:name="docker-集装箱模式的盛行"/>
      <w:bookmarkStart w:id="20" w:name="_Toc515745301"/>
      <w:bookmarkEnd w:id="19"/>
      <w:r>
        <w:lastRenderedPageBreak/>
        <w:t xml:space="preserve">Docker </w:t>
      </w:r>
      <w:r>
        <w:t>集装箱模式的盛行</w:t>
      </w:r>
      <w:bookmarkEnd w:id="20"/>
    </w:p>
    <w:p w:rsidR="006D08D2" w:rsidRDefault="0094156E">
      <w:pPr>
        <w:pStyle w:val="FirstParagraph"/>
      </w:pPr>
      <w:r>
        <w:t>软件开发最大的麻烦事之一就是环境配置。开发环境与部署环境的环境不同，你怎么知道自家的软件，能在哪些机器跑起来？所以开发者必须知道两件事，操作系统是如何设置的，各种第三方库和组件要如何安装。只有当他们都被正确的运行起来</w:t>
      </w:r>
      <w:r>
        <w:t>，你所开发的程序才能如你所望的跑起来。举个例子，安装一个</w:t>
      </w:r>
      <w:r>
        <w:t xml:space="preserve"> Node </w:t>
      </w:r>
      <w:r>
        <w:t>应用，计算机必须有</w:t>
      </w:r>
      <w:r>
        <w:t xml:space="preserve"> Node </w:t>
      </w:r>
      <w:r>
        <w:t>引擎，还必须有各种依赖，可能还要配置环境变量。如果某些老旧的模块与当前环境不兼容，那就麻烦了。程序员常说，要是我每次需要部署的环境都可以与我开发的环境差不多，甚至再次精简一下，然后把这个模子搬运到各个生产环境中，省去其间的配置与各种兼容性问题似乎我每个开发者人员都渴望的。以下介绍几种常用的方式</w:t>
      </w:r>
    </w:p>
    <w:p w:rsidR="006D08D2" w:rsidRDefault="0094156E">
      <w:pPr>
        <w:pStyle w:val="a0"/>
      </w:pPr>
      <w:r>
        <w:rPr>
          <w:b/>
        </w:rPr>
        <w:t>虚拟机</w:t>
      </w:r>
    </w:p>
    <w:p w:rsidR="006D08D2" w:rsidRDefault="0094156E">
      <w:pPr>
        <w:pStyle w:val="a0"/>
      </w:pPr>
      <w:r>
        <w:t>虚拟机（</w:t>
      </w:r>
      <w:r>
        <w:t>virtual machine</w:t>
      </w:r>
      <w:r>
        <w:t>）是系统安装级的一种解决方案。它可以在操作系统里运行另一个操作系统，程序</w:t>
      </w:r>
      <w:r>
        <w:t>不会有问题，虚拟机提供的环境难以甄别，就如同在那个环境里运行一般。用户可以通过虚拟机还原程序所需的开发环境。但是，这个方案有几个缺点。</w:t>
      </w:r>
    </w:p>
    <w:p w:rsidR="006D08D2" w:rsidRDefault="0094156E">
      <w:pPr>
        <w:numPr>
          <w:ilvl w:val="0"/>
          <w:numId w:val="8"/>
        </w:numPr>
      </w:pPr>
      <w:r>
        <w:t>资源占用多。虚拟机的启动首先就需要大量的系统资源消耗。哪怕你开发的程序只需要</w:t>
      </w:r>
      <w:r>
        <w:t xml:space="preserve"> 1mb </w:t>
      </w:r>
      <w:r>
        <w:t>你也需要消耗大量的操作系统资源与虚拟机资源。</w:t>
      </w:r>
    </w:p>
    <w:p w:rsidR="006D08D2" w:rsidRDefault="0094156E">
      <w:pPr>
        <w:numPr>
          <w:ilvl w:val="0"/>
          <w:numId w:val="8"/>
        </w:numPr>
      </w:pPr>
      <w:r>
        <w:t>冗余步骤多。创建虚拟机操作系统的过程就是非常浪费时间。加上其它登录等其它冗余操作。</w:t>
      </w:r>
    </w:p>
    <w:p w:rsidR="006D08D2" w:rsidRDefault="0094156E">
      <w:pPr>
        <w:numPr>
          <w:ilvl w:val="0"/>
          <w:numId w:val="8"/>
        </w:numPr>
      </w:pPr>
      <w:r>
        <w:t>启动慢。启动操作系统需要多久，启动虚拟机就需要多久。可能要等几分钟，应用程序才能真正运行。</w:t>
      </w:r>
    </w:p>
    <w:p w:rsidR="006D08D2" w:rsidRDefault="0094156E">
      <w:pPr>
        <w:pStyle w:val="FirstParagraph"/>
      </w:pPr>
      <w:r>
        <w:rPr>
          <w:b/>
        </w:rPr>
        <w:t>容器</w:t>
      </w:r>
    </w:p>
    <w:p w:rsidR="006D08D2" w:rsidRDefault="0094156E">
      <w:pPr>
        <w:pStyle w:val="a0"/>
      </w:pPr>
      <w:r>
        <w:t>由于虚拟机存在这些缺点，</w:t>
      </w:r>
      <w:r>
        <w:t xml:space="preserve">Linux </w:t>
      </w:r>
      <w:r>
        <w:t>发展出了另一种虚拟化技术：</w:t>
      </w:r>
      <w:r>
        <w:t xml:space="preserve">Linux </w:t>
      </w:r>
      <w:r>
        <w:t>容器（</w:t>
      </w:r>
      <w:r>
        <w:t>Linux Containers</w:t>
      </w:r>
      <w:r>
        <w:t>，缩写为</w:t>
      </w:r>
      <w:r>
        <w:t xml:space="preserve"> LXC</w:t>
      </w:r>
      <w:r>
        <w:t>）。与此同时，</w:t>
      </w:r>
      <w:r>
        <w:t xml:space="preserve">windows </w:t>
      </w:r>
      <w:r>
        <w:t>也同样也有自己的容器组件，甚至在近几年，</w:t>
      </w:r>
      <w:r>
        <w:t xml:space="preserve">windows </w:t>
      </w:r>
      <w:r>
        <w:t>系统可以开启</w:t>
      </w:r>
      <w:r>
        <w:t xml:space="preserve"> linux </w:t>
      </w:r>
      <w:r>
        <w:t>的容器按钮。通过应用商店的下载，可以直接在</w:t>
      </w:r>
      <w:r>
        <w:t xml:space="preserve"> windows </w:t>
      </w:r>
      <w:r>
        <w:t>上运行</w:t>
      </w:r>
      <w:r>
        <w:t xml:space="preserve"> linux </w:t>
      </w:r>
      <w:r>
        <w:t>的子系统。容器模拟一个近似完整的系统，而是对进程进行隔离。由于容器是进程级别的，相比虚拟机有很多优势。</w:t>
      </w:r>
    </w:p>
    <w:p w:rsidR="006D08D2" w:rsidRDefault="0094156E">
      <w:pPr>
        <w:numPr>
          <w:ilvl w:val="0"/>
          <w:numId w:val="9"/>
        </w:numPr>
      </w:pPr>
      <w:r>
        <w:t>启动快。容器里面的应用，直接就是底层系统的一个进程，而不是虚拟机内部的进程。</w:t>
      </w:r>
    </w:p>
    <w:p w:rsidR="006D08D2" w:rsidRDefault="0094156E">
      <w:pPr>
        <w:numPr>
          <w:ilvl w:val="0"/>
          <w:numId w:val="9"/>
        </w:numPr>
      </w:pPr>
      <w:r>
        <w:t>资源占用少。容器只占用需要的资源，不占用那些没有用到的资源，虚拟机由于是</w:t>
      </w:r>
      <w:r>
        <w:t>完整的操作系统，不可避免要占用所有资源。</w:t>
      </w:r>
    </w:p>
    <w:p w:rsidR="006D08D2" w:rsidRDefault="0094156E">
      <w:pPr>
        <w:numPr>
          <w:ilvl w:val="0"/>
          <w:numId w:val="9"/>
        </w:numPr>
      </w:pPr>
      <w:r>
        <w:t>体积小。容器只要包含用到的组件即可，而虚拟机是整个操作系统的打包，所以容器文件比虚拟机文件要小很多。</w:t>
      </w:r>
    </w:p>
    <w:p w:rsidR="006D08D2" w:rsidRDefault="0094156E">
      <w:pPr>
        <w:pStyle w:val="FirstParagraph"/>
      </w:pPr>
      <w:r>
        <w:lastRenderedPageBreak/>
        <w:t>但是自家的容器毕竟不能和别家的融合，所以，在系统跨度上一直是个问题，</w:t>
      </w:r>
      <w:r>
        <w:t xml:space="preserve">windows </w:t>
      </w:r>
      <w:r>
        <w:t>开发的程序就很难在</w:t>
      </w:r>
      <w:r>
        <w:t xml:space="preserve"> linux </w:t>
      </w:r>
      <w:r>
        <w:t>上运行。总之，容器有点像轻量级的虚拟机，能够提供虚拟化的环境，但是成本开销小得多。</w:t>
      </w:r>
    </w:p>
    <w:p w:rsidR="006D08D2" w:rsidRDefault="0094156E">
      <w:pPr>
        <w:pStyle w:val="a0"/>
      </w:pPr>
      <w:r>
        <w:rPr>
          <w:b/>
        </w:rPr>
        <w:t>Docker</w:t>
      </w:r>
    </w:p>
    <w:p w:rsidR="006D08D2" w:rsidRDefault="0094156E">
      <w:pPr>
        <w:pStyle w:val="a0"/>
      </w:pPr>
      <w:r>
        <w:t xml:space="preserve">Docker </w:t>
      </w:r>
      <w:r>
        <w:t>属于对各家容器的一种封装，提供简单易用的容器使用接口。它是目前最流行的快速部署容器解决方案。</w:t>
      </w:r>
      <w:r>
        <w:t xml:space="preserve">Docker </w:t>
      </w:r>
      <w:r>
        <w:t>将应用程序与该程序的依赖，打包在一</w:t>
      </w:r>
      <w:r>
        <w:t>个文件里面。运行这个文件，就会生成一个虚拟容器。程序在这个虚拟容器里运行，就好像在真实的物理机上运行一样。有了</w:t>
      </w:r>
      <w:r>
        <w:t xml:space="preserve"> Docker</w:t>
      </w:r>
      <w:r>
        <w:t>，就不用担心环境问题。不过</w:t>
      </w:r>
      <w:r>
        <w:t xml:space="preserve"> Docker </w:t>
      </w:r>
      <w:r>
        <w:t>还是没有很好解决不同种类系统的公用问题。毕竟这也是一难题。</w:t>
      </w:r>
    </w:p>
    <w:p w:rsidR="006D08D2" w:rsidRDefault="0094156E">
      <w:pPr>
        <w:pStyle w:val="a0"/>
      </w:pPr>
      <w:r>
        <w:t>总体来说，</w:t>
      </w:r>
      <w:r>
        <w:t xml:space="preserve">Docker </w:t>
      </w:r>
      <w:r>
        <w:t>的接口相当简单，用户可以方便地创建和使用容器，把自己的应用放入容器。容器还可以进行版本管理、复制、分享、修改，就像管理普通的代码一样。</w:t>
      </w:r>
    </w:p>
    <w:p w:rsidR="006D08D2" w:rsidRDefault="0094156E">
      <w:pPr>
        <w:pStyle w:val="a0"/>
      </w:pPr>
      <w:r>
        <w:t xml:space="preserve">Docker </w:t>
      </w:r>
      <w:r>
        <w:t>的主要用途，目前有三大类。</w:t>
      </w:r>
    </w:p>
    <w:p w:rsidR="006D08D2" w:rsidRDefault="0094156E">
      <w:pPr>
        <w:numPr>
          <w:ilvl w:val="0"/>
          <w:numId w:val="10"/>
        </w:numPr>
      </w:pPr>
      <w:r>
        <w:t>提供一次性的环境。比如，本地测试他人的软件、持续集成的时候提供单元测试和构建的环境。</w:t>
      </w:r>
    </w:p>
    <w:p w:rsidR="006D08D2" w:rsidRDefault="0094156E">
      <w:pPr>
        <w:numPr>
          <w:ilvl w:val="0"/>
          <w:numId w:val="10"/>
        </w:numPr>
      </w:pPr>
      <w:r>
        <w:t>提供弹性的云服务。因为</w:t>
      </w:r>
      <w:r>
        <w:t xml:space="preserve"> Docker </w:t>
      </w:r>
      <w:r>
        <w:t>容器可以随开随关，很适合动态扩容和缩容。</w:t>
      </w:r>
    </w:p>
    <w:p w:rsidR="006D08D2" w:rsidRDefault="0094156E">
      <w:pPr>
        <w:numPr>
          <w:ilvl w:val="0"/>
          <w:numId w:val="10"/>
        </w:numPr>
      </w:pPr>
      <w:r>
        <w:t>组建微服务架构。通过多个容器，一台机器可以跑多个服务，因此在本机就可以模拟出微服务架构。</w:t>
      </w:r>
    </w:p>
    <w:p w:rsidR="006D08D2" w:rsidRDefault="0094156E">
      <w:pPr>
        <w:pStyle w:val="1"/>
      </w:pPr>
      <w:bookmarkStart w:id="21" w:name="系统分析"/>
      <w:bookmarkStart w:id="22" w:name="_Toc515745302"/>
      <w:bookmarkEnd w:id="21"/>
      <w:r>
        <w:t>系统分析</w:t>
      </w:r>
      <w:bookmarkEnd w:id="22"/>
    </w:p>
    <w:p w:rsidR="006D08D2" w:rsidRDefault="0094156E">
      <w:pPr>
        <w:pStyle w:val="FirstParagraph"/>
      </w:pPr>
      <w:r>
        <w:t>本章主要探讨</w:t>
      </w:r>
      <w:r>
        <w:t>“</w:t>
      </w:r>
      <w:r>
        <w:t>基于</w:t>
      </w:r>
      <w:r>
        <w:t>Nodejs</w:t>
      </w:r>
      <w:r>
        <w:t>的大学生社团集成工具式管理系统</w:t>
      </w:r>
      <w:r>
        <w:t>”</w:t>
      </w:r>
      <w:r>
        <w:t>的需求分析，明确索要实现的各项功能，确定业务能达到的一定要求。</w:t>
      </w:r>
    </w:p>
    <w:p w:rsidR="006D08D2" w:rsidRDefault="0094156E">
      <w:pPr>
        <w:pStyle w:val="2"/>
      </w:pPr>
      <w:bookmarkStart w:id="23" w:name="系统目标"/>
      <w:bookmarkStart w:id="24" w:name="_Toc515745303"/>
      <w:bookmarkEnd w:id="23"/>
      <w:r>
        <w:t>系统目标</w:t>
      </w:r>
      <w:bookmarkEnd w:id="24"/>
    </w:p>
    <w:p w:rsidR="006D08D2" w:rsidRDefault="0094156E">
      <w:pPr>
        <w:pStyle w:val="FirstParagraph"/>
      </w:pPr>
      <w:r>
        <w:t>“</w:t>
      </w:r>
      <w:r>
        <w:t>基于</w:t>
      </w:r>
      <w:r>
        <w:t>Nodejs</w:t>
      </w:r>
      <w:r>
        <w:t>的大学生社团集成工具式管理系统</w:t>
      </w:r>
      <w:r>
        <w:t>”</w:t>
      </w:r>
      <w:r>
        <w:t>旨在合理管理社团人力资源，强化人员管理意识，加强成员自主学习能力，为社团管理者提供一系列的全套服务。</w:t>
      </w:r>
    </w:p>
    <w:p w:rsidR="006D08D2" w:rsidRDefault="0094156E">
      <w:pPr>
        <w:pStyle w:val="a0"/>
      </w:pPr>
      <w:r>
        <w:t>本网站系统应实现以下主要业务目标：</w:t>
      </w:r>
    </w:p>
    <w:p w:rsidR="006D08D2" w:rsidRDefault="0094156E">
      <w:pPr>
        <w:numPr>
          <w:ilvl w:val="0"/>
          <w:numId w:val="11"/>
        </w:numPr>
      </w:pPr>
      <w:r>
        <w:t>社团的管理者可以尽可能地通过这套系统管理整个社团，这种管理包括：人员的安置，人员的审核，人员的通知，人员的学习等等。</w:t>
      </w:r>
    </w:p>
    <w:p w:rsidR="006D08D2" w:rsidRDefault="0094156E">
      <w:pPr>
        <w:numPr>
          <w:ilvl w:val="0"/>
          <w:numId w:val="11"/>
        </w:numPr>
      </w:pPr>
      <w:r>
        <w:t>除了上述功能，我们还能提供简单高效的工具式分离，信息的导入导出方便，还有系统的部署卸载方便等等。</w:t>
      </w:r>
    </w:p>
    <w:p w:rsidR="006D08D2" w:rsidRDefault="0094156E">
      <w:pPr>
        <w:pStyle w:val="2"/>
      </w:pPr>
      <w:bookmarkStart w:id="25" w:name="系统功能需求"/>
      <w:bookmarkStart w:id="26" w:name="_Toc515745304"/>
      <w:bookmarkEnd w:id="25"/>
      <w:r>
        <w:lastRenderedPageBreak/>
        <w:t>系统功能需求</w:t>
      </w:r>
      <w:bookmarkEnd w:id="26"/>
    </w:p>
    <w:p w:rsidR="006D08D2" w:rsidRDefault="0094156E">
      <w:pPr>
        <w:pStyle w:val="FirstParagraph"/>
      </w:pPr>
      <w:r>
        <w:t>当今的大学生社团，参加的人员越来越多，同时想法也越来越丰富。但与此同时，人员的增加也带来了一些问题。对于管理者来说，社团人数的增加无非增加了他们的工作量，他们需要花费更多的时间，人力，物力去管理社团人员的活动，组织上。分别在报名，考核，群发通知，让信息更准确的抵达到人员成为一种难点</w:t>
      </w:r>
      <w:r>
        <w:t>。缺少某种工具，可以快捷的统计人员，考核人员，通知人员，成为了社团管理员的急需。</w:t>
      </w:r>
    </w:p>
    <w:p w:rsidR="006D08D2" w:rsidRDefault="0094156E">
      <w:pPr>
        <w:pStyle w:val="a0"/>
      </w:pPr>
      <w:r>
        <w:t>面对以上问题，我开发了社团集成工具式系统，解决这些社团难题，开发六个网站型工具。致力于解决社团，特别是大社团人数多难于管理的难题。也同样希望今后有相似的技术，能真正地用技术解决每个社团管理上的问题。去除纸质化，让电子化更加方便，快速。</w:t>
      </w:r>
    </w:p>
    <w:p w:rsidR="006D08D2" w:rsidRDefault="0094156E">
      <w:pPr>
        <w:pStyle w:val="a0"/>
      </w:pPr>
      <w:r>
        <w:t>最后得出</w:t>
      </w:r>
      <w:r>
        <w:t>“</w:t>
      </w:r>
      <w:r>
        <w:t>大学生社团集成工具式管理系统</w:t>
      </w:r>
      <w:r>
        <w:t>”</w:t>
      </w:r>
      <w:r>
        <w:t>应该包括这些主要功能</w:t>
      </w:r>
    </w:p>
    <w:p w:rsidR="006D08D2" w:rsidRDefault="0094156E">
      <w:pPr>
        <w:pStyle w:val="Figure"/>
      </w:pPr>
      <w:r>
        <w:rPr>
          <w:noProof/>
        </w:rPr>
        <w:drawing>
          <wp:inline distT="0" distB="0" distL="0" distR="0">
            <wp:extent cx="5334000" cy="297566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2-01-intr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2"/>
      </w:pPr>
      <w:bookmarkStart w:id="27" w:name="系统功能模块分析"/>
      <w:bookmarkStart w:id="28" w:name="_Toc515745305"/>
      <w:bookmarkEnd w:id="27"/>
      <w:r>
        <w:t>系统功能模块分析</w:t>
      </w:r>
      <w:bookmarkEnd w:id="28"/>
    </w:p>
    <w:p w:rsidR="006D08D2" w:rsidRDefault="0094156E">
      <w:pPr>
        <w:pStyle w:val="FirstParagraph"/>
      </w:pPr>
      <w:r>
        <w:t>经过以上分析，我总结出了六个系统模块，并打算利用</w:t>
      </w:r>
      <w:r>
        <w:t xml:space="preserve"> Docker </w:t>
      </w:r>
      <w:r>
        <w:t>封装便于开发与部署：</w:t>
      </w:r>
    </w:p>
    <w:p w:rsidR="006D08D2" w:rsidRDefault="0094156E">
      <w:pPr>
        <w:numPr>
          <w:ilvl w:val="0"/>
          <w:numId w:val="12"/>
        </w:numPr>
      </w:pPr>
      <w:r>
        <w:t>报名系统：用于大学社团活动报名统计的项目。在整个大学生管理系统中，用于其新进成员的报名，已经数据的统计，另外可以方便地将其报名信息导入到其他系统中去，实现成员信息共享。</w:t>
      </w:r>
    </w:p>
    <w:p w:rsidR="006D08D2" w:rsidRDefault="0094156E">
      <w:pPr>
        <w:numPr>
          <w:ilvl w:val="0"/>
          <w:numId w:val="12"/>
        </w:numPr>
      </w:pPr>
      <w:r>
        <w:t>考核系统：用于大学社团成员考核统计分数的项目。简单的可以做到选择题的判题功能，填空题与简答题都可以利用人工进行评分。同样可以导入导出数据，做到信息的互通。管理员可以合理地分配老师，批卷人，学生的权限。并在留有排行用来分割成员成绩线。</w:t>
      </w:r>
    </w:p>
    <w:p w:rsidR="006D08D2" w:rsidRDefault="0094156E">
      <w:pPr>
        <w:numPr>
          <w:ilvl w:val="0"/>
          <w:numId w:val="12"/>
        </w:numPr>
      </w:pPr>
      <w:r>
        <w:lastRenderedPageBreak/>
        <w:t>通知平台：利用第三方收费</w:t>
      </w:r>
      <w:r>
        <w:t xml:space="preserve"> API </w:t>
      </w:r>
      <w:r>
        <w:t>进行短信通知的基础。可以快速以表格人员名单的形式群发通知信息。同时加入多人</w:t>
      </w:r>
      <w:r>
        <w:t>管理的模式，可以让不同的账号也享有发送的权限。除了短信通知，文件等复杂内容的派发可以用邮件群发系统。</w:t>
      </w:r>
    </w:p>
    <w:p w:rsidR="006D08D2" w:rsidRDefault="0094156E">
      <w:pPr>
        <w:numPr>
          <w:ilvl w:val="0"/>
          <w:numId w:val="12"/>
        </w:numPr>
      </w:pPr>
      <w:r>
        <w:t>值班人员安排系统：利用常见的暴力算法，将收取的课表，按照学生有课无课对活动安排进行排序。采用尽可能多的安排人手，每个人都以相同的几率排到值班的可能。</w:t>
      </w:r>
    </w:p>
    <w:p w:rsidR="006D08D2" w:rsidRDefault="0094156E">
      <w:pPr>
        <w:numPr>
          <w:ilvl w:val="0"/>
          <w:numId w:val="12"/>
        </w:numPr>
      </w:pPr>
      <w:r>
        <w:t>学习讨论平台：网上课程有许多，通过对网上课程的学习，记录下课程进度，社团人员可以更好的比较自己与别人的差距。同时附加上论坛，可以方便人员讨论，学习。</w:t>
      </w:r>
    </w:p>
    <w:p w:rsidR="006D08D2" w:rsidRDefault="0094156E">
      <w:pPr>
        <w:numPr>
          <w:ilvl w:val="0"/>
          <w:numId w:val="12"/>
        </w:numPr>
      </w:pPr>
      <w:r>
        <w:t xml:space="preserve">Docker </w:t>
      </w:r>
      <w:r>
        <w:t>部署：为了方便部署，采用</w:t>
      </w:r>
      <w:r>
        <w:t xml:space="preserve"> Docker </w:t>
      </w:r>
      <w:r>
        <w:t>技术，可以使这个系统使用更加方便，持久。只需要几个命令就</w:t>
      </w:r>
      <w:r>
        <w:t>可以在任何一台服务器上运行。</w:t>
      </w:r>
    </w:p>
    <w:p w:rsidR="006D08D2" w:rsidRDefault="0094156E">
      <w:pPr>
        <w:pStyle w:val="1"/>
      </w:pPr>
      <w:bookmarkStart w:id="29" w:name="系统设计"/>
      <w:bookmarkStart w:id="30" w:name="_Toc515745306"/>
      <w:bookmarkEnd w:id="29"/>
      <w:r>
        <w:t>系统设计</w:t>
      </w:r>
      <w:bookmarkEnd w:id="30"/>
    </w:p>
    <w:p w:rsidR="006D08D2" w:rsidRDefault="0094156E">
      <w:pPr>
        <w:pStyle w:val="2"/>
      </w:pPr>
      <w:bookmarkStart w:id="31" w:name="系统布局"/>
      <w:bookmarkStart w:id="32" w:name="_Toc515745307"/>
      <w:bookmarkEnd w:id="31"/>
      <w:r>
        <w:t>系统布局</w:t>
      </w:r>
      <w:bookmarkEnd w:id="32"/>
    </w:p>
    <w:p w:rsidR="006D08D2" w:rsidRDefault="0094156E">
      <w:pPr>
        <w:pStyle w:val="FirstParagraph"/>
      </w:pPr>
      <w:r>
        <w:t>考虑到本系统的复杂性，与基于每个社团的需求不一，所以将每个系统单独出来，各个完成。如有些社团仅需要报名与值班系统，我只要为你部署这两个系统即可，数据通过</w:t>
      </w:r>
      <w:r>
        <w:t xml:space="preserve"> CSV </w:t>
      </w:r>
      <w:r>
        <w:t>表格形式进行人为传输。确保数据的可靠性与流动性。其次考虑到每个系统环境不一样，所以利用简单的</w:t>
      </w:r>
      <w:r>
        <w:t xml:space="preserve"> Docker </w:t>
      </w:r>
      <w:r>
        <w:t>配置，可以一次性的安装多个系统。方便一些操作人员操作。</w:t>
      </w:r>
    </w:p>
    <w:p w:rsidR="006D08D2" w:rsidRDefault="0094156E">
      <w:pPr>
        <w:pStyle w:val="a0"/>
      </w:pPr>
      <w:r>
        <w:t>由于每个系统功能都有很大差别，所以系统设计每个模块都有不同的技术选型，一来，每个技术都有自己适合的领域，使开发方便又不容易出错。二来，尝</w:t>
      </w:r>
      <w:r>
        <w:t>试不同的技术，可以很好的察觉不同技术之间的差距，避免以后犯一些技术选型错误。三来，每个技术都可以展现自己不同时期学习的情况，也同样反应新技术更迭速度快，需要我们更快的理解新技术的诞生与发展趋势。</w:t>
      </w:r>
    </w:p>
    <w:p w:rsidR="006D08D2" w:rsidRDefault="0094156E">
      <w:pPr>
        <w:pStyle w:val="a0"/>
      </w:pPr>
      <w:r>
        <w:t>以下我会以技术选型的不同，分别介绍这六大系统模块。这三大技术，分别是：</w:t>
      </w:r>
    </w:p>
    <w:p w:rsidR="006D08D2" w:rsidRDefault="0094156E">
      <w:pPr>
        <w:numPr>
          <w:ilvl w:val="0"/>
          <w:numId w:val="13"/>
        </w:numPr>
      </w:pPr>
      <w:r>
        <w:t>以</w:t>
      </w:r>
      <w:r>
        <w:t xml:space="preserve"> PHP </w:t>
      </w:r>
      <w:r>
        <w:t>和</w:t>
      </w:r>
      <w:r>
        <w:t xml:space="preserve"> MySQL </w:t>
      </w:r>
      <w:r>
        <w:t>为基础的</w:t>
      </w:r>
      <w:r>
        <w:t xml:space="preserve"> ThinkPHP3.2 </w:t>
      </w:r>
      <w:r>
        <w:t>版本框架（报名系统与考核系统）</w:t>
      </w:r>
    </w:p>
    <w:p w:rsidR="006D08D2" w:rsidRDefault="0094156E">
      <w:pPr>
        <w:numPr>
          <w:ilvl w:val="0"/>
          <w:numId w:val="13"/>
        </w:numPr>
      </w:pPr>
      <w:r>
        <w:t>以</w:t>
      </w:r>
      <w:r>
        <w:t xml:space="preserve"> JavaScript </w:t>
      </w:r>
      <w:r>
        <w:t>为基础的</w:t>
      </w:r>
      <w:r>
        <w:t xml:space="preserve"> Express </w:t>
      </w:r>
      <w:r>
        <w:t>和</w:t>
      </w:r>
      <w:r>
        <w:t xml:space="preserve"> Pug </w:t>
      </w:r>
      <w:r>
        <w:t>框架（群发短信平台，学习平台，值班系统）</w:t>
      </w:r>
    </w:p>
    <w:p w:rsidR="006D08D2" w:rsidRDefault="0094156E">
      <w:pPr>
        <w:numPr>
          <w:ilvl w:val="0"/>
          <w:numId w:val="13"/>
        </w:numPr>
      </w:pPr>
      <w:r>
        <w:t>以</w:t>
      </w:r>
      <w:r>
        <w:t xml:space="preserve"> JavaScript </w:t>
      </w:r>
      <w:r>
        <w:t>为基础的，以前后端</w:t>
      </w:r>
      <w:r>
        <w:t>分离为思想的</w:t>
      </w:r>
      <w:r>
        <w:t xml:space="preserve"> Vue </w:t>
      </w:r>
      <w:r>
        <w:t>前端框架与</w:t>
      </w:r>
      <w:r>
        <w:t xml:space="preserve"> Koa </w:t>
      </w:r>
      <w:r>
        <w:t>后端接口框架（邮件群发平台）</w:t>
      </w:r>
    </w:p>
    <w:p w:rsidR="006D08D2" w:rsidRDefault="0094156E">
      <w:pPr>
        <w:pStyle w:val="2"/>
      </w:pPr>
      <w:bookmarkStart w:id="33" w:name="技术选型"/>
      <w:bookmarkStart w:id="34" w:name="_Toc515745308"/>
      <w:bookmarkEnd w:id="33"/>
      <w:r>
        <w:lastRenderedPageBreak/>
        <w:t>技术选型</w:t>
      </w:r>
      <w:bookmarkEnd w:id="34"/>
    </w:p>
    <w:p w:rsidR="006D08D2" w:rsidRDefault="0094156E">
      <w:pPr>
        <w:pStyle w:val="3"/>
      </w:pPr>
      <w:bookmarkStart w:id="35" w:name="thinkphp3.2-框架"/>
      <w:bookmarkStart w:id="36" w:name="_Toc515745309"/>
      <w:bookmarkEnd w:id="35"/>
      <w:r>
        <w:t xml:space="preserve">ThinkPHP3.2 </w:t>
      </w:r>
      <w:r>
        <w:t>框架</w:t>
      </w:r>
      <w:bookmarkEnd w:id="36"/>
    </w:p>
    <w:p w:rsidR="006D08D2" w:rsidRDefault="0094156E">
      <w:pPr>
        <w:pStyle w:val="FirstParagraph"/>
      </w:pPr>
      <w:r>
        <w:t xml:space="preserve">ThinkPHP </w:t>
      </w:r>
      <w:r>
        <w:t>是以</w:t>
      </w:r>
      <w:r>
        <w:t xml:space="preserve"> PHP </w:t>
      </w:r>
      <w:r>
        <w:t>为底层的框架。相较于其他</w:t>
      </w:r>
      <w:r>
        <w:t xml:space="preserve"> Laravel</w:t>
      </w:r>
      <w:r>
        <w:t>，</w:t>
      </w:r>
      <w:r>
        <w:t>Yii</w:t>
      </w:r>
      <w:r>
        <w:t>，</w:t>
      </w:r>
      <w:r>
        <w:t xml:space="preserve">Zend </w:t>
      </w:r>
      <w:r>
        <w:t>等大型框架，</w:t>
      </w:r>
      <w:r>
        <w:t xml:space="preserve">ThinkPHP </w:t>
      </w:r>
      <w:r>
        <w:t>框架属于轻量型框架，没有什么特殊模块要求，底层运行的内容消耗也很低，不会出现空间和内存占用的瓶颈。并且它支持</w:t>
      </w:r>
      <w:r>
        <w:t xml:space="preserve"> Mysql</w:t>
      </w:r>
      <w:r>
        <w:t>、</w:t>
      </w:r>
      <w:r>
        <w:t>MsSQL</w:t>
      </w:r>
      <w:r>
        <w:t>、</w:t>
      </w:r>
      <w:r>
        <w:t>PgSQL</w:t>
      </w:r>
      <w:r>
        <w:t>、</w:t>
      </w:r>
      <w:r>
        <w:t>Sqlite</w:t>
      </w:r>
      <w:r>
        <w:t>、</w:t>
      </w:r>
      <w:r>
        <w:t>Oracle</w:t>
      </w:r>
      <w:r>
        <w:t>、</w:t>
      </w:r>
      <w:r>
        <w:t>Ibase</w:t>
      </w:r>
      <w:r>
        <w:t>、</w:t>
      </w:r>
      <w:r>
        <w:t>Mongo</w:t>
      </w:r>
      <w:r>
        <w:t>以及</w:t>
      </w:r>
      <w:r>
        <w:t>PDO</w:t>
      </w:r>
      <w:r>
        <w:t>等多种数据库和连接。对于这种一般型的项目足以。</w:t>
      </w:r>
    </w:p>
    <w:p w:rsidR="006D08D2" w:rsidRDefault="0094156E">
      <w:pPr>
        <w:pStyle w:val="Compact"/>
        <w:numPr>
          <w:ilvl w:val="0"/>
          <w:numId w:val="14"/>
        </w:numPr>
      </w:pPr>
      <w:r>
        <w:t>项目后端的搭建</w:t>
      </w:r>
    </w:p>
    <w:p w:rsidR="006D08D2" w:rsidRDefault="0094156E">
      <w:pPr>
        <w:numPr>
          <w:ilvl w:val="0"/>
          <w:numId w:val="15"/>
        </w:numPr>
      </w:pPr>
      <w:r>
        <w:t>使用</w:t>
      </w:r>
      <w:r>
        <w:t xml:space="preserve"> PHP </w:t>
      </w:r>
      <w:r>
        <w:t>语言的</w:t>
      </w:r>
      <w:r>
        <w:t xml:space="preserve"> ThinkPHP3.2 </w:t>
      </w:r>
      <w:r>
        <w:t>框架完成网站后端搭建</w:t>
      </w:r>
    </w:p>
    <w:p w:rsidR="006D08D2" w:rsidRDefault="0094156E">
      <w:pPr>
        <w:numPr>
          <w:ilvl w:val="0"/>
          <w:numId w:val="15"/>
        </w:numPr>
      </w:pPr>
      <w:r>
        <w:t>使用</w:t>
      </w:r>
      <w:r>
        <w:t xml:space="preserve"> mysql </w:t>
      </w:r>
      <w:r>
        <w:t>完成数据存储，通过</w:t>
      </w:r>
      <w:r>
        <w:t xml:space="preserve"> model </w:t>
      </w:r>
      <w:r>
        <w:t>模块完成对</w:t>
      </w:r>
      <w:r>
        <w:t xml:space="preserve"> mysql </w:t>
      </w:r>
      <w:r>
        <w:t>数据的构建使用</w:t>
      </w:r>
      <w:r>
        <w:t xml:space="preserve"> thinkphp </w:t>
      </w:r>
      <w:r>
        <w:t>模板引擎完成页面创建渲染</w:t>
      </w:r>
    </w:p>
    <w:p w:rsidR="006D08D2" w:rsidRDefault="0094156E">
      <w:pPr>
        <w:numPr>
          <w:ilvl w:val="0"/>
          <w:numId w:val="15"/>
        </w:numPr>
      </w:pPr>
      <w:r>
        <w:t>使用</w:t>
      </w:r>
      <w:r>
        <w:t xml:space="preserve"> ThinkPHP</w:t>
      </w:r>
      <w:r>
        <w:t>的</w:t>
      </w:r>
      <w:r>
        <w:t xml:space="preserve"> </w:t>
      </w:r>
      <w:r>
        <w:t>关联模型构建关系型模型</w:t>
      </w:r>
    </w:p>
    <w:p w:rsidR="006D08D2" w:rsidRDefault="0094156E">
      <w:pPr>
        <w:pStyle w:val="Compact"/>
        <w:numPr>
          <w:ilvl w:val="0"/>
          <w:numId w:val="16"/>
        </w:numPr>
      </w:pPr>
      <w:r>
        <w:t>项目前端搭建</w:t>
      </w:r>
    </w:p>
    <w:p w:rsidR="006D08D2" w:rsidRDefault="0094156E">
      <w:pPr>
        <w:numPr>
          <w:ilvl w:val="0"/>
          <w:numId w:val="17"/>
        </w:numPr>
      </w:pPr>
      <w:r>
        <w:t>使用</w:t>
      </w:r>
      <w:r>
        <w:t xml:space="preserve"> jQuery </w:t>
      </w:r>
      <w:r>
        <w:t>和</w:t>
      </w:r>
      <w:r>
        <w:t xml:space="preserve"> Bootsrap </w:t>
      </w:r>
      <w:r>
        <w:t>完成网站前端</w:t>
      </w:r>
      <w:r>
        <w:t>JS</w:t>
      </w:r>
      <w:r>
        <w:t>脚本和样式处理</w:t>
      </w:r>
    </w:p>
    <w:p w:rsidR="006D08D2" w:rsidRDefault="0094156E">
      <w:pPr>
        <w:numPr>
          <w:ilvl w:val="0"/>
          <w:numId w:val="17"/>
        </w:numPr>
      </w:pPr>
      <w:r>
        <w:t>使用</w:t>
      </w:r>
      <w:r>
        <w:t xml:space="preserve"> jQuery.min.js </w:t>
      </w:r>
      <w:r>
        <w:t>完成对账号以及选项的判断</w:t>
      </w:r>
    </w:p>
    <w:p w:rsidR="006D08D2" w:rsidRDefault="0094156E">
      <w:pPr>
        <w:numPr>
          <w:ilvl w:val="0"/>
          <w:numId w:val="17"/>
        </w:numPr>
      </w:pPr>
      <w:r>
        <w:t>前后端的数据请求交互通过</w:t>
      </w:r>
      <w:r>
        <w:t>Ajax</w:t>
      </w:r>
      <w:r>
        <w:t>完成</w:t>
      </w:r>
    </w:p>
    <w:p w:rsidR="006D08D2" w:rsidRDefault="0094156E">
      <w:pPr>
        <w:pStyle w:val="4"/>
      </w:pPr>
      <w:bookmarkStart w:id="37" w:name="报名管理系统"/>
      <w:bookmarkEnd w:id="37"/>
      <w:r>
        <w:t>报名管理系统</w:t>
      </w:r>
    </w:p>
    <w:p w:rsidR="006D08D2" w:rsidRDefault="0094156E">
      <w:pPr>
        <w:pStyle w:val="FirstParagraph"/>
      </w:pPr>
      <w:r>
        <w:rPr>
          <w:b/>
        </w:rPr>
        <w:t>设计</w:t>
      </w:r>
    </w:p>
    <w:p w:rsidR="006D08D2" w:rsidRDefault="0094156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6D08D2" w:rsidRDefault="0094156E">
      <w:pPr>
        <w:pStyle w:val="Figure"/>
      </w:pPr>
      <w:r>
        <w:rPr>
          <w:noProof/>
        </w:rPr>
        <w:drawing>
          <wp:inline distT="0" distB="0" distL="0" distR="0">
            <wp:extent cx="5334000" cy="21783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1-signinsy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报名首页</w:t>
      </w:r>
    </w:p>
    <w:p w:rsidR="006D08D2" w:rsidRDefault="0094156E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39255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2-signinsy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后台</w:t>
      </w:r>
      <w:r>
        <w:rPr>
          <w:b/>
        </w:rPr>
        <w:t>管理页</w:t>
      </w:r>
    </w:p>
    <w:p w:rsidR="006D08D2" w:rsidRDefault="0094156E">
      <w:pPr>
        <w:pStyle w:val="Figure"/>
      </w:pPr>
      <w:r>
        <w:rPr>
          <w:noProof/>
        </w:rPr>
        <w:drawing>
          <wp:inline distT="0" distB="0" distL="0" distR="0">
            <wp:extent cx="5334000" cy="245228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3-signinsy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报名页</w:t>
      </w:r>
    </w:p>
    <w:p w:rsidR="006D08D2" w:rsidRDefault="0094156E">
      <w:pPr>
        <w:pStyle w:val="a0"/>
      </w:pPr>
      <w:r>
        <w:rPr>
          <w:b/>
        </w:rPr>
        <w:t>详细功能</w:t>
      </w:r>
    </w:p>
    <w:p w:rsidR="006D08D2" w:rsidRDefault="0094156E">
      <w:pPr>
        <w:pStyle w:val="a0"/>
      </w:pPr>
      <w:r>
        <w:t>本项目主要有活动活动的创建与</w:t>
      </w:r>
      <w:r>
        <w:t xml:space="preserve"> excel </w:t>
      </w:r>
      <w:r>
        <w:t>导出功能，其次有对活动时间的控制，可以对活动进行修改，富文本的编辑与操作。</w:t>
      </w:r>
    </w:p>
    <w:p w:rsidR="006D08D2" w:rsidRDefault="0094156E">
      <w:pPr>
        <w:pStyle w:val="4"/>
      </w:pPr>
      <w:bookmarkStart w:id="38" w:name="考核系统"/>
      <w:bookmarkEnd w:id="38"/>
      <w:r>
        <w:t>考核系统</w:t>
      </w:r>
    </w:p>
    <w:p w:rsidR="006D08D2" w:rsidRDefault="0094156E">
      <w:pPr>
        <w:pStyle w:val="FirstParagraph"/>
      </w:pPr>
      <w:r>
        <w:rPr>
          <w:b/>
        </w:rPr>
        <w:t>设计</w:t>
      </w:r>
    </w:p>
    <w:p w:rsidR="006D08D2" w:rsidRDefault="0094156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6D08D2" w:rsidRDefault="0094156E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49239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4-exam-sy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项目首页</w:t>
      </w:r>
    </w:p>
    <w:p w:rsidR="006D08D2" w:rsidRDefault="0094156E">
      <w:pPr>
        <w:pStyle w:val="Figure"/>
      </w:pPr>
      <w:r>
        <w:rPr>
          <w:noProof/>
        </w:rPr>
        <w:drawing>
          <wp:inline distT="0" distB="0" distL="0" distR="0">
            <wp:extent cx="5334000" cy="260064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5-exam-sy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选择考试页</w:t>
      </w:r>
    </w:p>
    <w:p w:rsidR="006D08D2" w:rsidRDefault="0094156E">
      <w:pPr>
        <w:pStyle w:val="a0"/>
      </w:pPr>
      <w:r>
        <w:rPr>
          <w:b/>
        </w:rPr>
        <w:t>详细功能</w:t>
      </w:r>
    </w:p>
    <w:p w:rsidR="006D08D2" w:rsidRDefault="0094156E">
      <w:pPr>
        <w:pStyle w:val="a0"/>
      </w:pPr>
      <w:r>
        <w:t>本项目主要由试卷</w:t>
      </w:r>
      <w:r>
        <w:t xml:space="preserve"> exam </w:t>
      </w:r>
      <w:r>
        <w:t>和文章</w:t>
      </w:r>
      <w:r>
        <w:t xml:space="preserve"> article </w:t>
      </w:r>
      <w:r>
        <w:t>两大模型</w:t>
      </w:r>
    </w:p>
    <w:p w:rsidR="006D08D2" w:rsidRDefault="0094156E">
      <w:pPr>
        <w:numPr>
          <w:ilvl w:val="0"/>
          <w:numId w:val="18"/>
        </w:numPr>
      </w:pPr>
      <w:r>
        <w:t>其中具有重要特色的功能是对试卷的添加与编辑和批改等功能</w:t>
      </w:r>
    </w:p>
    <w:p w:rsidR="006D08D2" w:rsidRDefault="0094156E">
      <w:pPr>
        <w:numPr>
          <w:ilvl w:val="0"/>
          <w:numId w:val="18"/>
        </w:numPr>
      </w:pPr>
      <w:r>
        <w:t>其次在克服试卷的模型上我们做了很多尝试，最后用了稳定而不易出错的</w:t>
      </w:r>
      <w:r>
        <w:t xml:space="preserve">- thinkphp </w:t>
      </w:r>
      <w:r>
        <w:t>自带关联模型</w:t>
      </w:r>
    </w:p>
    <w:p w:rsidR="006D08D2" w:rsidRDefault="0094156E">
      <w:pPr>
        <w:numPr>
          <w:ilvl w:val="0"/>
          <w:numId w:val="18"/>
        </w:numPr>
      </w:pPr>
      <w:r>
        <w:t>对用户的考试成绩进行排序</w:t>
      </w:r>
      <w:r>
        <w:t xml:space="preserve"> rank (</w:t>
      </w:r>
      <w:r>
        <w:t>可以比较出学员的优异性</w:t>
      </w:r>
      <w:r>
        <w:t>)</w:t>
      </w:r>
    </w:p>
    <w:p w:rsidR="006D08D2" w:rsidRDefault="0094156E">
      <w:pPr>
        <w:numPr>
          <w:ilvl w:val="0"/>
          <w:numId w:val="18"/>
        </w:numPr>
      </w:pPr>
      <w:r>
        <w:t>对考试时间的设定与修改</w:t>
      </w:r>
    </w:p>
    <w:p w:rsidR="006D08D2" w:rsidRDefault="0094156E">
      <w:pPr>
        <w:numPr>
          <w:ilvl w:val="0"/>
          <w:numId w:val="18"/>
        </w:numPr>
      </w:pPr>
      <w:r>
        <w:lastRenderedPageBreak/>
        <w:t>还有对大量用户数据的批量处理</w:t>
      </w:r>
    </w:p>
    <w:p w:rsidR="006D08D2" w:rsidRDefault="0094156E">
      <w:pPr>
        <w:numPr>
          <w:ilvl w:val="0"/>
          <w:numId w:val="18"/>
        </w:numPr>
      </w:pPr>
      <w:r>
        <w:t>对用户的权限处理</w:t>
      </w:r>
    </w:p>
    <w:p w:rsidR="006D08D2" w:rsidRDefault="0094156E">
      <w:pPr>
        <w:pStyle w:val="3"/>
      </w:pPr>
      <w:bookmarkStart w:id="39" w:name="express-与-pug-框架"/>
      <w:bookmarkStart w:id="40" w:name="_Toc515745310"/>
      <w:bookmarkEnd w:id="39"/>
      <w:r>
        <w:t xml:space="preserve">Express </w:t>
      </w:r>
      <w:r>
        <w:t>与</w:t>
      </w:r>
      <w:r>
        <w:t xml:space="preserve"> Pug </w:t>
      </w:r>
      <w:r>
        <w:t>框架</w:t>
      </w:r>
      <w:bookmarkEnd w:id="40"/>
    </w:p>
    <w:p w:rsidR="006D08D2" w:rsidRDefault="0094156E">
      <w:pPr>
        <w:pStyle w:val="Compact"/>
        <w:numPr>
          <w:ilvl w:val="0"/>
          <w:numId w:val="19"/>
        </w:numPr>
      </w:pPr>
      <w:r>
        <w:t>项目后端的搭建</w:t>
      </w:r>
    </w:p>
    <w:p w:rsidR="006D08D2" w:rsidRDefault="0094156E">
      <w:pPr>
        <w:numPr>
          <w:ilvl w:val="0"/>
          <w:numId w:val="20"/>
        </w:numPr>
      </w:pPr>
      <w:r>
        <w:t>使用</w:t>
      </w:r>
      <w:r>
        <w:t xml:space="preserve"> NodeJs </w:t>
      </w:r>
      <w:r>
        <w:t>的</w:t>
      </w:r>
      <w:r>
        <w:t xml:space="preserve"> express </w:t>
      </w:r>
      <w:r>
        <w:t>框架完成网站后端搭建</w:t>
      </w:r>
    </w:p>
    <w:p w:rsidR="006D08D2" w:rsidRDefault="0094156E">
      <w:pPr>
        <w:numPr>
          <w:ilvl w:val="0"/>
          <w:numId w:val="20"/>
        </w:numPr>
      </w:pPr>
      <w:r>
        <w:t>使用</w:t>
      </w:r>
      <w:r>
        <w:t xml:space="preserve"> mongodb </w:t>
      </w:r>
      <w:r>
        <w:t>完成数据存储，通过</w:t>
      </w:r>
      <w:r>
        <w:t xml:space="preserve"> mongoose </w:t>
      </w:r>
      <w:r>
        <w:t>模块完成对</w:t>
      </w:r>
      <w:r>
        <w:t xml:space="preserve"> mongodb </w:t>
      </w:r>
      <w:r>
        <w:t>数据的构建使用</w:t>
      </w:r>
      <w:r>
        <w:t xml:space="preserve"> pug </w:t>
      </w:r>
      <w:r>
        <w:t>模板引擎完成页面创建渲染</w:t>
      </w:r>
    </w:p>
    <w:p w:rsidR="006D08D2" w:rsidRDefault="0094156E">
      <w:pPr>
        <w:numPr>
          <w:ilvl w:val="0"/>
          <w:numId w:val="20"/>
        </w:numPr>
      </w:pPr>
      <w:r>
        <w:t>使用</w:t>
      </w:r>
      <w:r>
        <w:t xml:space="preserve"> Moment.js </w:t>
      </w:r>
      <w:r>
        <w:t>格式化电影存储时间</w:t>
      </w:r>
    </w:p>
    <w:p w:rsidR="006D08D2" w:rsidRDefault="0094156E">
      <w:pPr>
        <w:numPr>
          <w:ilvl w:val="0"/>
          <w:numId w:val="20"/>
        </w:numPr>
      </w:pPr>
      <w:r>
        <w:t>利用</w:t>
      </w:r>
      <w:r>
        <w:t xml:space="preserve"> alibaba.aliqin.fc.sms.num.send</w:t>
      </w:r>
      <w:r>
        <w:t>（短信发送）收</w:t>
      </w:r>
      <w:r>
        <w:t>费</w:t>
      </w:r>
      <w:r>
        <w:t>API</w:t>
      </w:r>
      <w:r>
        <w:t>作为发短信支持</w:t>
      </w:r>
    </w:p>
    <w:p w:rsidR="006D08D2" w:rsidRDefault="0094156E">
      <w:pPr>
        <w:pStyle w:val="Compact"/>
        <w:numPr>
          <w:ilvl w:val="0"/>
          <w:numId w:val="21"/>
        </w:numPr>
      </w:pPr>
      <w:r>
        <w:t>项目前端搭建</w:t>
      </w:r>
      <w:r>
        <w:t>:</w:t>
      </w:r>
    </w:p>
    <w:p w:rsidR="006D08D2" w:rsidRDefault="0094156E">
      <w:pPr>
        <w:numPr>
          <w:ilvl w:val="0"/>
          <w:numId w:val="22"/>
        </w:numPr>
      </w:pPr>
      <w:r>
        <w:t>使用</w:t>
      </w:r>
      <w:r>
        <w:t xml:space="preserve"> jQuery </w:t>
      </w:r>
      <w:r>
        <w:t>和</w:t>
      </w:r>
      <w:r>
        <w:t xml:space="preserve"> Bootsrap </w:t>
      </w:r>
      <w:r>
        <w:t>完成网站前端</w:t>
      </w:r>
      <w:r>
        <w:t>JS</w:t>
      </w:r>
      <w:r>
        <w:t>脚本和样式处理</w:t>
      </w:r>
    </w:p>
    <w:p w:rsidR="006D08D2" w:rsidRDefault="0094156E">
      <w:pPr>
        <w:numPr>
          <w:ilvl w:val="0"/>
          <w:numId w:val="22"/>
        </w:numPr>
      </w:pPr>
      <w:r>
        <w:t>使用</w:t>
      </w:r>
      <w:r>
        <w:t xml:space="preserve"> jQuery.min.js </w:t>
      </w:r>
      <w:r>
        <w:t>完成对账号以及选项的判断</w:t>
      </w:r>
    </w:p>
    <w:p w:rsidR="006D08D2" w:rsidRDefault="0094156E">
      <w:pPr>
        <w:numPr>
          <w:ilvl w:val="0"/>
          <w:numId w:val="22"/>
        </w:numPr>
      </w:pPr>
      <w:r>
        <w:t>前后端的数据请求交互通过</w:t>
      </w:r>
      <w:r>
        <w:t xml:space="preserve"> Ajax </w:t>
      </w:r>
      <w:r>
        <w:t>完成</w:t>
      </w:r>
    </w:p>
    <w:p w:rsidR="006D08D2" w:rsidRDefault="0094156E">
      <w:pPr>
        <w:numPr>
          <w:ilvl w:val="0"/>
          <w:numId w:val="22"/>
        </w:numPr>
      </w:pPr>
      <w:r>
        <w:t>前端的页面渲染通过</w:t>
      </w:r>
      <w:r>
        <w:t xml:space="preserve"> PUG </w:t>
      </w:r>
      <w:r>
        <w:t>最新插件完成</w:t>
      </w:r>
    </w:p>
    <w:p w:rsidR="006D08D2" w:rsidRDefault="0094156E">
      <w:pPr>
        <w:numPr>
          <w:ilvl w:val="0"/>
          <w:numId w:val="22"/>
        </w:numPr>
      </w:pPr>
      <w:r>
        <w:t>跨域的数据请求交互通过</w:t>
      </w:r>
      <w:r>
        <w:t xml:space="preserve"> Ajax </w:t>
      </w:r>
      <w:r>
        <w:t>中的</w:t>
      </w:r>
      <w:r>
        <w:t xml:space="preserve"> jsonp </w:t>
      </w:r>
      <w:r>
        <w:t>完成</w:t>
      </w:r>
    </w:p>
    <w:p w:rsidR="006D08D2" w:rsidRDefault="0094156E">
      <w:pPr>
        <w:pStyle w:val="4"/>
      </w:pPr>
      <w:bookmarkStart w:id="41" w:name="短信群发平台"/>
      <w:bookmarkEnd w:id="41"/>
      <w:r>
        <w:t>短信群发平台</w:t>
      </w:r>
    </w:p>
    <w:p w:rsidR="006D08D2" w:rsidRDefault="0094156E">
      <w:pPr>
        <w:pStyle w:val="FirstParagraph"/>
      </w:pPr>
      <w:r>
        <w:rPr>
          <w:b/>
        </w:rPr>
        <w:t>设计</w:t>
      </w:r>
    </w:p>
    <w:p w:rsidR="006D08D2" w:rsidRDefault="0094156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6D08D2" w:rsidRDefault="0094156E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90419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6-sm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项目首页</w:t>
      </w:r>
    </w:p>
    <w:p w:rsidR="006D08D2" w:rsidRDefault="0094156E">
      <w:pPr>
        <w:pStyle w:val="Figure"/>
      </w:pPr>
      <w:r>
        <w:rPr>
          <w:noProof/>
        </w:rPr>
        <w:drawing>
          <wp:inline distT="0" distB="0" distL="0" distR="0">
            <wp:extent cx="5334000" cy="24830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7-sm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模板信息填写页</w:t>
      </w:r>
    </w:p>
    <w:p w:rsidR="006D08D2" w:rsidRDefault="0094156E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32837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8-sm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信息群发页</w:t>
      </w:r>
    </w:p>
    <w:p w:rsidR="006D08D2" w:rsidRDefault="0094156E">
      <w:pPr>
        <w:pStyle w:val="a0"/>
      </w:pPr>
      <w:r>
        <w:rPr>
          <w:b/>
        </w:rPr>
        <w:t>详细功能</w:t>
      </w:r>
    </w:p>
    <w:p w:rsidR="006D08D2" w:rsidRDefault="0094156E">
      <w:pPr>
        <w:pStyle w:val="a0"/>
      </w:pPr>
      <w:r>
        <w:t>本项目主要由</w:t>
      </w:r>
      <w:r>
        <w:t xml:space="preserve"> CSV </w:t>
      </w:r>
      <w:r>
        <w:t>名单导入和短信群</w:t>
      </w:r>
      <w:r>
        <w:t xml:space="preserve"> smsMass </w:t>
      </w:r>
      <w:r>
        <w:t>发两大功能</w:t>
      </w:r>
    </w:p>
    <w:p w:rsidR="006D08D2" w:rsidRDefault="0094156E">
      <w:pPr>
        <w:numPr>
          <w:ilvl w:val="0"/>
          <w:numId w:val="23"/>
        </w:numPr>
      </w:pPr>
      <w:r>
        <w:t>其中具有重要特色的功能是对权限的控制上附加了对申请</w:t>
      </w:r>
      <w:r>
        <w:t xml:space="preserve"> key </w:t>
      </w:r>
      <w:r>
        <w:t>的操作</w:t>
      </w:r>
    </w:p>
    <w:p w:rsidR="006D08D2" w:rsidRDefault="0094156E">
      <w:pPr>
        <w:numPr>
          <w:ilvl w:val="0"/>
          <w:numId w:val="23"/>
        </w:numPr>
      </w:pPr>
      <w:r>
        <w:t>其次在短信模板上可以自己相应的信息</w:t>
      </w:r>
      <w:r>
        <w:t>,</w:t>
      </w:r>
      <w:r>
        <w:t>进行合理的增删改查与默认的功能</w:t>
      </w:r>
    </w:p>
    <w:p w:rsidR="006D08D2" w:rsidRDefault="0094156E">
      <w:pPr>
        <w:numPr>
          <w:ilvl w:val="0"/>
          <w:numId w:val="23"/>
        </w:numPr>
      </w:pPr>
      <w:r>
        <w:t>对短信群发的信息有日志的记录</w:t>
      </w:r>
      <w:r>
        <w:t>log</w:t>
      </w:r>
    </w:p>
    <w:p w:rsidR="006D08D2" w:rsidRDefault="0094156E">
      <w:pPr>
        <w:numPr>
          <w:ilvl w:val="0"/>
          <w:numId w:val="23"/>
        </w:numPr>
      </w:pPr>
      <w:r>
        <w:t>对用户的权限处理</w:t>
      </w:r>
    </w:p>
    <w:p w:rsidR="006D08D2" w:rsidRDefault="0094156E">
      <w:pPr>
        <w:pStyle w:val="4"/>
      </w:pPr>
      <w:bookmarkStart w:id="42" w:name="排值班系统"/>
      <w:bookmarkEnd w:id="42"/>
      <w:r>
        <w:t>排值班系统</w:t>
      </w:r>
    </w:p>
    <w:p w:rsidR="006D08D2" w:rsidRDefault="0094156E">
      <w:pPr>
        <w:pStyle w:val="FirstParagraph"/>
      </w:pPr>
      <w:r>
        <w:rPr>
          <w:b/>
        </w:rPr>
        <w:t>设计</w:t>
      </w:r>
    </w:p>
    <w:p w:rsidR="006D08D2" w:rsidRDefault="0094156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6D08D2" w:rsidRDefault="0094156E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301309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9-arr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首页</w:t>
      </w:r>
    </w:p>
    <w:p w:rsidR="006D08D2" w:rsidRDefault="0094156E">
      <w:pPr>
        <w:pStyle w:val="a0"/>
      </w:pPr>
      <w:r>
        <w:rPr>
          <w:b/>
        </w:rPr>
        <w:t>详细功能</w:t>
      </w:r>
    </w:p>
    <w:p w:rsidR="006D08D2" w:rsidRDefault="0094156E">
      <w:pPr>
        <w:pStyle w:val="a0"/>
      </w:pPr>
      <w:r>
        <w:t>排值班系统是一套集成</w:t>
      </w:r>
      <w:r>
        <w:t>C/C++</w:t>
      </w:r>
      <w:r>
        <w:t>暴力算法排序的，集成</w:t>
      </w:r>
      <w:r>
        <w:t xml:space="preserve"> xlsx </w:t>
      </w:r>
      <w:r>
        <w:t>的导入与导出制作的一套系统。通过人编写的算法，对成员的值班表进行进行智能的分析，以不重复安排一个人的前提下，尽量将每个成员分配上去，以保证公平，公正。但是最主要的是减少人工排课的工作量，方便</w:t>
      </w:r>
      <w:r>
        <w:t>管理员的导入导出与使用。</w:t>
      </w:r>
    </w:p>
    <w:p w:rsidR="006D08D2" w:rsidRDefault="0094156E">
      <w:pPr>
        <w:pStyle w:val="4"/>
      </w:pPr>
      <w:bookmarkStart w:id="43" w:name="学习平台"/>
      <w:bookmarkEnd w:id="43"/>
      <w:r>
        <w:t>学习平台</w:t>
      </w:r>
    </w:p>
    <w:p w:rsidR="006D08D2" w:rsidRDefault="0094156E">
      <w:pPr>
        <w:pStyle w:val="FirstParagraph"/>
      </w:pPr>
      <w:r>
        <w:rPr>
          <w:b/>
        </w:rPr>
        <w:t>设计</w:t>
      </w:r>
    </w:p>
    <w:p w:rsidR="006D08D2" w:rsidRDefault="0094156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6D08D2" w:rsidRDefault="0094156E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64728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10-lear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课程页</w:t>
      </w:r>
    </w:p>
    <w:p w:rsidR="006D08D2" w:rsidRDefault="0094156E">
      <w:pPr>
        <w:pStyle w:val="Figure"/>
      </w:pPr>
      <w:r>
        <w:rPr>
          <w:noProof/>
        </w:rPr>
        <w:drawing>
          <wp:inline distT="0" distB="0" distL="0" distR="0">
            <wp:extent cx="5334000" cy="265150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11-learn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手记页</w:t>
      </w:r>
    </w:p>
    <w:p w:rsidR="006D08D2" w:rsidRDefault="0094156E">
      <w:pPr>
        <w:pStyle w:val="a0"/>
      </w:pPr>
      <w:r>
        <w:rPr>
          <w:b/>
        </w:rPr>
        <w:t>详细功能</w:t>
      </w:r>
    </w:p>
    <w:p w:rsidR="006D08D2" w:rsidRDefault="0094156E">
      <w:pPr>
        <w:pStyle w:val="a0"/>
      </w:pPr>
      <w:r>
        <w:t>本项目由学习进度</w:t>
      </w:r>
      <w:r>
        <w:t xml:space="preserve"> course </w:t>
      </w:r>
      <w:r>
        <w:t>和文章发表</w:t>
      </w:r>
      <w:r>
        <w:t xml:space="preserve"> article </w:t>
      </w:r>
      <w:r>
        <w:t>两大功能。</w:t>
      </w:r>
    </w:p>
    <w:p w:rsidR="006D08D2" w:rsidRDefault="0094156E">
      <w:pPr>
        <w:numPr>
          <w:ilvl w:val="0"/>
          <w:numId w:val="24"/>
        </w:numPr>
      </w:pPr>
      <w:r>
        <w:t>其中具有重要特色的功能是慕课网信息的爬取与使用</w:t>
      </w:r>
      <w:r>
        <w:t xml:space="preserve"> spider</w:t>
      </w:r>
      <w:r>
        <w:t>，利用</w:t>
      </w:r>
      <w:r>
        <w:t>superagent</w:t>
      </w:r>
      <w:r>
        <w:t>插件。</w:t>
      </w:r>
    </w:p>
    <w:p w:rsidR="006D08D2" w:rsidRDefault="0094156E">
      <w:pPr>
        <w:numPr>
          <w:ilvl w:val="0"/>
          <w:numId w:val="24"/>
        </w:numPr>
      </w:pPr>
      <w:r>
        <w:t>其次具有简单的用户登录和注册</w:t>
      </w:r>
      <w:r>
        <w:t xml:space="preserve"> user </w:t>
      </w:r>
      <w:r>
        <w:t>，用户的头像上传</w:t>
      </w:r>
    </w:p>
    <w:p w:rsidR="006D08D2" w:rsidRDefault="0094156E">
      <w:pPr>
        <w:numPr>
          <w:ilvl w:val="0"/>
          <w:numId w:val="24"/>
        </w:numPr>
      </w:pPr>
      <w:r>
        <w:t>对用户的学习进度进行排序</w:t>
      </w:r>
      <w:r>
        <w:t xml:space="preserve"> rank (</w:t>
      </w:r>
      <w:r>
        <w:t>可以比较出学员的积极性</w:t>
      </w:r>
      <w:r>
        <w:t>)</w:t>
      </w:r>
    </w:p>
    <w:p w:rsidR="006D08D2" w:rsidRDefault="0094156E">
      <w:pPr>
        <w:numPr>
          <w:ilvl w:val="0"/>
          <w:numId w:val="24"/>
        </w:numPr>
      </w:pPr>
      <w:r>
        <w:t>对课程</w:t>
      </w:r>
      <w:r>
        <w:t xml:space="preserve"> course </w:t>
      </w:r>
      <w:r>
        <w:t>的搜索</w:t>
      </w:r>
      <w:r>
        <w:t xml:space="preserve"> search</w:t>
      </w:r>
    </w:p>
    <w:p w:rsidR="006D08D2" w:rsidRDefault="0094156E">
      <w:pPr>
        <w:numPr>
          <w:ilvl w:val="0"/>
          <w:numId w:val="24"/>
        </w:numPr>
      </w:pPr>
      <w:r>
        <w:lastRenderedPageBreak/>
        <w:t>还有对每个列表页面进行分页</w:t>
      </w:r>
      <w:r>
        <w:t xml:space="preserve"> page </w:t>
      </w:r>
      <w:r>
        <w:t>处理</w:t>
      </w:r>
    </w:p>
    <w:p w:rsidR="006D08D2" w:rsidRDefault="0094156E">
      <w:pPr>
        <w:numPr>
          <w:ilvl w:val="0"/>
          <w:numId w:val="24"/>
        </w:numPr>
      </w:pPr>
      <w:r>
        <w:t>访客次数统计</w:t>
      </w:r>
      <w:r>
        <w:t xml:space="preserve"> pv</w:t>
      </w:r>
    </w:p>
    <w:p w:rsidR="006D08D2" w:rsidRDefault="0094156E">
      <w:pPr>
        <w:pStyle w:val="3"/>
      </w:pPr>
      <w:bookmarkStart w:id="44" w:name="vue-与-koa-前后端分离"/>
      <w:bookmarkStart w:id="45" w:name="_Toc515745311"/>
      <w:bookmarkEnd w:id="44"/>
      <w:r>
        <w:t xml:space="preserve">Vue </w:t>
      </w:r>
      <w:r>
        <w:t>与</w:t>
      </w:r>
      <w:r>
        <w:t xml:space="preserve"> Koa </w:t>
      </w:r>
      <w:r>
        <w:t>前后端分离</w:t>
      </w:r>
      <w:bookmarkEnd w:id="45"/>
    </w:p>
    <w:p w:rsidR="006D08D2" w:rsidRDefault="0094156E">
      <w:pPr>
        <w:pStyle w:val="4"/>
      </w:pPr>
      <w:bookmarkStart w:id="46" w:name="邮件发送平台"/>
      <w:bookmarkEnd w:id="46"/>
      <w:r>
        <w:t>邮件发送平台</w:t>
      </w:r>
    </w:p>
    <w:p w:rsidR="006D08D2" w:rsidRDefault="0094156E">
      <w:pPr>
        <w:pStyle w:val="FirstParagraph"/>
      </w:pPr>
      <w:r>
        <w:rPr>
          <w:b/>
        </w:rPr>
        <w:t>设计</w:t>
      </w:r>
    </w:p>
    <w:p w:rsidR="006D08D2" w:rsidRDefault="0094156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6D08D2" w:rsidRDefault="0094156E">
      <w:pPr>
        <w:pStyle w:val="Figure"/>
      </w:pPr>
      <w:r>
        <w:rPr>
          <w:noProof/>
        </w:rPr>
        <w:drawing>
          <wp:inline distT="0" distB="0" distL="0" distR="0">
            <wp:extent cx="4533900" cy="2857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12-email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8D2" w:rsidRDefault="0094156E">
      <w:pPr>
        <w:pStyle w:val="FirstParagraph"/>
      </w:pPr>
      <w:r>
        <w:rPr>
          <w:b/>
        </w:rPr>
        <w:t>发送页</w:t>
      </w:r>
    </w:p>
    <w:p w:rsidR="006D08D2" w:rsidRDefault="0094156E">
      <w:pPr>
        <w:pStyle w:val="a0"/>
      </w:pPr>
      <w:r>
        <w:rPr>
          <w:b/>
        </w:rPr>
        <w:t>详细功能</w:t>
      </w:r>
    </w:p>
    <w:p w:rsidR="006D08D2" w:rsidRDefault="0094156E">
      <w:pPr>
        <w:pStyle w:val="a0"/>
      </w:pPr>
      <w:r>
        <w:t>本项目利用</w:t>
      </w:r>
      <w:r>
        <w:t xml:space="preserve"> nodemailer </w:t>
      </w:r>
      <w:r>
        <w:t>和</w:t>
      </w:r>
      <w:r>
        <w:t xml:space="preserve"> QQ </w:t>
      </w:r>
      <w:r>
        <w:t>邮箱的</w:t>
      </w:r>
      <w:r>
        <w:t xml:space="preserve"> STMP </w:t>
      </w:r>
      <w:r>
        <w:t>利用，加上独特的域名配置，可以实现简单的</w:t>
      </w:r>
      <w:r>
        <w:t xml:space="preserve"> HTML </w:t>
      </w:r>
      <w:r>
        <w:t>格式邮件发送。</w:t>
      </w:r>
    </w:p>
    <w:p w:rsidR="006D08D2" w:rsidRDefault="0094156E">
      <w:pPr>
        <w:pStyle w:val="1"/>
      </w:pPr>
      <w:bookmarkStart w:id="47" w:name="系统实现"/>
      <w:bookmarkStart w:id="48" w:name="_Toc515745312"/>
      <w:bookmarkEnd w:id="47"/>
      <w:r>
        <w:t>系统实现</w:t>
      </w:r>
      <w:bookmarkEnd w:id="48"/>
    </w:p>
    <w:p w:rsidR="006D08D2" w:rsidRDefault="0094156E">
      <w:pPr>
        <w:pStyle w:val="FirstParagraph"/>
      </w:pPr>
      <w:r>
        <w:t>系统实现上，我会同样以三大框架大分，每个模块小分的形式，介绍各个模块在实现上的难点与代码解析。并且以开发和部署两大部分粗略讲解。在讲解开发的过程中，我也会逐个分析每个语言和框架的有点与缺点，为什么时代的前进，后面的框架会越来越吸引人去开发。</w:t>
      </w:r>
    </w:p>
    <w:p w:rsidR="006D08D2" w:rsidRDefault="0094156E">
      <w:pPr>
        <w:pStyle w:val="2"/>
      </w:pPr>
      <w:bookmarkStart w:id="49" w:name="开发过程"/>
      <w:bookmarkStart w:id="50" w:name="_Toc515745313"/>
      <w:bookmarkEnd w:id="49"/>
      <w:r>
        <w:lastRenderedPageBreak/>
        <w:t>开发过程</w:t>
      </w:r>
      <w:bookmarkEnd w:id="50"/>
    </w:p>
    <w:p w:rsidR="006D08D2" w:rsidRDefault="0094156E">
      <w:pPr>
        <w:pStyle w:val="3"/>
      </w:pPr>
      <w:bookmarkStart w:id="51" w:name="thinkphp3.2-框架-1"/>
      <w:bookmarkStart w:id="52" w:name="_Toc515745314"/>
      <w:bookmarkEnd w:id="51"/>
      <w:r>
        <w:t>ThinkPH</w:t>
      </w:r>
      <w:r>
        <w:t xml:space="preserve">P3.2 </w:t>
      </w:r>
      <w:r>
        <w:t>框架</w:t>
      </w:r>
      <w:bookmarkEnd w:id="52"/>
    </w:p>
    <w:p w:rsidR="006D08D2" w:rsidRDefault="0094156E">
      <w:pPr>
        <w:pStyle w:val="FirstParagraph"/>
      </w:pPr>
      <w:r>
        <w:t>首先使用</w:t>
      </w:r>
      <w:r>
        <w:t xml:space="preserve"> ThinkPHP </w:t>
      </w:r>
      <w:r>
        <w:t>框架之前，你需要安装配置好</w:t>
      </w:r>
      <w:r>
        <w:t xml:space="preserve"> PHP 5.6 </w:t>
      </w:r>
      <w:r>
        <w:t>之上的环境。</w:t>
      </w:r>
      <w:r>
        <w:t xml:space="preserve">PHP </w:t>
      </w:r>
      <w:r>
        <w:t>环境的配置相较于</w:t>
      </w:r>
      <w:r>
        <w:t xml:space="preserve"> Java </w:t>
      </w:r>
      <w:r>
        <w:t>和</w:t>
      </w:r>
      <w:r>
        <w:t xml:space="preserve"> Nodejs </w:t>
      </w:r>
      <w:r>
        <w:t>与略显麻烦的，但是和</w:t>
      </w:r>
      <w:r>
        <w:t xml:space="preserve"> C# </w:t>
      </w:r>
      <w:r>
        <w:t>相比就是速度会明显快很多。</w:t>
      </w:r>
      <w:r>
        <w:t xml:space="preserve">PHP </w:t>
      </w:r>
      <w:r>
        <w:t>的安装配置与其他语言都不太一样，可以直接傻瓜式安装，不论在</w:t>
      </w:r>
      <w:r>
        <w:t xml:space="preserve"> Windows </w:t>
      </w:r>
      <w:r>
        <w:t>还是</w:t>
      </w:r>
      <w:r>
        <w:t xml:space="preserve"> Linux </w:t>
      </w:r>
      <w:r>
        <w:t>都需要一个简单的步骤，添加到环境变量。不过如果你是使用</w:t>
      </w:r>
      <w:r>
        <w:t xml:space="preserve"> LAMP </w:t>
      </w:r>
      <w:r>
        <w:t>等一种开发包去安装，那会十分简单。</w:t>
      </w:r>
    </w:p>
    <w:p w:rsidR="006D08D2" w:rsidRDefault="0094156E">
      <w:pPr>
        <w:pStyle w:val="a0"/>
      </w:pPr>
      <w:r>
        <w:t>一套开发环境</w:t>
      </w:r>
      <w:r>
        <w:t xml:space="preserve"> PHP Apache </w:t>
      </w:r>
      <w:r>
        <w:t>和</w:t>
      </w:r>
      <w:r>
        <w:t xml:space="preserve"> Mysql </w:t>
      </w:r>
      <w:r>
        <w:t>配置完毕后，你就可以开始用一些框架开发网站了。这</w:t>
      </w:r>
      <w:r>
        <w:t>里我使用的是</w:t>
      </w:r>
      <w:r>
        <w:t xml:space="preserve"> ThinkPHP</w:t>
      </w:r>
      <w:r>
        <w:t>，从官方下载框架并解压，得到一下框架目录结构：</w:t>
      </w:r>
    </w:p>
    <w:p w:rsidR="006D08D2" w:rsidRDefault="0094156E">
      <w:pPr>
        <w:pStyle w:val="SourceCode"/>
      </w:pPr>
      <w:r>
        <w:rPr>
          <w:rStyle w:val="VerbatimChar"/>
        </w:rPr>
        <w:t xml:space="preserve">├── index.php           </w:t>
      </w:r>
      <w:r>
        <w:rPr>
          <w:rStyle w:val="VerbatimChar"/>
        </w:rPr>
        <w:t>项目入口文件</w:t>
      </w:r>
      <w:r>
        <w:br/>
      </w:r>
      <w:r>
        <w:rPr>
          <w:rStyle w:val="VerbatimChar"/>
        </w:rPr>
        <w:t xml:space="preserve">├── Application         ThinkPHP </w:t>
      </w:r>
      <w:r>
        <w:rPr>
          <w:rStyle w:val="VerbatimChar"/>
        </w:rPr>
        <w:t>后端</w:t>
      </w:r>
      <w:r>
        <w:rPr>
          <w:rStyle w:val="VerbatimChar"/>
        </w:rPr>
        <w:t xml:space="preserve"> MVC </w:t>
      </w:r>
      <w:r>
        <w:rPr>
          <w:rStyle w:val="VerbatimChar"/>
        </w:rPr>
        <w:t>文件目录</w:t>
      </w:r>
      <w:r>
        <w:br/>
      </w:r>
      <w:r>
        <w:rPr>
          <w:rStyle w:val="VerbatimChar"/>
        </w:rPr>
        <w:t xml:space="preserve">│   ├── Common          </w:t>
      </w:r>
      <w:r>
        <w:rPr>
          <w:rStyle w:val="VerbatimChar"/>
        </w:rPr>
        <w:t>公共函数目录</w:t>
      </w:r>
      <w:r>
        <w:br/>
      </w:r>
      <w:r>
        <w:rPr>
          <w:rStyle w:val="VerbatimChar"/>
        </w:rPr>
        <w:t>│   ├── Home            Home</w:t>
      </w:r>
      <w:r>
        <w:rPr>
          <w:rStyle w:val="VerbatimChar"/>
        </w:rPr>
        <w:t>目录</w:t>
      </w:r>
      <w:r>
        <w:br/>
      </w:r>
      <w:r>
        <w:rPr>
          <w:rStyle w:val="VerbatimChar"/>
        </w:rPr>
        <w:t xml:space="preserve">│   ├── Manager         </w:t>
      </w:r>
      <w:r>
        <w:rPr>
          <w:rStyle w:val="VerbatimChar"/>
        </w:rPr>
        <w:t>后台目录</w:t>
      </w:r>
      <w:r>
        <w:br/>
      </w:r>
      <w:r>
        <w:rPr>
          <w:rStyle w:val="VerbatimChar"/>
        </w:rPr>
        <w:t xml:space="preserve">│   ├── Manager_Detail  </w:t>
      </w:r>
      <w:r>
        <w:rPr>
          <w:rStyle w:val="VerbatimChar"/>
        </w:rPr>
        <w:t>后台</w:t>
      </w:r>
      <w:r>
        <w:rPr>
          <w:rStyle w:val="VerbatimChar"/>
        </w:rPr>
        <w:t>beta</w:t>
      </w:r>
      <w:r>
        <w:rPr>
          <w:rStyle w:val="VerbatimChar"/>
        </w:rPr>
        <w:t>目录</w:t>
      </w:r>
      <w:r>
        <w:br/>
      </w:r>
      <w:r>
        <w:rPr>
          <w:rStyle w:val="VerbatimChar"/>
        </w:rPr>
        <w:t>│   ├── README.md</w:t>
      </w:r>
      <w:r>
        <w:rPr>
          <w:rStyle w:val="VerbatimChar"/>
        </w:rPr>
        <w:t xml:space="preserve">       </w:t>
      </w:r>
      <w:r>
        <w:rPr>
          <w:rStyle w:val="VerbatimChar"/>
        </w:rPr>
        <w:t>框架</w:t>
      </w:r>
      <w:r>
        <w:rPr>
          <w:rStyle w:val="VerbatimChar"/>
        </w:rPr>
        <w:t>README</w:t>
      </w:r>
      <w:r>
        <w:rPr>
          <w:rStyle w:val="VerbatimChar"/>
        </w:rPr>
        <w:t>文件</w:t>
      </w:r>
      <w:r>
        <w:br/>
      </w:r>
      <w:r>
        <w:rPr>
          <w:rStyle w:val="VerbatimChar"/>
        </w:rPr>
        <w:t xml:space="preserve">│   └── index           </w:t>
      </w:r>
      <w:r>
        <w:br/>
      </w:r>
      <w:r>
        <w:rPr>
          <w:rStyle w:val="VerbatimChar"/>
        </w:rPr>
        <w:t xml:space="preserve">├── db                  </w:t>
      </w:r>
      <w:r>
        <w:rPr>
          <w:rStyle w:val="VerbatimChar"/>
        </w:rPr>
        <w:t>供参考的数据库数据</w:t>
      </w:r>
      <w:r>
        <w:br/>
      </w:r>
      <w:r>
        <w:rPr>
          <w:rStyle w:val="VerbatimChar"/>
        </w:rPr>
        <w:t xml:space="preserve">├── ThinkPHP            </w:t>
      </w:r>
      <w:r>
        <w:rPr>
          <w:rStyle w:val="VerbatimChar"/>
        </w:rPr>
        <w:t>框架系统目录（可以部署在非</w:t>
      </w:r>
      <w:r>
        <w:rPr>
          <w:rStyle w:val="VerbatimChar"/>
        </w:rPr>
        <w:t xml:space="preserve"> web </w:t>
      </w:r>
      <w:r>
        <w:rPr>
          <w:rStyle w:val="VerbatimChar"/>
        </w:rPr>
        <w:t>目录下面）</w:t>
      </w:r>
      <w:r>
        <w:br/>
      </w:r>
      <w:r>
        <w:rPr>
          <w:rStyle w:val="VerbatimChar"/>
        </w:rPr>
        <w:t xml:space="preserve">├── public              </w:t>
      </w:r>
      <w:r>
        <w:rPr>
          <w:rStyle w:val="VerbatimChar"/>
        </w:rPr>
        <w:t>静态文件目录</w:t>
      </w:r>
      <w:r>
        <w:br/>
      </w:r>
      <w:r>
        <w:rPr>
          <w:rStyle w:val="VerbatimChar"/>
        </w:rPr>
        <w:t xml:space="preserve">│   ├── assets          </w:t>
      </w:r>
      <w:r>
        <w:rPr>
          <w:rStyle w:val="VerbatimChar"/>
        </w:rPr>
        <w:t>后台样式</w:t>
      </w:r>
      <w:r>
        <w:br/>
      </w:r>
      <w:r>
        <w:rPr>
          <w:rStyle w:val="VerbatimChar"/>
        </w:rPr>
        <w:t xml:space="preserve">│   ├── css             </w:t>
      </w:r>
      <w:r>
        <w:rPr>
          <w:rStyle w:val="VerbatimChar"/>
        </w:rPr>
        <w:t>样式目录</w:t>
      </w:r>
      <w:r>
        <w:br/>
      </w:r>
      <w:r>
        <w:rPr>
          <w:rStyle w:val="VerbatimChar"/>
        </w:rPr>
        <w:t xml:space="preserve">│   ├── fonts           </w:t>
      </w:r>
      <w:r>
        <w:rPr>
          <w:rStyle w:val="VerbatimChar"/>
        </w:rPr>
        <w:t>字体目录</w:t>
      </w:r>
      <w:r>
        <w:br/>
      </w:r>
      <w:r>
        <w:rPr>
          <w:rStyle w:val="VerbatimChar"/>
        </w:rPr>
        <w:t>│   ├── image</w:t>
      </w:r>
      <w:r>
        <w:rPr>
          <w:rStyle w:val="VerbatimChar"/>
        </w:rPr>
        <w:t xml:space="preserve">s          </w:t>
      </w:r>
      <w:r>
        <w:rPr>
          <w:rStyle w:val="VerbatimChar"/>
        </w:rPr>
        <w:t>静态图片目录</w:t>
      </w:r>
      <w:r>
        <w:br/>
      </w:r>
      <w:r>
        <w:rPr>
          <w:rStyle w:val="VerbatimChar"/>
        </w:rPr>
        <w:t xml:space="preserve">│   ├── js              JS </w:t>
      </w:r>
      <w:r>
        <w:rPr>
          <w:rStyle w:val="VerbatimChar"/>
        </w:rPr>
        <w:t>脚本目录</w:t>
      </w:r>
      <w:r>
        <w:br/>
      </w:r>
      <w:r>
        <w:rPr>
          <w:rStyle w:val="VerbatimChar"/>
        </w:rPr>
        <w:t>│   └favicon.png        favicon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└── package.json</w:t>
      </w:r>
    </w:p>
    <w:p w:rsidR="006D08D2" w:rsidRDefault="0094156E">
      <w:pPr>
        <w:pStyle w:val="FirstParagraph"/>
      </w:pPr>
      <w:r>
        <w:t xml:space="preserve">Application </w:t>
      </w:r>
      <w:r>
        <w:t>目录下除了</w:t>
      </w:r>
      <w:r>
        <w:t xml:space="preserve"> Common </w:t>
      </w:r>
      <w:r>
        <w:t>目录是用来存放一些公共配置文件以后，其他目录都是以如下目录结构排列，以代表</w:t>
      </w:r>
      <w:r>
        <w:t xml:space="preserve"> ThinkPHP </w:t>
      </w:r>
      <w:r>
        <w:t>框架中一定的规范</w:t>
      </w:r>
    </w:p>
    <w:p w:rsidR="006D08D2" w:rsidRDefault="0094156E">
      <w:pPr>
        <w:pStyle w:val="SourceCode"/>
      </w:pPr>
      <w:r>
        <w:rPr>
          <w:rStyle w:val="VerbatimChar"/>
        </w:rPr>
        <w:t xml:space="preserve">├─Common       </w:t>
      </w:r>
      <w:r>
        <w:rPr>
          <w:rStyle w:val="VerbatimChar"/>
        </w:rPr>
        <w:t>公共文件</w:t>
      </w:r>
      <w:r>
        <w:br/>
      </w:r>
      <w:r>
        <w:rPr>
          <w:rStyle w:val="VerbatimChar"/>
        </w:rPr>
        <w:t xml:space="preserve">├─Conf         </w:t>
      </w:r>
      <w:r>
        <w:rPr>
          <w:rStyle w:val="VerbatimChar"/>
        </w:rPr>
        <w:t>这个模块的单独配置</w:t>
      </w:r>
      <w:r>
        <w:br/>
      </w:r>
      <w:r>
        <w:rPr>
          <w:rStyle w:val="VerbatimChar"/>
        </w:rPr>
        <w:t xml:space="preserve">├─Controller   </w:t>
      </w:r>
      <w:r>
        <w:rPr>
          <w:rStyle w:val="VerbatimChar"/>
        </w:rPr>
        <w:t>控制</w:t>
      </w:r>
      <w:r>
        <w:rPr>
          <w:rStyle w:val="VerbatimChar"/>
        </w:rPr>
        <w:t>器模块</w:t>
      </w:r>
      <w:r>
        <w:br/>
      </w:r>
      <w:r>
        <w:rPr>
          <w:rStyle w:val="VerbatimChar"/>
        </w:rPr>
        <w:t xml:space="preserve">├─Model        </w:t>
      </w:r>
      <w:r>
        <w:rPr>
          <w:rStyle w:val="VerbatimChar"/>
        </w:rPr>
        <w:t>模型模块</w:t>
      </w:r>
      <w:r>
        <w:br/>
      </w:r>
      <w:r>
        <w:rPr>
          <w:rStyle w:val="VerbatimChar"/>
        </w:rPr>
        <w:t xml:space="preserve">└─View         </w:t>
      </w:r>
      <w:r>
        <w:rPr>
          <w:rStyle w:val="VerbatimChar"/>
        </w:rPr>
        <w:t>视图模块</w:t>
      </w:r>
    </w:p>
    <w:p w:rsidR="006D08D2" w:rsidRDefault="0094156E">
      <w:pPr>
        <w:pStyle w:val="FirstParagraph"/>
      </w:pPr>
      <w:r>
        <w:t xml:space="preserve">Common </w:t>
      </w:r>
      <w:r>
        <w:t>与</w:t>
      </w:r>
      <w:r>
        <w:t xml:space="preserve"> Conf </w:t>
      </w:r>
      <w:r>
        <w:t>就不讲了，这类框架与许多框架都十分类似，最重要的一点就是都是</w:t>
      </w:r>
      <w:r>
        <w:t xml:space="preserve"> MVC </w:t>
      </w:r>
      <w:r>
        <w:t>框架，也就是目录结构中的</w:t>
      </w:r>
      <w:r>
        <w:t xml:space="preserve"> Model</w:t>
      </w:r>
      <w:r>
        <w:t>，</w:t>
      </w:r>
      <w:r>
        <w:t>Controller</w:t>
      </w:r>
      <w:r>
        <w:t>，</w:t>
      </w:r>
      <w:r>
        <w:t xml:space="preserve">View </w:t>
      </w:r>
      <w:r>
        <w:t>三个目录。</w:t>
      </w:r>
    </w:p>
    <w:p w:rsidR="006D08D2" w:rsidRDefault="0094156E">
      <w:pPr>
        <w:pStyle w:val="a0"/>
      </w:pPr>
      <w:r>
        <w:lastRenderedPageBreak/>
        <w:t>先解释下</w:t>
      </w:r>
      <w:r>
        <w:t xml:space="preserve"> Model </w:t>
      </w:r>
      <w:r>
        <w:t>文件夹，</w:t>
      </w:r>
      <w:r>
        <w:t xml:space="preserve">ThinkPHP </w:t>
      </w:r>
      <w:r>
        <w:t>是如何与</w:t>
      </w:r>
      <w:r>
        <w:t xml:space="preserve"> MySQL </w:t>
      </w:r>
      <w:r>
        <w:t>等这类数据库链接数据的呢，</w:t>
      </w:r>
      <w:r>
        <w:t xml:space="preserve">Model </w:t>
      </w:r>
      <w:r>
        <w:t>的中的</w:t>
      </w:r>
      <w:r>
        <w:t xml:space="preserve"> Model.class.php </w:t>
      </w:r>
      <w:r>
        <w:t>文件中的写法就很好的解释原因。</w:t>
      </w:r>
    </w:p>
    <w:p w:rsidR="006D08D2" w:rsidRDefault="0094156E">
      <w:pPr>
        <w:pStyle w:val="SourceCode"/>
      </w:pPr>
      <w:r>
        <w:rPr>
          <w:rStyle w:val="VerbatimChar"/>
        </w:rPr>
        <w:t xml:space="preserve">├─MemberModel.class.php    </w:t>
      </w:r>
      <w:r>
        <w:rPr>
          <w:rStyle w:val="VerbatimChar"/>
        </w:rPr>
        <w:t>报名人模块</w:t>
      </w:r>
      <w:r>
        <w:br/>
      </w:r>
      <w:r>
        <w:rPr>
          <w:rStyle w:val="VerbatimChar"/>
        </w:rPr>
        <w:t xml:space="preserve">├─ProjectModel.class.php   </w:t>
      </w:r>
      <w:r>
        <w:rPr>
          <w:rStyle w:val="VerbatimChar"/>
        </w:rPr>
        <w:t>报名项目模块</w:t>
      </w:r>
      <w:r>
        <w:br/>
      </w:r>
      <w:r>
        <w:rPr>
          <w:rStyle w:val="VerbatimChar"/>
        </w:rPr>
        <w:t xml:space="preserve">└─index.html               </w:t>
      </w:r>
      <w:r>
        <w:rPr>
          <w:rStyle w:val="VerbatimChar"/>
        </w:rPr>
        <w:t>空白文件</w:t>
      </w:r>
    </w:p>
    <w:p w:rsidR="006D08D2" w:rsidRDefault="0094156E">
      <w:pPr>
        <w:pStyle w:val="SourceCode"/>
      </w:pPr>
      <w:r>
        <w:rPr>
          <w:rStyle w:val="CommentTok"/>
        </w:rPr>
        <w:t>// MemberModel.class.php File Content</w:t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Home\Model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Think\Model</w:t>
      </w:r>
      <w:r>
        <w:rPr>
          <w:rStyle w:val="OtherTok"/>
        </w:rPr>
        <w:t>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emberModel </w:t>
      </w:r>
      <w:r>
        <w:rPr>
          <w:rStyle w:val="KeywordTok"/>
        </w:rPr>
        <w:t>extends</w:t>
      </w:r>
      <w:r>
        <w:rPr>
          <w:rStyle w:val="NormalTok"/>
        </w:rPr>
        <w:t xml:space="preserve"> Model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$tableName</w:t>
      </w:r>
      <w:r>
        <w:rPr>
          <w:rStyle w:val="NormalTok"/>
        </w:rPr>
        <w:t xml:space="preserve"> = </w:t>
      </w:r>
      <w:r>
        <w:rPr>
          <w:rStyle w:val="StringTok"/>
        </w:rPr>
        <w:t>'member'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对象的数据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$_validate</w:t>
      </w:r>
      <w:r>
        <w:rPr>
          <w:rStyle w:val="NormalTok"/>
        </w:rPr>
        <w:t xml:space="preserve"> = </w:t>
      </w:r>
      <w:r>
        <w:rPr>
          <w:rStyle w:val="FunctionTok"/>
        </w:rPr>
        <w:t>array</w:t>
      </w:r>
      <w:r>
        <w:rPr>
          <w:rStyle w:val="OtherTok"/>
        </w:rPr>
        <w:t>(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CommentTok"/>
        </w:rPr>
        <w:t>省略</w:t>
      </w:r>
      <w:r>
        <w:rPr>
          <w:rStyle w:val="CommentTok"/>
        </w:rPr>
        <w:t>... */</w:t>
      </w:r>
      <w:r>
        <w:rPr>
          <w:rStyle w:val="NormalTok"/>
        </w:rPr>
        <w:t xml:space="preserve"> </w:t>
      </w:r>
      <w:r>
        <w:rPr>
          <w:rStyle w:val="Othe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insertM</w:t>
      </w:r>
      <w:r>
        <w:rPr>
          <w:rStyle w:val="OtherTok"/>
        </w:rPr>
        <w:t>(</w:t>
      </w:r>
      <w:r>
        <w:rPr>
          <w:rStyle w:val="KeywordTok"/>
        </w:rPr>
        <w:t>$pid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*</w:t>
      </w:r>
      <w:r>
        <w:rPr>
          <w:rStyle w:val="CommentTok"/>
        </w:rPr>
        <w:t>省略</w:t>
      </w:r>
      <w:r>
        <w:rPr>
          <w:rStyle w:val="CommentTok"/>
        </w:rPr>
        <w:t>...*/</w:t>
      </w:r>
      <w:r>
        <w:rPr>
          <w:rStyle w:val="NormalTok"/>
        </w:rPr>
        <w:t xml:space="preserve"> </w:t>
      </w:r>
      <w:r>
        <w:rPr>
          <w:rStyle w:val="OtherTok"/>
        </w:rPr>
        <w:t>)</w:t>
      </w:r>
      <w:r>
        <w:br/>
      </w:r>
      <w:r>
        <w:rPr>
          <w:rStyle w:val="NormalTok"/>
        </w:rPr>
        <w:t xml:space="preserve">    { </w:t>
      </w:r>
      <w:r>
        <w:rPr>
          <w:rStyle w:val="CommentTok"/>
        </w:rPr>
        <w:t xml:space="preserve">/* </w:t>
      </w:r>
      <w:r>
        <w:rPr>
          <w:rStyle w:val="CommentTok"/>
        </w:rPr>
        <w:t>省略</w:t>
      </w:r>
      <w:r>
        <w:rPr>
          <w:rStyle w:val="CommentTok"/>
        </w:rPr>
        <w:t>... */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</w:p>
    <w:p w:rsidR="006D08D2" w:rsidRDefault="0094156E">
      <w:pPr>
        <w:pStyle w:val="FirstParagraph"/>
      </w:pPr>
      <w:r>
        <w:t>在</w:t>
      </w:r>
      <w:r>
        <w:t xml:space="preserve"> ThinkPHP </w:t>
      </w:r>
      <w:r>
        <w:t>中，如果表的形式很复杂，可以使用这种模型文件定义，通过定义其</w:t>
      </w:r>
      <w:r>
        <w:t xml:space="preserve">$tableName </w:t>
      </w:r>
      <w:r>
        <w:t>表名，可以很方便的操控其表中的数据。当然如果你的模型或者说表结构很简单，你完全可以在控制器直接写：</w:t>
      </w:r>
    </w:p>
    <w:p w:rsidR="006D08D2" w:rsidRDefault="0094156E">
      <w:pPr>
        <w:pStyle w:val="SourceCode"/>
      </w:pPr>
      <w:r>
        <w:rPr>
          <w:rStyle w:val="KeywordTok"/>
        </w:rPr>
        <w:t>$User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\Home\Model\UserModel</w:t>
      </w:r>
      <w:r>
        <w:rPr>
          <w:rStyle w:val="OtherTok"/>
        </w:rPr>
        <w:t>();</w:t>
      </w:r>
      <w:r>
        <w:br/>
      </w:r>
      <w:r>
        <w:rPr>
          <w:rStyle w:val="KeywordTok"/>
        </w:rPr>
        <w:t>$Info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NormalTok"/>
        </w:rPr>
        <w:t>\Admin\Model\InfoModel</w:t>
      </w:r>
      <w:r>
        <w:rPr>
          <w:rStyle w:val="OtherTok"/>
        </w:rPr>
        <w:t>()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带参数实例化</w:t>
      </w:r>
      <w:r>
        <w:br/>
      </w:r>
      <w:r>
        <w:rPr>
          <w:rStyle w:val="KeywordTok"/>
        </w:rPr>
        <w:t>$New</w:t>
      </w:r>
      <w:r>
        <w:rPr>
          <w:rStyle w:val="NormalTok"/>
        </w:rPr>
        <w:t xml:space="preserve">  = </w:t>
      </w:r>
      <w:r>
        <w:rPr>
          <w:rStyle w:val="KeywordTok"/>
        </w:rPr>
        <w:t>new</w:t>
      </w:r>
      <w:r>
        <w:rPr>
          <w:rStyle w:val="NormalTok"/>
        </w:rPr>
        <w:t xml:space="preserve"> \Home\Model\NewModel</w:t>
      </w:r>
      <w:r>
        <w:rPr>
          <w:rStyle w:val="OtherTok"/>
        </w:rPr>
        <w:t>(</w:t>
      </w:r>
      <w:r>
        <w:rPr>
          <w:rStyle w:val="StringTok"/>
        </w:rPr>
        <w:t>'blog'</w:t>
      </w:r>
      <w:r>
        <w:rPr>
          <w:rStyle w:val="OtherTok"/>
        </w:rPr>
        <w:t>,</w:t>
      </w:r>
      <w:r>
        <w:rPr>
          <w:rStyle w:val="StringTok"/>
        </w:rPr>
        <w:t>'think_'</w:t>
      </w:r>
      <w:r>
        <w:rPr>
          <w:rStyle w:val="OtherTok"/>
        </w:rPr>
        <w:t>,</w:t>
      </w:r>
      <w:r>
        <w:rPr>
          <w:rStyle w:val="KeywordTok"/>
        </w:rPr>
        <w:t>$connection</w:t>
      </w:r>
      <w:r>
        <w:rPr>
          <w:rStyle w:val="OtherTok"/>
        </w:rPr>
        <w:t>);</w:t>
      </w:r>
    </w:p>
    <w:p w:rsidR="006D08D2" w:rsidRDefault="0094156E">
      <w:pPr>
        <w:pStyle w:val="FirstParagraph"/>
      </w:pPr>
      <w:r>
        <w:t>在</w:t>
      </w:r>
      <w:r>
        <w:t xml:space="preserve"> ThinkPHP </w:t>
      </w:r>
      <w:r>
        <w:t>中，可以无需进行任何模型定义。只有在需要封装单独的业务逻辑的时候，模型类才是必须被定义的，因此</w:t>
      </w:r>
      <w:r>
        <w:t xml:space="preserve"> ThinkPHP </w:t>
      </w:r>
      <w:r>
        <w:t>在模型上有很多的灵活和方便性，让你无需因为表太多而烦恼。</w:t>
      </w:r>
    </w:p>
    <w:p w:rsidR="006D08D2" w:rsidRDefault="0094156E">
      <w:pPr>
        <w:pStyle w:val="a0"/>
      </w:pPr>
      <w:r>
        <w:t>在</w:t>
      </w:r>
      <w:r>
        <w:t xml:space="preserve"> MVC </w:t>
      </w:r>
      <w:r>
        <w:t>中，除了需要很好的操控数据库那一环，还需要一环去操控视图，也就是这里的</w:t>
      </w:r>
      <w:r>
        <w:t xml:space="preserve"> View </w:t>
      </w:r>
      <w:r>
        <w:t>视图层。为了不出现代码冗余，通常会利用</w:t>
      </w:r>
      <w:r>
        <w:t xml:space="preserve"> HTML </w:t>
      </w:r>
      <w:r>
        <w:t>模板引擎去渲染。</w:t>
      </w:r>
    </w:p>
    <w:p w:rsidR="006D08D2" w:rsidRDefault="0094156E">
      <w:pPr>
        <w:pStyle w:val="SourceCode"/>
      </w:pPr>
      <w:r>
        <w:rPr>
          <w:rStyle w:val="VerbatimChar"/>
        </w:rPr>
        <w:t xml:space="preserve">├─&lt;Directory&gt;   </w:t>
      </w:r>
      <w:r>
        <w:rPr>
          <w:rStyle w:val="VerbatimChar"/>
        </w:rPr>
        <w:t>对应控制器的模板文件</w:t>
      </w:r>
      <w:r>
        <w:br/>
      </w:r>
      <w:r>
        <w:rPr>
          <w:rStyle w:val="VerbatimChar"/>
        </w:rPr>
        <w:t xml:space="preserve">├─layout.html   </w:t>
      </w:r>
      <w:r>
        <w:rPr>
          <w:rStyle w:val="VerbatimChar"/>
        </w:rPr>
        <w:t>模板布局</w:t>
      </w:r>
      <w:r>
        <w:br/>
      </w:r>
      <w:r>
        <w:rPr>
          <w:rStyle w:val="VerbatimChar"/>
        </w:rPr>
        <w:t xml:space="preserve">└─index.html    </w:t>
      </w:r>
      <w:r>
        <w:rPr>
          <w:rStyle w:val="VerbatimChar"/>
        </w:rPr>
        <w:t>空白文件</w:t>
      </w:r>
    </w:p>
    <w:p w:rsidR="006D08D2" w:rsidRDefault="0094156E">
      <w:pPr>
        <w:pStyle w:val="FirstParagraph"/>
      </w:pPr>
      <w:r>
        <w:t>ThinkPHP</w:t>
      </w:r>
      <w:r>
        <w:t>的模板引擎内置了布局模板功能支持，可以方便的实现模板布局以及布局嵌套功能。</w:t>
      </w:r>
      <w:r>
        <w:t xml:space="preserve">layout.html </w:t>
      </w:r>
      <w:r>
        <w:t>文件，默认开启</w:t>
      </w:r>
      <w:r>
        <w:t xml:space="preserve"> layout </w:t>
      </w:r>
      <w:r>
        <w:t>的情况下，是一个父容器。</w:t>
      </w:r>
    </w:p>
    <w:p w:rsidR="006D08D2" w:rsidRDefault="0094156E">
      <w:pPr>
        <w:pStyle w:val="a0"/>
      </w:pPr>
      <w:r>
        <w:t>读取</w:t>
      </w:r>
      <w:r>
        <w:t xml:space="preserve"> layout </w:t>
      </w:r>
      <w:r>
        <w:t>模板之后，会再解析</w:t>
      </w:r>
      <w:r>
        <w:t xml:space="preserve"> /</w:t>
      </w:r>
      <w:r>
        <w:t xml:space="preserve">.html </w:t>
      </w:r>
      <w:r>
        <w:t>模板文件，并把解析后的内容替换到</w:t>
      </w:r>
      <w:r>
        <w:t xml:space="preserve"> layout </w:t>
      </w:r>
      <w:r>
        <w:t>布局模板文件的</w:t>
      </w:r>
      <w:r>
        <w:t xml:space="preserve"> {CONTENT} </w:t>
      </w:r>
      <w:r>
        <w:t>特定字符串。</w:t>
      </w:r>
    </w:p>
    <w:p w:rsidR="006D08D2" w:rsidRDefault="0094156E">
      <w:pPr>
        <w:pStyle w:val="a0"/>
      </w:pPr>
      <w:r>
        <w:t>最后就是控制器，这个</w:t>
      </w:r>
      <w:r>
        <w:t xml:space="preserve"> MVC </w:t>
      </w:r>
      <w:r>
        <w:t>中，最重要的一环，用来控制模板渲染与数据交互的逻辑。在</w:t>
      </w:r>
      <w:r>
        <w:t xml:space="preserve"> ThinkPHP </w:t>
      </w:r>
      <w:r>
        <w:t>中，它几乎可以与路由相结合，做到很简单的访问。一般来说，</w:t>
      </w:r>
      <w:r>
        <w:t>ThinkPHP</w:t>
      </w:r>
      <w:r>
        <w:t>的控制器是一个类，而操作则是控制器类的一个公共方法。</w:t>
      </w:r>
    </w:p>
    <w:p w:rsidR="006D08D2" w:rsidRDefault="0094156E">
      <w:pPr>
        <w:pStyle w:val="a0"/>
      </w:pPr>
      <w:r>
        <w:lastRenderedPageBreak/>
        <w:t>通过</w:t>
      </w:r>
      <w:r>
        <w:t xml:space="preserve"> display() </w:t>
      </w:r>
      <w:r>
        <w:t>等方法，可以让视图与控制器联系起来，再加上</w:t>
      </w:r>
      <w:r>
        <w:t xml:space="preserve"> Model </w:t>
      </w:r>
      <w:r>
        <w:t>层的操作，</w:t>
      </w:r>
      <w:r>
        <w:t xml:space="preserve">ThinkPHP </w:t>
      </w:r>
      <w:r>
        <w:t>就可以做到一般网站开发能做的所有事情。</w:t>
      </w:r>
    </w:p>
    <w:p w:rsidR="006D08D2" w:rsidRDefault="0094156E">
      <w:pPr>
        <w:pStyle w:val="4"/>
      </w:pPr>
      <w:bookmarkStart w:id="53" w:name="报名管理系统模块"/>
      <w:bookmarkEnd w:id="53"/>
      <w:r>
        <w:t>报名管理系统模块</w:t>
      </w:r>
    </w:p>
    <w:p w:rsidR="006D08D2" w:rsidRDefault="0094156E">
      <w:pPr>
        <w:pStyle w:val="FirstParagraph"/>
      </w:pPr>
      <w:r>
        <w:t>报名</w:t>
      </w:r>
      <w:r>
        <w:t>管理系统是一个相较于简单的系统，涉及到数据库中，人员</w:t>
      </w:r>
      <w:r>
        <w:t xml:space="preserve"> Member </w:t>
      </w:r>
      <w:r>
        <w:t>表与活动</w:t>
      </w:r>
      <w:r>
        <w:t xml:space="preserve"> Project </w:t>
      </w:r>
      <w:r>
        <w:t>表的增删改查。</w:t>
      </w:r>
    </w:p>
    <w:p w:rsidR="006D08D2" w:rsidRDefault="0094156E">
      <w:pPr>
        <w:pStyle w:val="a0"/>
      </w:pPr>
      <w:r>
        <w:t>其中主要的难点还是整个后台的管理上，比如说只有管理员才能进入后台，否则出现跳转，让他以管理员形式登录。</w:t>
      </w:r>
    </w:p>
    <w:p w:rsidR="006D08D2" w:rsidRDefault="0094156E">
      <w:pPr>
        <w:pStyle w:val="a0"/>
      </w:pPr>
      <w:r>
        <w:t>还有就是活动的创建中，需要添加图片到后台，这里利用的是</w:t>
      </w:r>
      <w:r>
        <w:t xml:space="preserve"> ThinkPHP </w:t>
      </w:r>
      <w:r>
        <w:t>自带的图片文件上传</w:t>
      </w:r>
      <w:r>
        <w:t xml:space="preserve"> API </w:t>
      </w:r>
      <w:r>
        <w:t>来实现对文件上传保存的功能。</w:t>
      </w:r>
    </w:p>
    <w:p w:rsidR="006D08D2" w:rsidRDefault="0094156E">
      <w:pPr>
        <w:pStyle w:val="a0"/>
      </w:pPr>
      <w:r>
        <w:t>这个报名模块只有一个管理者。管理者可以通过后台</w:t>
      </w:r>
      <w:r>
        <w:t xml:space="preserve"> Manager_Detail.php </w:t>
      </w:r>
      <w:r>
        <w:t>去管理创建活动，并且对报名者的信息进行增删改查。</w:t>
      </w:r>
    </w:p>
    <w:p w:rsidR="006D08D2" w:rsidRDefault="0094156E">
      <w:pPr>
        <w:pStyle w:val="4"/>
      </w:pPr>
      <w:bookmarkStart w:id="54" w:name="考核系统模块"/>
      <w:bookmarkEnd w:id="54"/>
      <w:r>
        <w:t>考核系统模块</w:t>
      </w:r>
    </w:p>
    <w:p w:rsidR="006D08D2" w:rsidRDefault="0094156E">
      <w:pPr>
        <w:pStyle w:val="FirstParagraph"/>
      </w:pPr>
      <w:r>
        <w:t>考核系统相较于报</w:t>
      </w:r>
      <w:r>
        <w:t>名系统就复杂许多，首先，它有多种数据需要存储，这也就意味着，你需要建立多张表，同时，每张表之间有着一对多或者一对一的关系，所以，你需要将某些表进行关联。</w:t>
      </w:r>
    </w:p>
    <w:p w:rsidR="006D08D2" w:rsidRDefault="0094156E">
      <w:pPr>
        <w:pStyle w:val="a0"/>
      </w:pPr>
      <w:r>
        <w:t>难点二，你不仅需要做到提交试卷的功能，制作试卷你也需要考虑到出卷人是怎么设计试卷类型的。经过我细致的思考，我总结出一下一套方案去在网页端设计提交出一份试卷。也是处于简单的逻辑考虑。</w:t>
      </w:r>
    </w:p>
    <w:p w:rsidR="006D08D2" w:rsidRDefault="0094156E">
      <w:pPr>
        <w:pStyle w:val="a0"/>
      </w:pPr>
      <w:r>
        <w:t>首先你需要定义一个考试名称吧，还有制定考试的开始时间与结束时间，再加上考试的题型组别，如果可以的话，你可以为你的考试添加上一张个性化的图片，来吸引顾客的目光。一张华丽的图片在设</w:t>
      </w:r>
      <w:r>
        <w:t>计中是有必要放在某些主题上，充当修饰效果的。</w:t>
      </w:r>
    </w:p>
    <w:p w:rsidR="006D08D2" w:rsidRDefault="0094156E">
      <w:pPr>
        <w:pStyle w:val="a0"/>
      </w:pPr>
      <w:r>
        <w:t>然后，已经进入了这场考试中的组别题型设计，你可以为你的选择题添加一些题目，然后再为你的题目添加几个选项，每个选项的添加都是利用</w:t>
      </w:r>
      <w:r>
        <w:t xml:space="preserve"> Ajax </w:t>
      </w:r>
      <w:r>
        <w:t>技术去无刷新添加的，可以避免一些无用的数据获取。</w:t>
      </w:r>
    </w:p>
    <w:p w:rsidR="006D08D2" w:rsidRDefault="0094156E">
      <w:pPr>
        <w:pStyle w:val="a0"/>
      </w:pPr>
      <w:r>
        <w:t>在你添加的同时，你可以随时返回题组，添加新的题组，或者在讨论题上新增几个讨论，在选择题中，添加默认的正确答案。最重要的是，当你完成整组试卷的制作，如果你发现问题，你可以在第一时间重新返回题库，进行多次修改。</w:t>
      </w:r>
    </w:p>
    <w:p w:rsidR="006D08D2" w:rsidRDefault="0094156E">
      <w:pPr>
        <w:pStyle w:val="a0"/>
      </w:pPr>
      <w:r>
        <w:t>与此同时，除了选择题，有机器可以帮你判题打分，但是填空题，讨论题是没有</w:t>
      </w:r>
      <w:r>
        <w:t>这么智能的，所以你需要安排批卷人去审核每套试卷。指定的批卷人可以给定的权限，对每道题进行批改，而且是可以同时批改，可以节约大量时间的。</w:t>
      </w:r>
    </w:p>
    <w:p w:rsidR="006D08D2" w:rsidRDefault="0094156E">
      <w:pPr>
        <w:pStyle w:val="a0"/>
      </w:pPr>
      <w:r>
        <w:t>最后你的试卷的结果分会出现在排行中，你的最终分数将与别人一比高低。</w:t>
      </w:r>
    </w:p>
    <w:p w:rsidR="006D08D2" w:rsidRDefault="0094156E">
      <w:pPr>
        <w:pStyle w:val="a0"/>
      </w:pPr>
      <w:r>
        <w:lastRenderedPageBreak/>
        <w:t>其中试卷的一对多是一个很棘手的问题，当你要获取试卷时，你只能获取一张二维的表格，但是试卷的这个数据结构明显是个树结构，你当然可以想过通过循环去连续获取，不过你根本不知道这张试卷会有多少题型，会有多少题组，更不知道会有多少选择题，每个选择题有多少个选项。所以我们这里利用的是</w:t>
      </w:r>
      <w:r>
        <w:t xml:space="preserve">ThinkPHP </w:t>
      </w:r>
      <w:r>
        <w:t>提供的关联模型，只</w:t>
      </w:r>
      <w:r>
        <w:t>需要在</w:t>
      </w:r>
      <w:r>
        <w:t xml:space="preserve"> Model </w:t>
      </w:r>
      <w:r>
        <w:t>层定义一个简单的</w:t>
      </w:r>
      <w:r>
        <w:t xml:space="preserve"> Model </w:t>
      </w:r>
      <w:r>
        <w:t>继承自</w:t>
      </w:r>
      <w:r>
        <w:t xml:space="preserve"> RelationModel</w:t>
      </w:r>
      <w:r>
        <w:t>，并在其属性中写上相应关联的表名即可。</w:t>
      </w:r>
    </w:p>
    <w:p w:rsidR="006D08D2" w:rsidRDefault="0094156E">
      <w:pPr>
        <w:pStyle w:val="a0"/>
      </w:pPr>
      <w:r>
        <w:t>总的来说，利用</w:t>
      </w:r>
      <w:r>
        <w:t xml:space="preserve"> MySql </w:t>
      </w:r>
      <w:r>
        <w:t>建立</w:t>
      </w:r>
      <w:r>
        <w:t xml:space="preserve"> user </w:t>
      </w:r>
      <w:r>
        <w:t>表，用来存储导入用户数据，</w:t>
      </w:r>
      <w:r>
        <w:t xml:space="preserve">exam </w:t>
      </w:r>
      <w:r>
        <w:t>表用来建立一张试卷，</w:t>
      </w:r>
      <w:r>
        <w:t xml:space="preserve">group </w:t>
      </w:r>
      <w:r>
        <w:t>表用来组织一张试卷中的题型，</w:t>
      </w:r>
      <w:r>
        <w:t xml:space="preserve">question </w:t>
      </w:r>
      <w:r>
        <w:t>表用来表示试卷中的问题，</w:t>
      </w:r>
      <w:r>
        <w:t xml:space="preserve">answer </w:t>
      </w:r>
      <w:r>
        <w:t>表用来表示选择题中的选项，</w:t>
      </w:r>
      <w:r>
        <w:t xml:space="preserve">record </w:t>
      </w:r>
      <w:r>
        <w:t>表用来记录答题者的答题内容情况，</w:t>
      </w:r>
      <w:r>
        <w:t xml:space="preserve">finish </w:t>
      </w:r>
      <w:r>
        <w:t>表用来记录答题者完成这整张试卷的时间与计算分数。</w:t>
      </w:r>
    </w:p>
    <w:p w:rsidR="006D08D2" w:rsidRDefault="0094156E">
      <w:pPr>
        <w:pStyle w:val="4"/>
      </w:pPr>
      <w:bookmarkStart w:id="55" w:name="总结"/>
      <w:bookmarkEnd w:id="55"/>
      <w:r>
        <w:t>总结</w:t>
      </w:r>
    </w:p>
    <w:p w:rsidR="006D08D2" w:rsidRDefault="0094156E">
      <w:pPr>
        <w:pStyle w:val="FirstParagraph"/>
      </w:pPr>
      <w:r>
        <w:t xml:space="preserve">php </w:t>
      </w:r>
      <w:r>
        <w:t>与</w:t>
      </w:r>
      <w:r>
        <w:t xml:space="preserve"> </w:t>
      </w:r>
      <w:r>
        <w:t>一些</w:t>
      </w:r>
      <w:r>
        <w:t xml:space="preserve"> php </w:t>
      </w:r>
      <w:r>
        <w:t>框架搭配的网站开发模式虽</w:t>
      </w:r>
      <w:r>
        <w:t>然在易用性上大大胜出，学习成本也很低，同时</w:t>
      </w:r>
      <w:r>
        <w:t xml:space="preserve"> php </w:t>
      </w:r>
      <w:r>
        <w:t>也是基于</w:t>
      </w:r>
      <w:r>
        <w:t xml:space="preserve"> C++ </w:t>
      </w:r>
      <w:r>
        <w:t>开发的语言，其速度，效率也毋庸置疑，是初学者开始学习编程的良好工具。但是它也有很多不足，比如在构建上你需要同时拥有</w:t>
      </w:r>
      <w:r>
        <w:t xml:space="preserve"> Apache </w:t>
      </w:r>
      <w:r>
        <w:t>软件或者</w:t>
      </w:r>
      <w:r>
        <w:t xml:space="preserve"> Nginx </w:t>
      </w:r>
      <w:r>
        <w:t>才能去调试网站，局限性也是突出的一点，</w:t>
      </w:r>
      <w:r>
        <w:t xml:space="preserve">php </w:t>
      </w:r>
      <w:r>
        <w:t>只能开发一些网站，而手机</w:t>
      </w:r>
      <w:r>
        <w:t>app</w:t>
      </w:r>
      <w:r>
        <w:t>，应用，还是前端都是</w:t>
      </w:r>
      <w:r>
        <w:t xml:space="preserve"> JavaScript </w:t>
      </w:r>
      <w:r>
        <w:t>，所以你必须学会一些前端知识，才能真正地去开发一些网站，最后，也是最关键的一点，虽然有</w:t>
      </w:r>
      <w:r>
        <w:t xml:space="preserve"> Composer </w:t>
      </w:r>
      <w:r>
        <w:t>包管理工具，但</w:t>
      </w:r>
      <w:r>
        <w:t xml:space="preserve"> php </w:t>
      </w:r>
      <w:r>
        <w:t>本身并不包含此工具，在代码迁移，或者代码</w:t>
      </w:r>
      <w:r>
        <w:t>构建时会浪费很多时间和空间。</w:t>
      </w:r>
    </w:p>
    <w:p w:rsidR="006D08D2" w:rsidRDefault="0094156E">
      <w:pPr>
        <w:pStyle w:val="3"/>
      </w:pPr>
      <w:bookmarkStart w:id="56" w:name="express-与-pug-框架模块"/>
      <w:bookmarkStart w:id="57" w:name="_Toc515745315"/>
      <w:bookmarkEnd w:id="56"/>
      <w:r>
        <w:t xml:space="preserve">Express </w:t>
      </w:r>
      <w:r>
        <w:t>与</w:t>
      </w:r>
      <w:r>
        <w:t xml:space="preserve"> Pug </w:t>
      </w:r>
      <w:r>
        <w:t>框架模块</w:t>
      </w:r>
      <w:bookmarkEnd w:id="57"/>
    </w:p>
    <w:p w:rsidR="006D08D2" w:rsidRDefault="0094156E">
      <w:pPr>
        <w:pStyle w:val="FirstParagraph"/>
      </w:pPr>
      <w:r>
        <w:t>相较于</w:t>
      </w:r>
      <w:r>
        <w:t xml:space="preserve"> PHP </w:t>
      </w:r>
      <w:r>
        <w:t>语言，</w:t>
      </w:r>
      <w:r>
        <w:t xml:space="preserve">Express </w:t>
      </w:r>
      <w:r>
        <w:t>与</w:t>
      </w:r>
      <w:r>
        <w:t xml:space="preserve"> Pug </w:t>
      </w:r>
      <w:r>
        <w:t>都是基于</w:t>
      </w:r>
      <w:r>
        <w:t xml:space="preserve"> Nodejs </w:t>
      </w:r>
      <w:r>
        <w:t>的，所以在安装</w:t>
      </w:r>
      <w:r>
        <w:t xml:space="preserve"> Nodejs </w:t>
      </w:r>
      <w:r>
        <w:t>上，会方便许多。其次，</w:t>
      </w:r>
      <w:r>
        <w:t xml:space="preserve">nodejs </w:t>
      </w:r>
      <w:r>
        <w:t>本身自带了</w:t>
      </w:r>
      <w:r>
        <w:t xml:space="preserve"> npm </w:t>
      </w:r>
      <w:r>
        <w:t>包管理器，在安装第三方库的时候会十分方便。服务器软件的选择上，不用担心，</w:t>
      </w:r>
      <w:r>
        <w:t>nodejs</w:t>
      </w:r>
      <w:r>
        <w:t>本身就自带服务器</w:t>
      </w:r>
      <w:r>
        <w:t xml:space="preserve"> API</w:t>
      </w:r>
      <w:r>
        <w:t>，所以你无需安装一些</w:t>
      </w:r>
      <w:r>
        <w:t xml:space="preserve"> Apache </w:t>
      </w:r>
      <w:r>
        <w:t>或者</w:t>
      </w:r>
      <w:r>
        <w:t xml:space="preserve"> Nginx </w:t>
      </w:r>
      <w:r>
        <w:t>软件。数据库方面，你完成可以不用数据库，采用</w:t>
      </w:r>
      <w:r>
        <w:t xml:space="preserve"> JSON </w:t>
      </w:r>
      <w:r>
        <w:t>文本也可以实现简单的数据库的操作。如果你的项目比较大型，</w:t>
      </w:r>
      <w:r>
        <w:t>Mysql</w:t>
      </w:r>
      <w:r>
        <w:t xml:space="preserve"> </w:t>
      </w:r>
      <w:r>
        <w:t>等关系型数据库和</w:t>
      </w:r>
      <w:r>
        <w:t xml:space="preserve"> Mongodb </w:t>
      </w:r>
      <w:r>
        <w:t>非关系型数据库都是非常好的选择。</w:t>
      </w:r>
    </w:p>
    <w:p w:rsidR="006D08D2" w:rsidRDefault="0094156E">
      <w:pPr>
        <w:pStyle w:val="a0"/>
      </w:pPr>
      <w:r>
        <w:t>如果你是一名前端开发者，学习</w:t>
      </w:r>
      <w:r>
        <w:t xml:space="preserve"> Nodejs </w:t>
      </w:r>
      <w:r>
        <w:t>的成本不是很高，你可以在一天内能搭建出一套网站。这也引申除了全栈工程师为什么会在</w:t>
      </w:r>
      <w:r>
        <w:t xml:space="preserve"> JavaScript </w:t>
      </w:r>
      <w:r>
        <w:t>程序员中特别多的原因。</w:t>
      </w:r>
    </w:p>
    <w:p w:rsidR="006D08D2" w:rsidRDefault="0094156E">
      <w:pPr>
        <w:pStyle w:val="a0"/>
      </w:pPr>
      <w:r>
        <w:t xml:space="preserve">Express.js </w:t>
      </w:r>
      <w:r>
        <w:t>框架是一个基于</w:t>
      </w:r>
      <w:r>
        <w:t xml:space="preserve"> Nodejs </w:t>
      </w:r>
      <w:r>
        <w:t>的</w:t>
      </w:r>
      <w:r>
        <w:t xml:space="preserve"> Web </w:t>
      </w:r>
      <w:r>
        <w:t>应用程序框架，发布于</w:t>
      </w:r>
      <w:r>
        <w:t xml:space="preserve"> 2010</w:t>
      </w:r>
      <w:r>
        <w:t>年</w:t>
      </w:r>
      <w:r>
        <w:t>11</w:t>
      </w:r>
      <w:r>
        <w:t>月</w:t>
      </w:r>
      <w:r>
        <w:t>16</w:t>
      </w:r>
      <w:r>
        <w:t>日，它被称为</w:t>
      </w:r>
      <w:r>
        <w:t xml:space="preserve"> nodejs </w:t>
      </w:r>
      <w:r>
        <w:t>中标准的服务器框架。由</w:t>
      </w:r>
      <w:r>
        <w:t xml:space="preserve"> TJ </w:t>
      </w:r>
      <w:r>
        <w:t>大神开发，并迅速成为流行的</w:t>
      </w:r>
      <w:r>
        <w:t xml:space="preserve"> Node </w:t>
      </w:r>
      <w:r>
        <w:t>服务器框架。</w:t>
      </w:r>
    </w:p>
    <w:p w:rsidR="006D08D2" w:rsidRDefault="0094156E">
      <w:pPr>
        <w:pStyle w:val="a0"/>
      </w:pPr>
      <w:r>
        <w:t xml:space="preserve">Pug.js </w:t>
      </w:r>
      <w:r>
        <w:t>是个高性能的模板引擎，受</w:t>
      </w:r>
      <w:r>
        <w:t xml:space="preserve"> Haml </w:t>
      </w:r>
      <w:r>
        <w:t>的影响很大，前身是</w:t>
      </w:r>
      <w:r>
        <w:t xml:space="preserve"> Jade.js </w:t>
      </w:r>
      <w:r>
        <w:t>由于商标问题改为</w:t>
      </w:r>
      <w:r>
        <w:t xml:space="preserve"> Pug.js</w:t>
      </w:r>
      <w:r>
        <w:t>。由于它们共同都是</w:t>
      </w:r>
      <w:r>
        <w:t xml:space="preserve"> npm </w:t>
      </w:r>
      <w:r>
        <w:t>包，也是网站建设的的贡献者，所以两者都很好安装与互用。</w:t>
      </w:r>
    </w:p>
    <w:p w:rsidR="006D08D2" w:rsidRDefault="0094156E">
      <w:pPr>
        <w:pStyle w:val="a0"/>
      </w:pPr>
      <w:r>
        <w:t>只需要简单的几句可以方便地使用</w:t>
      </w:r>
      <w:r>
        <w:t xml:space="preserve"> pug </w:t>
      </w:r>
      <w:r>
        <w:t>语法来编写</w:t>
      </w:r>
      <w:r>
        <w:t xml:space="preserve"> Html </w:t>
      </w:r>
      <w:r>
        <w:t>模板。</w:t>
      </w:r>
    </w:p>
    <w:p w:rsidR="006D08D2" w:rsidRDefault="0094156E">
      <w:pPr>
        <w:pStyle w:val="SourceCode"/>
      </w:pPr>
      <w:r>
        <w:rPr>
          <w:rStyle w:val="VerbatimChar"/>
        </w:rPr>
        <w:lastRenderedPageBreak/>
        <w:t xml:space="preserve">├─controllers   </w:t>
      </w:r>
      <w:r>
        <w:rPr>
          <w:rStyle w:val="VerbatimChar"/>
        </w:rPr>
        <w:t>控制器</w:t>
      </w:r>
      <w:r>
        <w:br/>
      </w:r>
      <w:r>
        <w:rPr>
          <w:rStyle w:val="VerbatimChar"/>
        </w:rPr>
        <w:t xml:space="preserve">├─models        </w:t>
      </w:r>
      <w:r>
        <w:rPr>
          <w:rStyle w:val="VerbatimChar"/>
        </w:rPr>
        <w:t>模型</w:t>
      </w:r>
      <w:r>
        <w:br/>
      </w:r>
      <w:r>
        <w:rPr>
          <w:rStyle w:val="VerbatimChar"/>
        </w:rPr>
        <w:t xml:space="preserve">├─schemas       </w:t>
      </w:r>
      <w:r>
        <w:rPr>
          <w:rStyle w:val="VerbatimChar"/>
        </w:rPr>
        <w:t>表结构</w:t>
      </w:r>
      <w:r>
        <w:br/>
      </w:r>
      <w:r>
        <w:rPr>
          <w:rStyle w:val="VerbatimChar"/>
        </w:rPr>
        <w:t xml:space="preserve">└─views         </w:t>
      </w:r>
      <w:r>
        <w:rPr>
          <w:rStyle w:val="VerbatimChar"/>
        </w:rPr>
        <w:t>视图层</w:t>
      </w:r>
      <w:r>
        <w:br/>
      </w:r>
      <w:r>
        <w:rPr>
          <w:rStyle w:val="VerbatimChar"/>
        </w:rPr>
        <w:t xml:space="preserve">    ├─includes  </w:t>
      </w:r>
      <w:r>
        <w:rPr>
          <w:rStyle w:val="VerbatimChar"/>
        </w:rPr>
        <w:t>视图中的小插件</w:t>
      </w:r>
      <w:r>
        <w:br/>
      </w:r>
      <w:r>
        <w:rPr>
          <w:rStyle w:val="VerbatimChar"/>
        </w:rPr>
        <w:t xml:space="preserve">    └─pages     </w:t>
      </w:r>
      <w:r>
        <w:rPr>
          <w:rStyle w:val="VerbatimChar"/>
        </w:rPr>
        <w:t>视图</w:t>
      </w:r>
      <w:r>
        <w:rPr>
          <w:rStyle w:val="VerbatimChar"/>
        </w:rPr>
        <w:t>中的页面</w:t>
      </w:r>
    </w:p>
    <w:p w:rsidR="006D08D2" w:rsidRDefault="0094156E">
      <w:pPr>
        <w:pStyle w:val="FirstParagraph"/>
      </w:pPr>
      <w:r>
        <w:t>用</w:t>
      </w:r>
      <w:r>
        <w:t xml:space="preserve"> Expressjs </w:t>
      </w:r>
      <w:r>
        <w:t>搭建的网站目录结构也类似</w:t>
      </w:r>
      <w:r>
        <w:t xml:space="preserve"> PHP</w:t>
      </w:r>
      <w:r>
        <w:t>，采用</w:t>
      </w:r>
      <w:r>
        <w:t xml:space="preserve"> MVC </w:t>
      </w:r>
      <w:r>
        <w:t>的框架，不过不同的是，我这里用的是非关系型数据库</w:t>
      </w:r>
      <w:r>
        <w:t xml:space="preserve"> Mongo</w:t>
      </w:r>
      <w:r>
        <w:t>，利用</w:t>
      </w:r>
      <w:r>
        <w:t xml:space="preserve"> schema </w:t>
      </w:r>
      <w:r>
        <w:t>就可以在应用初始化时帮你创建好一些列表结构，这相当于你的数据库与应用也绑定在了一块，十分方便。</w:t>
      </w:r>
    </w:p>
    <w:p w:rsidR="006D08D2" w:rsidRDefault="0094156E">
      <w:pPr>
        <w:pStyle w:val="4"/>
      </w:pPr>
      <w:bookmarkStart w:id="58" w:name="短信群发平台模块"/>
      <w:bookmarkEnd w:id="58"/>
      <w:r>
        <w:t>短信群发平台模块</w:t>
      </w:r>
    </w:p>
    <w:p w:rsidR="006D08D2" w:rsidRDefault="0094156E">
      <w:pPr>
        <w:pStyle w:val="FirstParagraph"/>
      </w:pPr>
      <w:r>
        <w:t>短信群发平台主要是以发送短信为核心。不过发送一个短信并没有你用手机发送这么简单，你需要一个类似通信服务商发送短信的</w:t>
      </w:r>
      <w:r>
        <w:t xml:space="preserve"> API</w:t>
      </w:r>
      <w:r>
        <w:t>，只要得知对方的手机号，和发送内容就可以发送。这需要代码去完成，所以我利用了阿里大于的短信</w:t>
      </w:r>
      <w:r>
        <w:t xml:space="preserve"> API </w:t>
      </w:r>
      <w:r>
        <w:t>去完成这一部</w:t>
      </w:r>
      <w:r>
        <w:t>分内容。他们提供了一整套的</w:t>
      </w:r>
      <w:r>
        <w:t xml:space="preserve"> API </w:t>
      </w:r>
      <w:r>
        <w:t>类似于通信服务商一样的内容，你可以语音，短信，验证码等等一系列内容。</w:t>
      </w:r>
    </w:p>
    <w:p w:rsidR="006D08D2" w:rsidRDefault="0094156E">
      <w:pPr>
        <w:pStyle w:val="a0"/>
      </w:pPr>
      <w:r>
        <w:t>下载阿里大于关于</w:t>
      </w:r>
      <w:r>
        <w:t xml:space="preserve"> Nodejs </w:t>
      </w:r>
      <w:r>
        <w:t>的</w:t>
      </w:r>
      <w:r>
        <w:t xml:space="preserve"> SDK</w:t>
      </w:r>
      <w:r>
        <w:t>，稍加改装就可以实现简单的发送短信的功能。由于要写的群发短信的功能，这里就要考虑到一些语言会碰到的阻塞性问题，发送一条短信，你需要等阿里大于的服务器返回的结果，然后再去发送，这样会慢许多，通常用异步去解决这类问题。不过</w:t>
      </w:r>
      <w:r>
        <w:t xml:space="preserve"> Nodejs </w:t>
      </w:r>
      <w:r>
        <w:t>几乎不需要考虑这类情况，</w:t>
      </w:r>
      <w:r>
        <w:t xml:space="preserve">Nodejs </w:t>
      </w:r>
      <w:r>
        <w:t>本身就是单线程异步的，利用</w:t>
      </w:r>
      <w:r>
        <w:t xml:space="preserve"> JavaScript </w:t>
      </w:r>
      <w:r>
        <w:t>的回调函数或者</w:t>
      </w:r>
      <w:r>
        <w:t xml:space="preserve"> Promise </w:t>
      </w:r>
      <w:r>
        <w:t>写法，或者</w:t>
      </w:r>
      <w:r>
        <w:t>更高级的</w:t>
      </w:r>
      <w:r>
        <w:t xml:space="preserve"> Async/await </w:t>
      </w:r>
      <w:r>
        <w:t>写法，就可以流畅地去使用异步与同步。</w:t>
      </w:r>
    </w:p>
    <w:p w:rsidR="006D08D2" w:rsidRDefault="0094156E">
      <w:pPr>
        <w:pStyle w:val="a0"/>
      </w:pPr>
      <w:r>
        <w:t>用户权限的分配上，这个系统大致有三类角色，分别是接受短信用户，发送信息者，管理员。</w:t>
      </w:r>
    </w:p>
    <w:p w:rsidR="006D08D2" w:rsidRDefault="0094156E">
      <w:pPr>
        <w:pStyle w:val="Compact"/>
        <w:numPr>
          <w:ilvl w:val="0"/>
          <w:numId w:val="25"/>
        </w:numPr>
      </w:pPr>
      <w:r>
        <w:t>接受短信用户：主要从报名系统模块中抽取需要发送短信的人群，作为接收者。</w:t>
      </w:r>
    </w:p>
    <w:p w:rsidR="006D08D2" w:rsidRDefault="0094156E">
      <w:pPr>
        <w:pStyle w:val="Compact"/>
        <w:numPr>
          <w:ilvl w:val="0"/>
          <w:numId w:val="25"/>
        </w:numPr>
      </w:pPr>
      <w:r>
        <w:t>发送信息者：可以向管理员索要发送短信权限，并发送短信。同时可以向容器内导入数据。</w:t>
      </w:r>
    </w:p>
    <w:p w:rsidR="006D08D2" w:rsidRDefault="0094156E">
      <w:pPr>
        <w:pStyle w:val="Compact"/>
        <w:numPr>
          <w:ilvl w:val="0"/>
          <w:numId w:val="25"/>
        </w:numPr>
      </w:pPr>
      <w:r>
        <w:t>管理员：权力最大，可以同意或否决发送信息者的请求。自已同时可以添加人员信息与发送短信的功能。</w:t>
      </w:r>
    </w:p>
    <w:p w:rsidR="006D08D2" w:rsidRDefault="0094156E">
      <w:pPr>
        <w:pStyle w:val="FirstParagraph"/>
      </w:pPr>
      <w:r>
        <w:t>所以，我在</w:t>
      </w:r>
      <w:r>
        <w:t xml:space="preserve"> mongodb </w:t>
      </w:r>
      <w:r>
        <w:t>数据库中建立了以下表：人员表，用户表，申请</w:t>
      </w:r>
      <w:r>
        <w:t>key</w:t>
      </w:r>
      <w:r>
        <w:t>表，短信发送模板表，会话表。</w:t>
      </w:r>
    </w:p>
    <w:p w:rsidR="006D08D2" w:rsidRDefault="0094156E">
      <w:pPr>
        <w:pStyle w:val="4"/>
      </w:pPr>
      <w:bookmarkStart w:id="59" w:name="排值班系统模块"/>
      <w:bookmarkEnd w:id="59"/>
      <w:r>
        <w:t>排值班系统模块</w:t>
      </w:r>
    </w:p>
    <w:p w:rsidR="006D08D2" w:rsidRDefault="0094156E">
      <w:pPr>
        <w:pStyle w:val="FirstParagraph"/>
      </w:pPr>
      <w:r>
        <w:t>排值班系统主要是用学生的课表，根据有课无课，或者说有空与没空去安排人员。举一个比较简单的例子，一个社团需要招新了，他们已经有很多成员，成员们也愿意将他们的没课的时间去参加招新的时间上去。一般招新的时间点无非是上午第一大节，第二大节，中午，下午的第三大节，第四大节。所以具体算法就是，先将大</w:t>
      </w:r>
      <w:r>
        <w:lastRenderedPageBreak/>
        <w:t>家的无课表，记录在一个统一的课表上，然后根据配置，每个值班时间点需要多少人手。按照多劳少排的规则去安排每个人。</w:t>
      </w:r>
    </w:p>
    <w:p w:rsidR="006D08D2" w:rsidRDefault="0094156E">
      <w:pPr>
        <w:pStyle w:val="4"/>
      </w:pPr>
      <w:bookmarkStart w:id="60" w:name="学习平台模块"/>
      <w:bookmarkEnd w:id="60"/>
      <w:r>
        <w:t>学习平台模块</w:t>
      </w:r>
    </w:p>
    <w:p w:rsidR="006D08D2" w:rsidRDefault="0094156E">
      <w:pPr>
        <w:pStyle w:val="FirstParagraph"/>
      </w:pPr>
      <w:r>
        <w:t>这里的学习平台主要是为了督促学习用，我在各个平台抓取每个网站的课程信息，写在自己的</w:t>
      </w:r>
      <w:r>
        <w:t xml:space="preserve"> Mongo </w:t>
      </w:r>
      <w:r>
        <w:t>数据库中，人员信息从报名系统中提取，两者结合就可以实现学习进度情况。除了有爬虫的功能，同时也加入了</w:t>
      </w:r>
      <w:r>
        <w:t xml:space="preserve"> NodeBB </w:t>
      </w:r>
      <w:r>
        <w:t>论坛，用于学员之类的讨论。社团的通知等等。</w:t>
      </w:r>
    </w:p>
    <w:p w:rsidR="006D08D2" w:rsidRDefault="0094156E">
      <w:pPr>
        <w:pStyle w:val="a0"/>
      </w:pPr>
      <w:r>
        <w:t>除了</w:t>
      </w:r>
      <w:r>
        <w:t xml:space="preserve"> NodeBB </w:t>
      </w:r>
      <w:r>
        <w:t>论坛是使用第三方的论文之外，其余都是由自己开发实现，因此建了如下几个表：</w:t>
      </w:r>
      <w:r>
        <w:t xml:space="preserve">article </w:t>
      </w:r>
      <w:r>
        <w:t>表用来存放文章数据，</w:t>
      </w:r>
      <w:r>
        <w:t xml:space="preserve">courses </w:t>
      </w:r>
      <w:r>
        <w:t>表用来存放网络课程数据，</w:t>
      </w:r>
      <w:r>
        <w:t xml:space="preserve"> sessions </w:t>
      </w:r>
      <w:r>
        <w:t>表用来存放会话，</w:t>
      </w:r>
      <w:r>
        <w:t xml:space="preserve">userapis </w:t>
      </w:r>
      <w:r>
        <w:t>表用来引入用户信息，</w:t>
      </w:r>
      <w:r>
        <w:t xml:space="preserve">user </w:t>
      </w:r>
      <w:r>
        <w:t>表用来存放用户信息。</w:t>
      </w:r>
    </w:p>
    <w:p w:rsidR="006D08D2" w:rsidRDefault="0094156E">
      <w:pPr>
        <w:pStyle w:val="3"/>
      </w:pPr>
      <w:bookmarkStart w:id="61" w:name="vue-与-koa-前后端分离-1"/>
      <w:bookmarkStart w:id="62" w:name="_Toc515745316"/>
      <w:bookmarkEnd w:id="61"/>
      <w:r>
        <w:t xml:space="preserve">Vue </w:t>
      </w:r>
      <w:r>
        <w:t>与</w:t>
      </w:r>
      <w:r>
        <w:t xml:space="preserve"> Koa </w:t>
      </w:r>
      <w:r>
        <w:t>前后端分离</w:t>
      </w:r>
      <w:bookmarkEnd w:id="62"/>
    </w:p>
    <w:p w:rsidR="006D08D2" w:rsidRDefault="0094156E">
      <w:pPr>
        <w:pStyle w:val="FirstParagraph"/>
      </w:pPr>
      <w:r>
        <w:t>之前讲的</w:t>
      </w:r>
      <w:r>
        <w:t xml:space="preserve"> MVC </w:t>
      </w:r>
      <w:r>
        <w:t>不管是</w:t>
      </w:r>
      <w:r>
        <w:t xml:space="preserve"> PHP </w:t>
      </w:r>
      <w:r>
        <w:t>实现还是</w:t>
      </w:r>
      <w:r>
        <w:t xml:space="preserve"> Nodejs </w:t>
      </w:r>
      <w:r>
        <w:t>实现，都是</w:t>
      </w:r>
      <w:r>
        <w:t xml:space="preserve"> Web1.0 </w:t>
      </w:r>
      <w:r>
        <w:t>的思想，而真正需要发展的，而且目前大公司都在用的都是前后端分离的。后端不用操心前端的事，前端不用管数据安全，服务是如何运行。他们各司其职，它们之间唯一的联系就是</w:t>
      </w:r>
      <w:r>
        <w:t xml:space="preserve"> API</w:t>
      </w:r>
      <w:r>
        <w:t>，后端提供</w:t>
      </w:r>
      <w:r>
        <w:t xml:space="preserve"> API </w:t>
      </w:r>
      <w:r>
        <w:t>的使用方法，前端用这套</w:t>
      </w:r>
      <w:r>
        <w:t xml:space="preserve"> API </w:t>
      </w:r>
      <w:r>
        <w:t>去调用即可。一切就变得简单许多，你甚至可以将这套</w:t>
      </w:r>
      <w:r>
        <w:t xml:space="preserve"> API </w:t>
      </w:r>
      <w:r>
        <w:t>用在各个地方，比如部分开放给公众，用于公开数据，利用大数据的分析，部分可以与手机</w:t>
      </w:r>
      <w:r>
        <w:t>APP</w:t>
      </w:r>
      <w:r>
        <w:t>，微信小程序共用。</w:t>
      </w:r>
    </w:p>
    <w:p w:rsidR="006D08D2" w:rsidRDefault="0094156E">
      <w:pPr>
        <w:pStyle w:val="a0"/>
      </w:pPr>
      <w:r>
        <w:t>其中</w:t>
      </w:r>
      <w:r>
        <w:t xml:space="preserve"> Vue.js </w:t>
      </w:r>
      <w:r>
        <w:t>是国人开发的一款足以与</w:t>
      </w:r>
      <w:r>
        <w:t xml:space="preserve"> FaceBook </w:t>
      </w:r>
      <w:r>
        <w:t>开发的</w:t>
      </w:r>
      <w:r>
        <w:t xml:space="preserve"> Reac</w:t>
      </w:r>
      <w:r>
        <w:t xml:space="preserve">t </w:t>
      </w:r>
      <w:r>
        <w:t>媲美的前端框架，它简单易于上手，也同样具有庞大的第三方库的支持，甚至有</w:t>
      </w:r>
      <w:r>
        <w:t xml:space="preserve"> Gitlab </w:t>
      </w:r>
      <w:r>
        <w:t>等一些著名的项目都是基于</w:t>
      </w:r>
      <w:r>
        <w:t xml:space="preserve"> Vue </w:t>
      </w:r>
      <w:r>
        <w:t>创建的。</w:t>
      </w:r>
    </w:p>
    <w:p w:rsidR="006D08D2" w:rsidRDefault="0094156E">
      <w:pPr>
        <w:pStyle w:val="a0"/>
      </w:pPr>
      <w:r>
        <w:t xml:space="preserve">Koa.js </w:t>
      </w:r>
      <w:r>
        <w:t>是</w:t>
      </w:r>
      <w:r>
        <w:t xml:space="preserve"> Tj </w:t>
      </w:r>
      <w:r>
        <w:t>大神的另一开山大作，从</w:t>
      </w:r>
      <w:r>
        <w:t xml:space="preserve"> 2.0 </w:t>
      </w:r>
      <w:r>
        <w:t>开始</w:t>
      </w:r>
      <w:r>
        <w:t xml:space="preserve"> Koa </w:t>
      </w:r>
      <w:r>
        <w:t>放弃了老旧的</w:t>
      </w:r>
      <w:r>
        <w:t xml:space="preserve"> co.js </w:t>
      </w:r>
      <w:r>
        <w:t>依赖，转而支持新技术来保持它异步的功能。你可以看到</w:t>
      </w:r>
      <w:r>
        <w:t xml:space="preserve"> Koa2.0 </w:t>
      </w:r>
      <w:r>
        <w:t>代码十分简单，短小，精悍，它只保留属于服务器的功能，其他功能都通过第三方库来扩建。使开发变得简单高效。</w:t>
      </w:r>
    </w:p>
    <w:p w:rsidR="006D08D2" w:rsidRDefault="0094156E">
      <w:pPr>
        <w:pStyle w:val="SourceCode"/>
      </w:pPr>
      <w:r>
        <w:rPr>
          <w:rStyle w:val="VerbatimChar"/>
        </w:rPr>
        <w:t xml:space="preserve">├─client        </w:t>
      </w:r>
      <w:r>
        <w:rPr>
          <w:rStyle w:val="VerbatimChar"/>
        </w:rPr>
        <w:t>前端</w:t>
      </w:r>
      <w:r>
        <w:br/>
      </w:r>
      <w:r>
        <w:rPr>
          <w:rStyle w:val="VerbatimChar"/>
        </w:rPr>
        <w:t xml:space="preserve">│   ├─dist   </w:t>
      </w:r>
      <w:r>
        <w:rPr>
          <w:rStyle w:val="VerbatimChar"/>
        </w:rPr>
        <w:t>生产文件</w:t>
      </w:r>
      <w:r>
        <w:br/>
      </w:r>
      <w:r>
        <w:rPr>
          <w:rStyle w:val="VerbatimChar"/>
        </w:rPr>
        <w:t xml:space="preserve">│   └─src    </w:t>
      </w:r>
      <w:r>
        <w:rPr>
          <w:rStyle w:val="VerbatimChar"/>
        </w:rPr>
        <w:t>核心文件</w:t>
      </w:r>
      <w:r>
        <w:br/>
      </w:r>
      <w:r>
        <w:rPr>
          <w:rStyle w:val="VerbatimChar"/>
        </w:rPr>
        <w:t>└</w:t>
      </w:r>
      <w:r>
        <w:rPr>
          <w:rStyle w:val="VerbatimChar"/>
        </w:rPr>
        <w:t xml:space="preserve">─server        </w:t>
      </w:r>
      <w:r>
        <w:rPr>
          <w:rStyle w:val="VerbatimChar"/>
        </w:rPr>
        <w:t>后端</w:t>
      </w:r>
      <w:r>
        <w:br/>
      </w:r>
      <w:r>
        <w:rPr>
          <w:rStyle w:val="VerbatimChar"/>
        </w:rPr>
        <w:t xml:space="preserve">    ├─dist   </w:t>
      </w:r>
      <w:r>
        <w:rPr>
          <w:rStyle w:val="VerbatimChar"/>
        </w:rPr>
        <w:t>生产文件</w:t>
      </w:r>
      <w:r>
        <w:br/>
      </w:r>
      <w:r>
        <w:rPr>
          <w:rStyle w:val="VerbatimChar"/>
        </w:rPr>
        <w:t xml:space="preserve">    └─src    </w:t>
      </w:r>
      <w:r>
        <w:rPr>
          <w:rStyle w:val="VerbatimChar"/>
        </w:rPr>
        <w:t>核心文件</w:t>
      </w:r>
    </w:p>
    <w:p w:rsidR="006D08D2" w:rsidRDefault="0094156E">
      <w:pPr>
        <w:pStyle w:val="FirstParagraph"/>
      </w:pPr>
      <w:r>
        <w:t>可以看到在目录构建上，已经将其分别前端与后端两部分，这样能很好的专注于某一部分的开发。</w:t>
      </w:r>
    </w:p>
    <w:p w:rsidR="006D08D2" w:rsidRDefault="0094156E">
      <w:pPr>
        <w:pStyle w:val="4"/>
      </w:pPr>
      <w:bookmarkStart w:id="63" w:name="邮件发送平台模块"/>
      <w:bookmarkEnd w:id="63"/>
      <w:r>
        <w:lastRenderedPageBreak/>
        <w:t>邮件发送平台模块</w:t>
      </w:r>
    </w:p>
    <w:p w:rsidR="006D08D2" w:rsidRDefault="0094156E">
      <w:pPr>
        <w:pStyle w:val="FirstParagraph"/>
      </w:pPr>
      <w:r>
        <w:t>邮件发送平台主要用于发送邮件，只靠前端是不能完成的，前端只是提供友好的界面，将用户的数据包装发送给后端，后端接收之后，将数据匹配至相应的</w:t>
      </w:r>
      <w:r>
        <w:t xml:space="preserve"> API</w:t>
      </w:r>
      <w:r>
        <w:t>，我这里利用的是</w:t>
      </w:r>
      <w:r>
        <w:t xml:space="preserve"> nodemailer </w:t>
      </w:r>
      <w:r>
        <w:t>第三方插件，通过邮箱的配置，就可以轻松的发送邮件。</w:t>
      </w:r>
    </w:p>
    <w:p w:rsidR="006D08D2" w:rsidRDefault="0094156E">
      <w:pPr>
        <w:pStyle w:val="2"/>
      </w:pPr>
      <w:bookmarkStart w:id="64" w:name="部署过程"/>
      <w:bookmarkStart w:id="65" w:name="_Toc515745317"/>
      <w:bookmarkEnd w:id="64"/>
      <w:r>
        <w:t>部署过程</w:t>
      </w:r>
      <w:bookmarkEnd w:id="65"/>
    </w:p>
    <w:p w:rsidR="006D08D2" w:rsidRDefault="0094156E">
      <w:pPr>
        <w:pStyle w:val="3"/>
      </w:pPr>
      <w:bookmarkStart w:id="66" w:name="docker-安装"/>
      <w:bookmarkStart w:id="67" w:name="_Toc515745318"/>
      <w:bookmarkEnd w:id="66"/>
      <w:r>
        <w:t xml:space="preserve">Docker </w:t>
      </w:r>
      <w:r>
        <w:t>安装</w:t>
      </w:r>
      <w:bookmarkEnd w:id="67"/>
    </w:p>
    <w:p w:rsidR="006D08D2" w:rsidRDefault="0094156E">
      <w:pPr>
        <w:pStyle w:val="FirstParagraph"/>
      </w:pPr>
      <w:r>
        <w:t>在</w:t>
      </w:r>
      <w:r>
        <w:t xml:space="preserve"> Linux </w:t>
      </w:r>
      <w:r>
        <w:t>中安装</w:t>
      </w:r>
      <w:r>
        <w:t xml:space="preserve"> Docker </w:t>
      </w:r>
      <w:r>
        <w:t>很方便，只要下载对应脚本就可以自动进行安装，同时为了方便使用，在</w:t>
      </w:r>
      <w:r>
        <w:t xml:space="preserve"> docker </w:t>
      </w:r>
      <w:r>
        <w:t>命令之前不用加上</w:t>
      </w:r>
      <w:r>
        <w:t xml:space="preserve"> sudo</w:t>
      </w:r>
      <w:r>
        <w:t>，你可以将</w:t>
      </w:r>
      <w:r>
        <w:t xml:space="preserve"> docker </w:t>
      </w:r>
      <w:r>
        <w:t>加入相应的用户组。</w:t>
      </w:r>
    </w:p>
    <w:p w:rsidR="006D08D2" w:rsidRDefault="0094156E">
      <w:pPr>
        <w:pStyle w:val="a0"/>
      </w:pPr>
      <w:r>
        <w:t>此时，</w:t>
      </w:r>
      <w:r>
        <w:t xml:space="preserve">Docker </w:t>
      </w:r>
      <w:r>
        <w:t>已安装好，如果需要暂停或者启动只需用</w:t>
      </w:r>
      <w:r>
        <w:t xml:space="preserve"> systemctl </w:t>
      </w:r>
      <w:r>
        <w:t>来启用它即可。当然为了用于</w:t>
      </w:r>
      <w:r>
        <w:t xml:space="preserve"> docker-compose </w:t>
      </w:r>
      <w:r>
        <w:t>你还需要安装</w:t>
      </w:r>
      <w:r>
        <w:t xml:space="preserve"> docker-compose </w:t>
      </w:r>
      <w:r>
        <w:t>来实现一键化部署。</w:t>
      </w:r>
    </w:p>
    <w:p w:rsidR="006D08D2" w:rsidRDefault="0094156E">
      <w:pPr>
        <w:pStyle w:val="3"/>
      </w:pPr>
      <w:bookmarkStart w:id="68" w:name="docker-配置"/>
      <w:bookmarkStart w:id="69" w:name="_Toc515745319"/>
      <w:bookmarkEnd w:id="68"/>
      <w:r>
        <w:t xml:space="preserve">Docker </w:t>
      </w:r>
      <w:r>
        <w:t>配置</w:t>
      </w:r>
      <w:bookmarkEnd w:id="69"/>
    </w:p>
    <w:p w:rsidR="006D08D2" w:rsidRDefault="0094156E">
      <w:pPr>
        <w:pStyle w:val="FirstParagraph"/>
      </w:pPr>
      <w:r>
        <w:t xml:space="preserve">Docker </w:t>
      </w:r>
      <w:r>
        <w:t>把应用程序以及其依赖打包在</w:t>
      </w:r>
      <w:r>
        <w:t xml:space="preserve"> image </w:t>
      </w:r>
      <w:r>
        <w:t>文件里面。只有通过这个文件才能生成</w:t>
      </w:r>
      <w:r>
        <w:t xml:space="preserve"> Docker</w:t>
      </w:r>
      <w:r>
        <w:t xml:space="preserve"> </w:t>
      </w:r>
      <w:r>
        <w:t>容器。</w:t>
      </w:r>
      <w:r>
        <w:t xml:space="preserve">image </w:t>
      </w:r>
      <w:r>
        <w:t>文件可以看作是容器的模板，</w:t>
      </w:r>
      <w:r>
        <w:t xml:space="preserve">Docker </w:t>
      </w:r>
      <w:r>
        <w:t>根据</w:t>
      </w:r>
      <w:r>
        <w:t xml:space="preserve"> image </w:t>
      </w:r>
      <w:r>
        <w:t>文件生成容器的实例，而且同一个</w:t>
      </w:r>
      <w:r>
        <w:t xml:space="preserve"> image </w:t>
      </w:r>
      <w:r>
        <w:t>文件可以生成多个运行实例。</w:t>
      </w:r>
    </w:p>
    <w:p w:rsidR="006D08D2" w:rsidRDefault="0094156E">
      <w:pPr>
        <w:pStyle w:val="a0"/>
      </w:pPr>
      <w:r>
        <w:t xml:space="preserve">image </w:t>
      </w:r>
      <w:r>
        <w:t>是一个二进制文件。在实际开发中，一个</w:t>
      </w:r>
      <w:r>
        <w:t xml:space="preserve"> image </w:t>
      </w:r>
      <w:r>
        <w:t>文件往往通过集成另一个</w:t>
      </w:r>
      <w:r>
        <w:t xml:space="preserve"> image </w:t>
      </w:r>
      <w:r>
        <w:t>文件，加上一些个性化的设置而生成。比如在这个项目中，就是继承了</w:t>
      </w:r>
      <w:r>
        <w:t xml:space="preserve"> php:5.6-apache </w:t>
      </w:r>
      <w:r>
        <w:t>的</w:t>
      </w:r>
      <w:r>
        <w:t xml:space="preserve"> image</w:t>
      </w:r>
      <w:r>
        <w:t>，往里面加上我的项目文件，就可以无数据库的运行我的</w:t>
      </w:r>
      <w:r>
        <w:t xml:space="preserve"> php </w:t>
      </w:r>
      <w:r>
        <w:t>单个项目了。</w:t>
      </w:r>
    </w:p>
    <w:p w:rsidR="006D08D2" w:rsidRDefault="0094156E">
      <w:pPr>
        <w:pStyle w:val="a0"/>
      </w:pPr>
      <w:r>
        <w:t>然而有时候你需要和多个容器协作，才能正常运行一个实例。所以，这里我为了完整运行一个</w:t>
      </w:r>
      <w:r>
        <w:t>网站，我引用了官方的</w:t>
      </w:r>
      <w:r>
        <w:t xml:space="preserve"> MySQL </w:t>
      </w:r>
      <w:r>
        <w:t>镜像，利用</w:t>
      </w:r>
      <w:r>
        <w:t xml:space="preserve"> Docker </w:t>
      </w:r>
      <w:r>
        <w:t>的链接，将两者容器用</w:t>
      </w:r>
      <w:r>
        <w:t xml:space="preserve"> link </w:t>
      </w:r>
      <w:r>
        <w:t>关键字进行数据链接，这样一个完成的需要数据库的网站的部署好了。</w:t>
      </w:r>
    </w:p>
    <w:p w:rsidR="006D08D2" w:rsidRDefault="0094156E">
      <w:pPr>
        <w:pStyle w:val="a0"/>
      </w:pPr>
      <w:r>
        <w:t>接下来就是</w:t>
      </w:r>
      <w:r>
        <w:t xml:space="preserve"> docker </w:t>
      </w:r>
      <w:r>
        <w:t>配置，具体的配置如下：</w:t>
      </w:r>
    </w:p>
    <w:p w:rsidR="006D08D2" w:rsidRDefault="0094156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基于</w:t>
      </w:r>
      <w:r>
        <w:rPr>
          <w:rStyle w:val="CommentTok"/>
        </w:rPr>
        <w:t xml:space="preserve"> php </w:t>
      </w:r>
      <w:r>
        <w:rPr>
          <w:rStyle w:val="CommentTok"/>
        </w:rPr>
        <w:t>这个版本的容器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hp:5.6-apache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工作目录设定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var/www/html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安装</w:t>
      </w:r>
      <w:r>
        <w:rPr>
          <w:rStyle w:val="CommentTok"/>
        </w:rPr>
        <w:t xml:space="preserve"> php </w:t>
      </w:r>
      <w:r>
        <w:rPr>
          <w:rStyle w:val="CommentTok"/>
        </w:rPr>
        <w:t>额外的扩展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docker-php-ext-install pdo pdo_mysql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开放</w:t>
      </w:r>
      <w:r>
        <w:rPr>
          <w:rStyle w:val="CommentTok"/>
        </w:rPr>
        <w:t xml:space="preserve"> 80 </w:t>
      </w:r>
      <w:r>
        <w:rPr>
          <w:rStyle w:val="CommentTok"/>
        </w:rPr>
        <w:t>端口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最后执行</w:t>
      </w:r>
      <w:r>
        <w:rPr>
          <w:rStyle w:val="CommentTok"/>
        </w:rPr>
        <w:t xml:space="preserve"> a</w:t>
      </w:r>
      <w:r>
        <w:rPr>
          <w:rStyle w:val="CommentTok"/>
        </w:rPr>
        <w:t>pache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apache2-foreground</w:t>
      </w:r>
    </w:p>
    <w:p w:rsidR="006D08D2" w:rsidRDefault="0094156E">
      <w:pPr>
        <w:pStyle w:val="FirstParagraph"/>
      </w:pPr>
      <w:r>
        <w:t xml:space="preserve">DockerFile </w:t>
      </w:r>
      <w:r>
        <w:t>文件是用来部署生成镜像</w:t>
      </w:r>
      <w:r>
        <w:t xml:space="preserve"> image </w:t>
      </w:r>
      <w:r>
        <w:t>的文件，用来可以生成运行相应的容器</w:t>
      </w:r>
      <w:r>
        <w:t xml:space="preserve"> container</w:t>
      </w:r>
      <w:r>
        <w:t>。为了方便容器之间的互相调用，一般采用数据库容器与服务器分离的</w:t>
      </w:r>
      <w:r>
        <w:lastRenderedPageBreak/>
        <w:t>方式来写</w:t>
      </w:r>
      <w:r>
        <w:t xml:space="preserve"> DockerFile </w:t>
      </w:r>
      <w:r>
        <w:t>文件，然后再用</w:t>
      </w:r>
      <w:r>
        <w:t xml:space="preserve"> Compose </w:t>
      </w:r>
      <w:r>
        <w:t>这个定义和运行多个</w:t>
      </w:r>
      <w:r>
        <w:t xml:space="preserve"> Docker </w:t>
      </w:r>
      <w:r>
        <w:t>应用程序的工具，来使整个网站运行起来。这其中比较重要的就是</w:t>
      </w:r>
      <w:r>
        <w:t xml:space="preserve"> link </w:t>
      </w:r>
      <w:r>
        <w:t>关键字，</w:t>
      </w:r>
      <w:r>
        <w:t xml:space="preserve">web </w:t>
      </w:r>
      <w:r>
        <w:t>页容器必须找到</w:t>
      </w:r>
      <w:r>
        <w:t xml:space="preserve"> mysql </w:t>
      </w:r>
      <w:r>
        <w:t>的容器名字进行链接。具体的配置文件如下：</w:t>
      </w:r>
    </w:p>
    <w:p w:rsidR="006D08D2" w:rsidRDefault="0094156E">
      <w:pPr>
        <w:pStyle w:val="SourceCode"/>
      </w:pPr>
      <w:r>
        <w:rPr>
          <w:rStyle w:val="VerbatimChar"/>
        </w:rPr>
        <w:t>version: '2'</w:t>
      </w:r>
      <w:r>
        <w:br/>
      </w:r>
      <w:r>
        <w:rPr>
          <w:rStyle w:val="VerbatimChar"/>
        </w:rPr>
        <w:t>services:</w:t>
      </w:r>
      <w:r>
        <w:br/>
      </w:r>
      <w:r>
        <w:rPr>
          <w:rStyle w:val="VerbatimChar"/>
        </w:rPr>
        <w:t xml:space="preserve">  mysql:</w:t>
      </w:r>
      <w:r>
        <w:br/>
      </w:r>
      <w:r>
        <w:rPr>
          <w:rStyle w:val="VerbatimChar"/>
        </w:rPr>
        <w:t xml:space="preserve">    image: mysql:5.7</w:t>
      </w:r>
      <w:r>
        <w:br/>
      </w:r>
      <w:r>
        <w:rPr>
          <w:rStyle w:val="VerbatimChar"/>
        </w:rPr>
        <w:t xml:space="preserve">    container_name: mysql_es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MYSQL_ROOT_PASSWORD: 123456</w:t>
      </w:r>
      <w:r>
        <w:br/>
      </w:r>
      <w:r>
        <w:rPr>
          <w:rStyle w:val="VerbatimChar"/>
        </w:rPr>
        <w:t xml:space="preserve">      MYSQL_DATABASE: es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/db/es.sql:/docker-entrypoint-initdb.d/1.es.sql</w:t>
      </w:r>
      <w:r>
        <w:br/>
      </w:r>
      <w:r>
        <w:rPr>
          <w:rStyle w:val="VerbatimChar"/>
        </w:rPr>
        <w:t xml:space="preserve">  web:</w:t>
      </w:r>
      <w:r>
        <w:br/>
      </w:r>
      <w:r>
        <w:rPr>
          <w:rStyle w:val="VerbatimChar"/>
        </w:rPr>
        <w:t xml:space="preserve">    build: .</w:t>
      </w:r>
      <w:r>
        <w:br/>
      </w:r>
      <w:r>
        <w:rPr>
          <w:rStyle w:val="VerbatimChar"/>
        </w:rPr>
        <w:t xml:space="preserve">    container_name: web_es</w:t>
      </w:r>
      <w:r>
        <w:br/>
      </w:r>
      <w:r>
        <w:rPr>
          <w:rStyle w:val="VerbatimChar"/>
        </w:rPr>
        <w:t xml:space="preserve">    links:</w:t>
      </w:r>
      <w:r>
        <w:br/>
      </w:r>
      <w:r>
        <w:rPr>
          <w:rStyle w:val="VerbatimChar"/>
        </w:rPr>
        <w:t xml:space="preserve">      - mysql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8080:80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/:/var/www/html</w:t>
      </w:r>
    </w:p>
    <w:p w:rsidR="006D08D2" w:rsidRDefault="0094156E">
      <w:pPr>
        <w:pStyle w:val="1"/>
      </w:pPr>
      <w:bookmarkStart w:id="70" w:name="致谢"/>
      <w:bookmarkStart w:id="71" w:name="_Toc515745320"/>
      <w:bookmarkEnd w:id="70"/>
      <w:r>
        <w:t>致谢</w:t>
      </w:r>
      <w:bookmarkEnd w:id="71"/>
    </w:p>
    <w:p w:rsidR="006D08D2" w:rsidRDefault="0094156E">
      <w:pPr>
        <w:pStyle w:val="FirstParagraph"/>
      </w:pPr>
      <w:r>
        <w:t>感谢指导老师</w:t>
      </w:r>
    </w:p>
    <w:p w:rsidR="006D08D2" w:rsidRDefault="0094156E">
      <w:pPr>
        <w:pStyle w:val="a0"/>
      </w:pPr>
      <w:r>
        <w:t>本系统虽然有多部分构成，但是有些系统，在老师的指导下，我才得以完成。老师提示的建议以及给与学生的帮助，更好的帮助我在系统的测试中没有困扰。老师的每个建议和意见都对我启发很大。在完成毕业设计和毕业论文这几个月的时间里，从老师的身上，我学到了很多做事的方法，</w:t>
      </w:r>
      <w:r>
        <w:t>受益匪浅。</w:t>
      </w:r>
    </w:p>
    <w:p w:rsidR="006D08D2" w:rsidRDefault="0094156E">
      <w:pPr>
        <w:pStyle w:val="a0"/>
      </w:pPr>
      <w:r>
        <w:t>感谢成员</w:t>
      </w:r>
    </w:p>
    <w:p w:rsidR="006D08D2" w:rsidRDefault="0094156E">
      <w:pPr>
        <w:pStyle w:val="a0"/>
      </w:pPr>
      <w:r>
        <w:t>因为整个系统很庞大，报名系统，考核系统都需要大量的人员测试，所以成员们都成了测试员，帮助我去测试系统的</w:t>
      </w:r>
      <w:r>
        <w:t xml:space="preserve"> BUG </w:t>
      </w:r>
      <w:r>
        <w:t>并且修复它。还有就是我的室友，帮助我完成了用</w:t>
      </w:r>
      <w:r>
        <w:t xml:space="preserve"> C </w:t>
      </w:r>
      <w:r>
        <w:t>语言完成了排值班的暴力排序算法，我得以将它用在了我的应用上。最后还是感谢我加入的社团，让我的系统得以在社团中有小部分应用。</w:t>
      </w:r>
    </w:p>
    <w:p w:rsidR="006D08D2" w:rsidRDefault="0094156E">
      <w:pPr>
        <w:pStyle w:val="a0"/>
      </w:pPr>
      <w:r>
        <w:t>感谢开源社区</w:t>
      </w:r>
    </w:p>
    <w:p w:rsidR="006D08D2" w:rsidRDefault="0094156E">
      <w:pPr>
        <w:pStyle w:val="a0"/>
      </w:pPr>
      <w:r>
        <w:t>这套系统最终能够完成，还是归功于开源社区的发展。这里首先也要感谢</w:t>
      </w:r>
      <w:r>
        <w:t xml:space="preserve"> Nodejs </w:t>
      </w:r>
      <w:r>
        <w:t>与</w:t>
      </w:r>
      <w:r>
        <w:t xml:space="preserve"> PHP</w:t>
      </w:r>
      <w:r>
        <w:t>，他们本身的开源，也同样助力与其的第三方优秀插件的开发。其次就是要感谢</w:t>
      </w:r>
      <w:r>
        <w:t xml:space="preserve"> NPM </w:t>
      </w:r>
      <w:r>
        <w:t>这个</w:t>
      </w:r>
      <w:r>
        <w:t xml:space="preserve"> Nodejs </w:t>
      </w:r>
      <w:r>
        <w:t>库，里面有上百万的第三方库能免费开源的让我们开发者使用，使我们在平日开发中，减少大量的劳动量。最后还是要感谢</w:t>
      </w:r>
      <w:r>
        <w:t xml:space="preserve"> GitHub </w:t>
      </w:r>
      <w:r>
        <w:t>一直以</w:t>
      </w:r>
      <w:r>
        <w:lastRenderedPageBreak/>
        <w:t>来让开源免费，私有收费的策略。这使得许多新手得以使用和接触开源社区宝贵资源，为他们入门铺平的道路。</w:t>
      </w:r>
    </w:p>
    <w:p w:rsidR="006D08D2" w:rsidRDefault="0094156E">
      <w:pPr>
        <w:pStyle w:val="a0"/>
      </w:pPr>
      <w:r>
        <w:t>感谢互联网</w:t>
      </w:r>
    </w:p>
    <w:p w:rsidR="006D08D2" w:rsidRDefault="0094156E">
      <w:pPr>
        <w:pStyle w:val="a0"/>
      </w:pPr>
      <w:r>
        <w:t>现在日益发展的互联网，是我</w:t>
      </w:r>
      <w:r>
        <w:t>5</w:t>
      </w:r>
      <w:r>
        <w:t>年前都不敢想象的，它获取知识如此之快，使得一些没有上过学的人，也能从互联网上汲取知识，加上不断地努力一样可以成为优秀的人才。这里我特别的感谢</w:t>
      </w:r>
      <w:r>
        <w:t xml:space="preserve"> Google </w:t>
      </w:r>
      <w:r>
        <w:t>在搜索上给予我的帮助，</w:t>
      </w:r>
      <w:r>
        <w:t xml:space="preserve">Google </w:t>
      </w:r>
      <w:r>
        <w:t>的搜索给我的都是一些新鲜又专一的搜索结果，其次，</w:t>
      </w:r>
      <w:r>
        <w:t>S</w:t>
      </w:r>
      <w:r>
        <w:t xml:space="preserve">tackoverflow </w:t>
      </w:r>
      <w:r>
        <w:t>也是我是要感谢的，它帮助开发者把编程的难点的提问都汇集起来，而且与国外的人交流，你似乎获得的更多。</w:t>
      </w:r>
    </w:p>
    <w:p w:rsidR="006D08D2" w:rsidRDefault="0094156E">
      <w:pPr>
        <w:pStyle w:val="1"/>
      </w:pPr>
      <w:bookmarkStart w:id="72" w:name="参考文献"/>
      <w:bookmarkStart w:id="73" w:name="_Toc515745321"/>
      <w:bookmarkEnd w:id="72"/>
      <w:r>
        <w:t>参考文献</w:t>
      </w:r>
      <w:bookmarkEnd w:id="73"/>
    </w:p>
    <w:p w:rsidR="006D08D2" w:rsidRDefault="0094156E">
      <w:pPr>
        <w:pStyle w:val="Compact"/>
        <w:numPr>
          <w:ilvl w:val="0"/>
          <w:numId w:val="26"/>
        </w:numPr>
      </w:pPr>
      <w:r>
        <w:t>介绍</w:t>
      </w:r>
      <w:r>
        <w:t>—Vue.js[M/OL] [2018-04-06]. https://cn.vuejs.org/v2/guide/.</w:t>
      </w:r>
    </w:p>
    <w:p w:rsidR="006D08D2" w:rsidRDefault="0094156E">
      <w:pPr>
        <w:pStyle w:val="Compact"/>
        <w:numPr>
          <w:ilvl w:val="0"/>
          <w:numId w:val="26"/>
        </w:numPr>
      </w:pPr>
      <w:r>
        <w:t>阮一峰</w:t>
      </w:r>
      <w:r>
        <w:t>-</w:t>
      </w:r>
      <w:r>
        <w:t>前端开发的历史和趋势</w:t>
      </w:r>
      <w:r>
        <w:t>[M/OL] [2017-05-26]. https://github.com/ruanyf/jstraining/blob/master/docs/history.md.</w:t>
      </w:r>
    </w:p>
    <w:p w:rsidR="006D08D2" w:rsidRDefault="0094156E">
      <w:pPr>
        <w:pStyle w:val="Compact"/>
        <w:numPr>
          <w:ilvl w:val="0"/>
          <w:numId w:val="26"/>
        </w:numPr>
      </w:pPr>
      <w:r>
        <w:t>Docker: a Software as a S</w:t>
      </w:r>
      <w:r>
        <w:t>ervice, Operating System-Level Virtualization Framework[M/OL].2014-07-21. http://journal.code4lib.org/articles/9669?utm_source=feedburner&amp;utm_medium=feed&amp;utm_campaign=Feed%3A+c4lj+.</w:t>
      </w:r>
    </w:p>
    <w:p w:rsidR="006D08D2" w:rsidRDefault="0094156E">
      <w:pPr>
        <w:pStyle w:val="Compact"/>
        <w:numPr>
          <w:ilvl w:val="0"/>
          <w:numId w:val="26"/>
        </w:numPr>
      </w:pPr>
      <w:r>
        <w:t>阮一峰</w:t>
      </w:r>
      <w:r>
        <w:t xml:space="preserve">-Docker </w:t>
      </w:r>
      <w:r>
        <w:t>入门教程</w:t>
      </w:r>
      <w:r>
        <w:t>[M/OL]. 2018-02-09. http://www.ruanyifeng.com/blog/2018/02/</w:t>
      </w:r>
      <w:r>
        <w:t>docker-tutorial.html.</w:t>
      </w:r>
    </w:p>
    <w:p w:rsidR="006D08D2" w:rsidRDefault="0094156E">
      <w:pPr>
        <w:pStyle w:val="Compact"/>
        <w:numPr>
          <w:ilvl w:val="0"/>
          <w:numId w:val="26"/>
        </w:numPr>
      </w:pPr>
      <w:r>
        <w:t>张英</w:t>
      </w:r>
      <w:r>
        <w:t xml:space="preserve">. </w:t>
      </w:r>
      <w:r>
        <w:t>微服务</w:t>
      </w:r>
      <w:r>
        <w:t xml:space="preserve">: </w:t>
      </w:r>
      <w:r>
        <w:t>开创图书馆服务的</w:t>
      </w:r>
      <w:r>
        <w:t>“</w:t>
      </w:r>
      <w:r>
        <w:t>蓝海</w:t>
      </w:r>
      <w:r>
        <w:t xml:space="preserve">”[J]. </w:t>
      </w:r>
      <w:r>
        <w:t>图书馆建设</w:t>
      </w:r>
      <w:r>
        <w:t>. 2011 (7): 51–53.</w:t>
      </w:r>
    </w:p>
    <w:p w:rsidR="006D08D2" w:rsidRDefault="0094156E">
      <w:pPr>
        <w:pStyle w:val="Compact"/>
        <w:numPr>
          <w:ilvl w:val="0"/>
          <w:numId w:val="26"/>
        </w:numPr>
      </w:pPr>
      <w:r>
        <w:t xml:space="preserve">ThinkPHP3.2 </w:t>
      </w:r>
      <w:r>
        <w:t>完全开发手册</w:t>
      </w:r>
      <w:r>
        <w:t>[M/OL]. 2013-01-01. http://document.thinkphp.cn/manual_3_2.html#environment.</w:t>
      </w:r>
    </w:p>
    <w:p w:rsidR="006D08D2" w:rsidRDefault="0094156E">
      <w:pPr>
        <w:pStyle w:val="Compact"/>
        <w:numPr>
          <w:ilvl w:val="0"/>
          <w:numId w:val="26"/>
        </w:numPr>
      </w:pPr>
      <w:r>
        <w:t>WILSON J. Node. js 8 the Right Way: Practical, Server-side Javascript that Scales[M]. [S.l.]:Pragmatic Bookshelf, 2018.</w:t>
      </w:r>
    </w:p>
    <w:p w:rsidR="006D08D2" w:rsidRDefault="0094156E">
      <w:pPr>
        <w:pStyle w:val="Compact"/>
        <w:numPr>
          <w:ilvl w:val="0"/>
          <w:numId w:val="26"/>
        </w:numPr>
      </w:pPr>
      <w:r>
        <w:t xml:space="preserve">MARDAN A. Express. js Guide: The Comprehensive Book on Express. js[M]. [S.l.]: AzatMardan, 2014. # </w:t>
      </w:r>
      <w:r>
        <w:t>第七章</w:t>
      </w:r>
      <w:r>
        <w:t xml:space="preserve"> </w:t>
      </w:r>
      <w:r>
        <w:t>附录</w:t>
      </w:r>
    </w:p>
    <w:p w:rsidR="006D08D2" w:rsidRDefault="0094156E">
      <w:pPr>
        <w:pStyle w:val="2"/>
      </w:pPr>
      <w:bookmarkStart w:id="74" w:name="成品-github-仓库展示"/>
      <w:bookmarkStart w:id="75" w:name="_Toc515745322"/>
      <w:bookmarkEnd w:id="74"/>
      <w:r>
        <w:t>成品</w:t>
      </w:r>
      <w:r>
        <w:t xml:space="preserve"> GitHub </w:t>
      </w:r>
      <w:r>
        <w:t>仓库展示</w:t>
      </w:r>
      <w:bookmarkEnd w:id="75"/>
    </w:p>
    <w:p w:rsidR="006D08D2" w:rsidRDefault="0094156E">
      <w:pPr>
        <w:numPr>
          <w:ilvl w:val="0"/>
          <w:numId w:val="27"/>
        </w:numPr>
      </w:pPr>
      <w:r>
        <w:t>报名管理系统：</w:t>
      </w:r>
      <w:r>
        <w:t>https://</w:t>
      </w:r>
      <w:r>
        <w:t>github.com/Lanseria/signinsys-php</w:t>
      </w:r>
    </w:p>
    <w:p w:rsidR="006D08D2" w:rsidRDefault="0094156E">
      <w:pPr>
        <w:numPr>
          <w:ilvl w:val="0"/>
          <w:numId w:val="27"/>
        </w:numPr>
      </w:pPr>
      <w:r>
        <w:t>考核系统：</w:t>
      </w:r>
      <w:r>
        <w:t>https://github.com/Lanseria/exam-sys</w:t>
      </w:r>
    </w:p>
    <w:p w:rsidR="006D08D2" w:rsidRDefault="0094156E">
      <w:pPr>
        <w:numPr>
          <w:ilvl w:val="0"/>
          <w:numId w:val="27"/>
        </w:numPr>
      </w:pPr>
      <w:r>
        <w:t>短信群发平台：</w:t>
      </w:r>
      <w:r>
        <w:t>https://github.com/Lanseria/sms-mass-platform</w:t>
      </w:r>
    </w:p>
    <w:p w:rsidR="006D08D2" w:rsidRDefault="0094156E">
      <w:pPr>
        <w:numPr>
          <w:ilvl w:val="0"/>
          <w:numId w:val="27"/>
        </w:numPr>
      </w:pPr>
      <w:r>
        <w:t>社团排值班工具及系统：</w:t>
      </w:r>
      <w:r>
        <w:t>https://github.com/Lanseria/arrageclasssys</w:t>
      </w:r>
    </w:p>
    <w:p w:rsidR="006D08D2" w:rsidRDefault="0094156E">
      <w:pPr>
        <w:numPr>
          <w:ilvl w:val="0"/>
          <w:numId w:val="27"/>
        </w:numPr>
      </w:pPr>
      <w:r>
        <w:t>邮件群发系统：</w:t>
      </w:r>
      <w:r>
        <w:t>https://github.com/Lanseria/mail-system</w:t>
      </w:r>
    </w:p>
    <w:p w:rsidR="006D08D2" w:rsidRDefault="0094156E">
      <w:pPr>
        <w:numPr>
          <w:ilvl w:val="0"/>
          <w:numId w:val="27"/>
        </w:numPr>
      </w:pPr>
      <w:r>
        <w:t>学习进度平台：</w:t>
      </w:r>
      <w:r>
        <w:t>https://github.com/</w:t>
      </w:r>
      <w:r>
        <w:t>Lanseria/learn-site</w:t>
      </w:r>
    </w:p>
    <w:p w:rsidR="006D08D2" w:rsidRDefault="0094156E">
      <w:pPr>
        <w:pStyle w:val="2"/>
      </w:pPr>
      <w:bookmarkStart w:id="76" w:name="名词解析和相关资源"/>
      <w:bookmarkStart w:id="77" w:name="_Toc515745323"/>
      <w:bookmarkEnd w:id="76"/>
      <w:r>
        <w:lastRenderedPageBreak/>
        <w:t>名词解析和相关资源</w:t>
      </w:r>
      <w:bookmarkEnd w:id="77"/>
    </w:p>
    <w:p w:rsidR="006D08D2" w:rsidRDefault="0094156E">
      <w:pPr>
        <w:pStyle w:val="3"/>
      </w:pPr>
      <w:bookmarkStart w:id="78" w:name="概念"/>
      <w:bookmarkStart w:id="79" w:name="_Toc515745324"/>
      <w:bookmarkEnd w:id="78"/>
      <w:r>
        <w:t>概念</w:t>
      </w:r>
      <w:bookmarkEnd w:id="79"/>
    </w:p>
    <w:p w:rsidR="006D08D2" w:rsidRDefault="0094156E">
      <w:pPr>
        <w:pStyle w:val="Compact"/>
        <w:numPr>
          <w:ilvl w:val="0"/>
          <w:numId w:val="28"/>
        </w:numPr>
      </w:pPr>
      <w:r>
        <w:t>MVVM: http://baike.baidu.com/view/3507915.htm</w:t>
      </w:r>
    </w:p>
    <w:p w:rsidR="006D08D2" w:rsidRDefault="0094156E">
      <w:pPr>
        <w:pStyle w:val="3"/>
      </w:pPr>
      <w:bookmarkStart w:id="80" w:name="docker"/>
      <w:bookmarkStart w:id="81" w:name="_Toc515745325"/>
      <w:bookmarkEnd w:id="80"/>
      <w:r>
        <w:t>Docker</w:t>
      </w:r>
      <w:bookmarkEnd w:id="81"/>
    </w:p>
    <w:p w:rsidR="006D08D2" w:rsidRDefault="0094156E">
      <w:pPr>
        <w:numPr>
          <w:ilvl w:val="0"/>
          <w:numId w:val="29"/>
        </w:numPr>
      </w:pPr>
      <w:r>
        <w:t>Docker Documentation: https://docs.docker.com/</w:t>
      </w:r>
    </w:p>
    <w:p w:rsidR="006D08D2" w:rsidRDefault="0094156E">
      <w:pPr>
        <w:numPr>
          <w:ilvl w:val="0"/>
          <w:numId w:val="29"/>
        </w:numPr>
      </w:pPr>
      <w:r>
        <w:t>What is Docker: https://www.docker.com/what-docker</w:t>
      </w:r>
    </w:p>
    <w:p w:rsidR="006D08D2" w:rsidRDefault="0094156E">
      <w:pPr>
        <w:pStyle w:val="3"/>
      </w:pPr>
      <w:bookmarkStart w:id="82" w:name="javascript框架"/>
      <w:bookmarkStart w:id="83" w:name="_Toc515745326"/>
      <w:bookmarkEnd w:id="82"/>
      <w:r>
        <w:t>JavaScript</w:t>
      </w:r>
      <w:r>
        <w:t>框架</w:t>
      </w:r>
      <w:bookmarkEnd w:id="83"/>
    </w:p>
    <w:p w:rsidR="006D08D2" w:rsidRDefault="0094156E">
      <w:pPr>
        <w:numPr>
          <w:ilvl w:val="0"/>
          <w:numId w:val="30"/>
        </w:numPr>
      </w:pPr>
      <w:r>
        <w:t>Angular.js: https://angular.io/</w:t>
      </w:r>
    </w:p>
    <w:p w:rsidR="006D08D2" w:rsidRDefault="0094156E">
      <w:pPr>
        <w:numPr>
          <w:ilvl w:val="0"/>
          <w:numId w:val="30"/>
        </w:numPr>
      </w:pPr>
      <w:r>
        <w:t>React: https://reactjs.org/</w:t>
      </w:r>
    </w:p>
    <w:p w:rsidR="006D08D2" w:rsidRDefault="0094156E">
      <w:pPr>
        <w:numPr>
          <w:ilvl w:val="0"/>
          <w:numId w:val="30"/>
        </w:numPr>
      </w:pPr>
      <w:r>
        <w:t>Vue.js: https://cn.vuejs.org/</w:t>
      </w:r>
    </w:p>
    <w:p w:rsidR="006D08D2" w:rsidRDefault="0094156E">
      <w:pPr>
        <w:numPr>
          <w:ilvl w:val="0"/>
          <w:numId w:val="30"/>
        </w:numPr>
      </w:pPr>
      <w:r>
        <w:t>Node.js: https://nodejs.org/en/</w:t>
      </w:r>
    </w:p>
    <w:p w:rsidR="006D08D2" w:rsidRDefault="0094156E">
      <w:pPr>
        <w:numPr>
          <w:ilvl w:val="0"/>
          <w:numId w:val="30"/>
        </w:numPr>
      </w:pPr>
      <w:r>
        <w:t>Express.js: http://expressjs.com/</w:t>
      </w:r>
    </w:p>
    <w:p w:rsidR="006D08D2" w:rsidRDefault="0094156E">
      <w:pPr>
        <w:pStyle w:val="3"/>
      </w:pPr>
      <w:bookmarkStart w:id="84" w:name="javascript规范"/>
      <w:bookmarkStart w:id="85" w:name="_Toc515745327"/>
      <w:bookmarkEnd w:id="84"/>
      <w:r>
        <w:t>JavaScript</w:t>
      </w:r>
      <w:r>
        <w:t>规范</w:t>
      </w:r>
      <w:bookmarkEnd w:id="85"/>
    </w:p>
    <w:p w:rsidR="006D08D2" w:rsidRDefault="0094156E">
      <w:pPr>
        <w:numPr>
          <w:ilvl w:val="0"/>
          <w:numId w:val="31"/>
        </w:numPr>
      </w:pPr>
      <w:r>
        <w:t>ECMAScript: https://zh.wikipedia.org/zh-cn/ECMAScript</w:t>
      </w:r>
    </w:p>
    <w:p w:rsidR="006D08D2" w:rsidRDefault="0094156E">
      <w:pPr>
        <w:numPr>
          <w:ilvl w:val="0"/>
          <w:numId w:val="31"/>
        </w:numPr>
      </w:pPr>
      <w:r>
        <w:t>ESLint: https://eslint.org/</w:t>
      </w:r>
    </w:p>
    <w:p w:rsidR="006D08D2" w:rsidRDefault="0094156E">
      <w:pPr>
        <w:pStyle w:val="3"/>
      </w:pPr>
      <w:bookmarkStart w:id="86" w:name="工具"/>
      <w:bookmarkStart w:id="87" w:name="_Toc515745328"/>
      <w:bookmarkEnd w:id="86"/>
      <w:r>
        <w:t>工具</w:t>
      </w:r>
      <w:bookmarkEnd w:id="87"/>
    </w:p>
    <w:p w:rsidR="006D08D2" w:rsidRDefault="0094156E">
      <w:pPr>
        <w:numPr>
          <w:ilvl w:val="0"/>
          <w:numId w:val="32"/>
        </w:numPr>
      </w:pPr>
      <w:r>
        <w:t>Gulp: https://www.gulpjs.com.cn/</w:t>
      </w:r>
    </w:p>
    <w:p w:rsidR="006D08D2" w:rsidRDefault="0094156E">
      <w:pPr>
        <w:numPr>
          <w:ilvl w:val="0"/>
          <w:numId w:val="32"/>
        </w:numPr>
      </w:pPr>
      <w:r>
        <w:t>Webpack: https://webpack.js.org/</w:t>
      </w:r>
    </w:p>
    <w:p w:rsidR="006D08D2" w:rsidRDefault="0094156E">
      <w:pPr>
        <w:pStyle w:val="3"/>
      </w:pPr>
      <w:bookmarkStart w:id="88" w:name="平台"/>
      <w:bookmarkStart w:id="89" w:name="_Toc515745329"/>
      <w:bookmarkEnd w:id="88"/>
      <w:r>
        <w:t>平台</w:t>
      </w:r>
      <w:bookmarkEnd w:id="89"/>
    </w:p>
    <w:p w:rsidR="006D08D2" w:rsidRDefault="0094156E">
      <w:pPr>
        <w:pStyle w:val="Compact"/>
        <w:numPr>
          <w:ilvl w:val="0"/>
          <w:numId w:val="33"/>
        </w:numPr>
      </w:pPr>
      <w:r>
        <w:t>阿里大于：</w:t>
      </w:r>
      <w:r>
        <w:t>https://dayu.aliyun.com/</w:t>
      </w:r>
    </w:p>
    <w:sectPr w:rsidR="006D08D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156E" w:rsidRDefault="0094156E">
      <w:pPr>
        <w:spacing w:after="0"/>
      </w:pPr>
      <w:r>
        <w:separator/>
      </w:r>
    </w:p>
  </w:endnote>
  <w:endnote w:type="continuationSeparator" w:id="0">
    <w:p w:rsidR="0094156E" w:rsidRDefault="009415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156E" w:rsidRDefault="0094156E">
      <w:r>
        <w:separator/>
      </w:r>
    </w:p>
  </w:footnote>
  <w:footnote w:type="continuationSeparator" w:id="0">
    <w:p w:rsidR="0094156E" w:rsidRDefault="009415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7CA5F80"/>
    <w:multiLevelType w:val="multilevel"/>
    <w:tmpl w:val="CF3E21B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F7B7E96"/>
    <w:multiLevelType w:val="multilevel"/>
    <w:tmpl w:val="0F2C6B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244F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7392124"/>
    <w:multiLevelType w:val="multilevel"/>
    <w:tmpl w:val="543E5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59B63BA"/>
    <w:multiLevelType w:val="multilevel"/>
    <w:tmpl w:val="88BC3E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</w:num>
  <w:num w:numId="1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4"/>
  </w:num>
  <w:num w:numId="18">
    <w:abstractNumId w:val="4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4"/>
  </w:num>
  <w:num w:numId="2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2">
    <w:abstractNumId w:val="4"/>
  </w:num>
  <w:num w:numId="23">
    <w:abstractNumId w:val="4"/>
  </w:num>
  <w:num w:numId="24">
    <w:abstractNumId w:val="4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D08D2"/>
    <w:rsid w:val="00784D58"/>
    <w:rsid w:val="008D6863"/>
    <w:rsid w:val="0094156E"/>
    <w:rsid w:val="00B86B75"/>
    <w:rsid w:val="00BC48D5"/>
    <w:rsid w:val="00C36279"/>
    <w:rsid w:val="00E315A3"/>
    <w:rsid w:val="00E931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C94D61-D2C7-4599-9459-191A5BD12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E9318C"/>
  </w:style>
  <w:style w:type="paragraph" w:styleId="TOC2">
    <w:name w:val="toc 2"/>
    <w:basedOn w:val="a"/>
    <w:next w:val="a"/>
    <w:autoRedefine/>
    <w:uiPriority w:val="39"/>
    <w:unhideWhenUsed/>
    <w:rsid w:val="00E9318C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E9318C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262</Words>
  <Characters>18599</Characters>
  <Application>Microsoft Office Word</Application>
  <DocSecurity>0</DocSecurity>
  <Lines>154</Lines>
  <Paragraphs>43</Paragraphs>
  <ScaleCrop>false</ScaleCrop>
  <Company/>
  <LinksUpToDate>false</LinksUpToDate>
  <CharactersWithSpaces>2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张 超</cp:lastModifiedBy>
  <cp:revision>3</cp:revision>
  <dcterms:created xsi:type="dcterms:W3CDTF">2018-06-02T15:25:00Z</dcterms:created>
  <dcterms:modified xsi:type="dcterms:W3CDTF">2018-06-02T16:05:00Z</dcterms:modified>
</cp:coreProperties>
</file>